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224B2" w14:textId="77777777" w:rsidR="00BB09EF" w:rsidRDefault="00BB09EF" w:rsidP="006E2149">
      <w:pPr>
        <w:jc w:val="center"/>
      </w:pPr>
    </w:p>
    <w:p w14:paraId="05C6C896" w14:textId="77777777" w:rsidR="007E602D" w:rsidRPr="00D02D5D" w:rsidRDefault="007E602D" w:rsidP="007E602D">
      <w:pPr>
        <w:widowControl w:val="0"/>
        <w:suppressAutoHyphens/>
        <w:autoSpaceDE w:val="0"/>
        <w:autoSpaceDN w:val="0"/>
        <w:adjustRightInd w:val="0"/>
        <w:spacing w:line="240" w:lineRule="atLeast"/>
        <w:jc w:val="center"/>
        <w:rPr>
          <w:spacing w:val="-3"/>
        </w:rPr>
      </w:pPr>
      <w:r w:rsidRPr="00512A7B">
        <w:rPr>
          <w:spacing w:val="-3"/>
        </w:rPr>
        <w:t>Subdivision or Development Name: _______________________________________</w:t>
      </w:r>
    </w:p>
    <w:p w14:paraId="3609E927" w14:textId="77777777" w:rsidR="007E602D" w:rsidRDefault="007E602D" w:rsidP="007E602D">
      <w:r w:rsidRPr="00512A7B">
        <w:rPr>
          <w:spacing w:val="-3"/>
        </w:rPr>
        <w:t xml:space="preserve">      </w:t>
      </w:r>
      <w:r>
        <w:rPr>
          <w:spacing w:val="-3"/>
        </w:rPr>
        <w:tab/>
      </w:r>
      <w:r>
        <w:rPr>
          <w:spacing w:val="-3"/>
        </w:rPr>
        <w:tab/>
      </w:r>
      <w:r>
        <w:rPr>
          <w:spacing w:val="-3"/>
        </w:rPr>
        <w:tab/>
        <w:t xml:space="preserve">       (Also known a</w:t>
      </w:r>
      <w:r w:rsidRPr="00512A7B">
        <w:rPr>
          <w:spacing w:val="-3"/>
        </w:rPr>
        <w:t>s: _______________________________________</w:t>
      </w:r>
      <w:r>
        <w:rPr>
          <w:spacing w:val="-3"/>
        </w:rPr>
        <w:t>)</w:t>
      </w:r>
    </w:p>
    <w:p w14:paraId="35423BA9" w14:textId="77777777" w:rsidR="003B0BC0" w:rsidRDefault="003B0BC0" w:rsidP="003B0BC0">
      <w:pPr>
        <w:tabs>
          <w:tab w:val="center" w:pos="4680"/>
          <w:tab w:val="left" w:pos="4800"/>
        </w:tabs>
        <w:jc w:val="center"/>
      </w:pPr>
    </w:p>
    <w:p w14:paraId="48F7889A" w14:textId="77777777" w:rsidR="003B0BC0" w:rsidRPr="00F25274" w:rsidRDefault="003B0BC0" w:rsidP="003B0BC0">
      <w:pPr>
        <w:tabs>
          <w:tab w:val="center" w:pos="4680"/>
          <w:tab w:val="left" w:pos="4800"/>
        </w:tabs>
        <w:jc w:val="center"/>
      </w:pPr>
      <w:smartTag w:uri="urn:schemas-microsoft-com:office:smarttags" w:element="place">
        <w:smartTag w:uri="urn:schemas-microsoft-com:office:smarttags" w:element="City">
          <w:r w:rsidRPr="00F25274">
            <w:t>MONTGOMERY COUNTY</w:t>
          </w:r>
        </w:smartTag>
        <w:r w:rsidRPr="00F25274">
          <w:t xml:space="preserve">, </w:t>
        </w:r>
        <w:smartTag w:uri="urn:schemas-microsoft-com:office:smarttags" w:element="State">
          <w:r w:rsidRPr="00F25274">
            <w:t>MARYLAND</w:t>
          </w:r>
        </w:smartTag>
      </w:smartTag>
    </w:p>
    <w:p w14:paraId="5B405D5A" w14:textId="77777777" w:rsidR="003B0BC0" w:rsidRPr="00F25274" w:rsidRDefault="003B0BC0" w:rsidP="003B0BC0">
      <w:pPr>
        <w:tabs>
          <w:tab w:val="center" w:pos="4680"/>
          <w:tab w:val="left" w:pos="4800"/>
        </w:tabs>
        <w:jc w:val="center"/>
      </w:pPr>
      <w:r w:rsidRPr="00F25274">
        <w:t xml:space="preserve">DEPARTMENT OF HOUSING </w:t>
      </w:r>
      <w:smartTag w:uri="urn:schemas-microsoft-com:office:smarttags" w:element="stockticker">
        <w:r w:rsidRPr="00F25274">
          <w:t>AND</w:t>
        </w:r>
      </w:smartTag>
      <w:r w:rsidRPr="00F25274">
        <w:t xml:space="preserve"> COMMUNITY AFFAIRS</w:t>
      </w:r>
    </w:p>
    <w:p w14:paraId="4F4A24A1" w14:textId="77777777" w:rsidR="003B0BC0" w:rsidRPr="00F25274" w:rsidRDefault="0022594E" w:rsidP="003B0BC0">
      <w:pPr>
        <w:tabs>
          <w:tab w:val="center" w:pos="4680"/>
          <w:tab w:val="left" w:pos="4800"/>
        </w:tabs>
        <w:jc w:val="center"/>
      </w:pPr>
      <w:r w:rsidRPr="0022594E">
        <w:t>1401 Rockville Pike, 4</w:t>
      </w:r>
      <w:r w:rsidRPr="0022594E">
        <w:rPr>
          <w:vertAlign w:val="superscript"/>
        </w:rPr>
        <w:t>th</w:t>
      </w:r>
      <w:r w:rsidRPr="0022594E">
        <w:t xml:space="preserve"> Floor</w:t>
      </w:r>
      <w:r w:rsidR="003B0BC0" w:rsidRPr="0022594E">
        <w:t>, Rockville, Maryland 2085</w:t>
      </w:r>
      <w:r w:rsidRPr="0022594E">
        <w:t>2</w:t>
      </w:r>
      <w:r w:rsidR="00C54077" w:rsidRPr="0022594E">
        <w:t xml:space="preserve"> </w:t>
      </w:r>
    </w:p>
    <w:p w14:paraId="6A6C13A5" w14:textId="77777777" w:rsidR="00874664" w:rsidRDefault="00874664" w:rsidP="00874664">
      <w:pPr>
        <w:jc w:val="center"/>
      </w:pPr>
    </w:p>
    <w:p w14:paraId="4F3A9501" w14:textId="77777777" w:rsidR="00874664" w:rsidRPr="006E2149" w:rsidRDefault="00874664" w:rsidP="00874664">
      <w:pPr>
        <w:jc w:val="center"/>
        <w:rPr>
          <w:b/>
          <w:u w:val="single"/>
        </w:rPr>
      </w:pPr>
      <w:r w:rsidRPr="006E2149">
        <w:rPr>
          <w:b/>
          <w:u w:val="single"/>
        </w:rPr>
        <w:t>MODERATELY PRICED DWELLING UNITS</w:t>
      </w:r>
    </w:p>
    <w:p w14:paraId="15732F11" w14:textId="77777777" w:rsidR="00874664" w:rsidRPr="006E2149" w:rsidRDefault="00874664" w:rsidP="00874664">
      <w:pPr>
        <w:jc w:val="center"/>
        <w:rPr>
          <w:b/>
          <w:u w:val="single"/>
        </w:rPr>
      </w:pPr>
      <w:r w:rsidRPr="006E2149">
        <w:rPr>
          <w:b/>
          <w:u w:val="single"/>
        </w:rPr>
        <w:t>DECLARATION OF COVENANTS</w:t>
      </w:r>
    </w:p>
    <w:p w14:paraId="7EE161A2" w14:textId="77777777" w:rsidR="00874664" w:rsidRPr="006E2149" w:rsidRDefault="00874664" w:rsidP="00874664">
      <w:pPr>
        <w:jc w:val="center"/>
        <w:rPr>
          <w:b/>
          <w:u w:val="single"/>
        </w:rPr>
      </w:pPr>
      <w:r w:rsidRPr="006E2149">
        <w:rPr>
          <w:b/>
          <w:u w:val="single"/>
        </w:rPr>
        <w:t>FOR RENTAL SUBDIVISIONS</w:t>
      </w:r>
    </w:p>
    <w:p w14:paraId="276B887A" w14:textId="77777777" w:rsidR="00874664" w:rsidRDefault="00874664" w:rsidP="00874664">
      <w:pPr>
        <w:jc w:val="center"/>
        <w:rPr>
          <w:u w:val="single"/>
        </w:rPr>
      </w:pPr>
    </w:p>
    <w:p w14:paraId="635F7747" w14:textId="77777777" w:rsidR="00874664" w:rsidRDefault="00874664" w:rsidP="00874664">
      <w:r>
        <w:tab/>
      </w:r>
      <w:r w:rsidRPr="006E2149">
        <w:rPr>
          <w:b/>
        </w:rPr>
        <w:t>THIS DECLARATION</w:t>
      </w:r>
      <w:r w:rsidR="00AA1737" w:rsidRPr="006E2149">
        <w:rPr>
          <w:b/>
        </w:rPr>
        <w:t xml:space="preserve"> OF COVENANTS</w:t>
      </w:r>
      <w:r w:rsidR="00B816C9">
        <w:t>, made this ___</w:t>
      </w:r>
      <w:r>
        <w:t>_day of</w:t>
      </w:r>
      <w:r w:rsidR="006E2149">
        <w:t xml:space="preserve"> </w:t>
      </w:r>
      <w:r>
        <w:t>___</w:t>
      </w:r>
      <w:r w:rsidR="00B816C9">
        <w:t>___</w:t>
      </w:r>
      <w:r>
        <w:t>________</w:t>
      </w:r>
      <w:r w:rsidR="000C551E">
        <w:t xml:space="preserve">, </w:t>
      </w:r>
      <w:r w:rsidR="00A7560F">
        <w:t>20</w:t>
      </w:r>
      <w:r w:rsidR="007E602D">
        <w:t>___</w:t>
      </w:r>
      <w:r>
        <w:t>,</w:t>
      </w:r>
      <w:r w:rsidR="00A91D54">
        <w:t xml:space="preserve"> </w:t>
      </w:r>
      <w:r w:rsidR="00AA1737">
        <w:t>h</w:t>
      </w:r>
      <w:r>
        <w:t>ereinafter set forth by</w:t>
      </w:r>
      <w:r w:rsidR="0010731C">
        <w:t xml:space="preserve"> _________________________</w:t>
      </w:r>
      <w:r w:rsidRPr="008760DF">
        <w:t xml:space="preserve">, </w:t>
      </w:r>
      <w:r>
        <w:t>owner (herein</w:t>
      </w:r>
      <w:r w:rsidR="00730AE7">
        <w:t xml:space="preserve">after referred to as </w:t>
      </w:r>
      <w:r w:rsidR="00730AE7" w:rsidRPr="00730AE7">
        <w:rPr>
          <w:b/>
        </w:rPr>
        <w:t>Declarant</w:t>
      </w:r>
      <w:r>
        <w:t>).</w:t>
      </w:r>
    </w:p>
    <w:p w14:paraId="606FB928" w14:textId="77777777" w:rsidR="004835CE" w:rsidRDefault="004835CE" w:rsidP="00874664"/>
    <w:p w14:paraId="391F0F9E" w14:textId="77777777" w:rsidR="004835CE" w:rsidRDefault="004835CE" w:rsidP="004835CE">
      <w:r>
        <w:tab/>
      </w:r>
      <w:r w:rsidRPr="006E2149">
        <w:rPr>
          <w:b/>
        </w:rPr>
        <w:t>NOW, THEREFORE</w:t>
      </w:r>
      <w:r>
        <w:t>, Declarant hereby declares that all of the apartment rental units listed on Exhibit 1 attached hereto and hereinafter described as the Moderately Priced Dwelling Units (</w:t>
      </w:r>
      <w:r w:rsidRPr="005E44A5">
        <w:rPr>
          <w:b/>
        </w:rPr>
        <w:t>MPDUs</w:t>
      </w:r>
      <w:r>
        <w:t>) must be held, conveyed, leased and/or rented subject to the following covenants, conditions, and restrictions:</w:t>
      </w:r>
    </w:p>
    <w:p w14:paraId="77A7034D" w14:textId="77777777" w:rsidR="00874664" w:rsidRDefault="00874664" w:rsidP="00874664"/>
    <w:p w14:paraId="5D36982F" w14:textId="77777777" w:rsidR="00874664" w:rsidRPr="006E2149" w:rsidRDefault="00874664" w:rsidP="00874664">
      <w:pPr>
        <w:jc w:val="center"/>
        <w:rPr>
          <w:b/>
          <w:u w:val="single"/>
        </w:rPr>
      </w:pPr>
      <w:r w:rsidRPr="006E2149">
        <w:rPr>
          <w:b/>
          <w:u w:val="single"/>
        </w:rPr>
        <w:t>ARTICLE I</w:t>
      </w:r>
    </w:p>
    <w:p w14:paraId="12791C9E" w14:textId="77777777" w:rsidR="00874664" w:rsidRDefault="00874664" w:rsidP="00874664">
      <w:pPr>
        <w:rPr>
          <w:u w:val="single"/>
        </w:rPr>
      </w:pPr>
    </w:p>
    <w:p w14:paraId="4B4B8F32" w14:textId="77777777" w:rsidR="00874664" w:rsidRDefault="00874664" w:rsidP="00874664">
      <w:r>
        <w:tab/>
        <w:t xml:space="preserve">Declarant is the owner of all of the </w:t>
      </w:r>
      <w:r w:rsidR="00AA1737">
        <w:t>MPDUs</w:t>
      </w:r>
      <w:r>
        <w:t xml:space="preserve"> set forth and described in </w:t>
      </w:r>
      <w:r w:rsidR="00382848">
        <w:t xml:space="preserve">Exhibit 1 </w:t>
      </w:r>
      <w:r>
        <w:t xml:space="preserve">which </w:t>
      </w:r>
      <w:r w:rsidR="00AA1737">
        <w:t xml:space="preserve">MPDUs </w:t>
      </w:r>
      <w:r>
        <w:t>are the subject of this Declaration of Covenants</w:t>
      </w:r>
      <w:r w:rsidR="00904094">
        <w:t xml:space="preserve"> (</w:t>
      </w:r>
      <w:r w:rsidR="00904094">
        <w:rPr>
          <w:b/>
        </w:rPr>
        <w:t>Covenants</w:t>
      </w:r>
      <w:r w:rsidR="00904094">
        <w:t>)</w:t>
      </w:r>
      <w:r>
        <w:t>.</w:t>
      </w:r>
    </w:p>
    <w:p w14:paraId="2CC15B0A" w14:textId="77777777" w:rsidR="00874664" w:rsidRDefault="00874664" w:rsidP="00874664"/>
    <w:p w14:paraId="10CE5B5D" w14:textId="77777777" w:rsidR="00874664" w:rsidRPr="006E2149" w:rsidRDefault="00874664" w:rsidP="00874664">
      <w:pPr>
        <w:jc w:val="center"/>
        <w:rPr>
          <w:b/>
          <w:u w:val="single"/>
        </w:rPr>
      </w:pPr>
      <w:r w:rsidRPr="006E2149">
        <w:rPr>
          <w:b/>
          <w:u w:val="single"/>
        </w:rPr>
        <w:t>ARTICLE II</w:t>
      </w:r>
    </w:p>
    <w:p w14:paraId="5793B243" w14:textId="77777777" w:rsidR="00874664" w:rsidRDefault="00874664" w:rsidP="00874664">
      <w:pPr>
        <w:jc w:val="center"/>
        <w:rPr>
          <w:u w:val="single"/>
        </w:rPr>
      </w:pPr>
    </w:p>
    <w:p w14:paraId="582A8603" w14:textId="77777777" w:rsidR="00874664" w:rsidRDefault="00874664" w:rsidP="00874664">
      <w:r>
        <w:tab/>
      </w:r>
      <w:r w:rsidR="00904094">
        <w:t xml:space="preserve">For a period of 99 years beginning on the date that the first MPDU is available for rental, or such other period as established by law (the </w:t>
      </w:r>
      <w:r w:rsidR="00904094" w:rsidRPr="005E44A5">
        <w:rPr>
          <w:b/>
        </w:rPr>
        <w:t>Control Period</w:t>
      </w:r>
      <w:r w:rsidR="00904094">
        <w:t>), the MPDUs must not be rented for an amount in excess of the maximum monthly rental price established from time to time in accordance with Chapter 25A of the Montgomery County Code, 2014, as amended, and all applicable Executive Regulations (</w:t>
      </w:r>
      <w:r w:rsidR="00904094">
        <w:rPr>
          <w:b/>
        </w:rPr>
        <w:t xml:space="preserve">Chapter 25A </w:t>
      </w:r>
      <w:r w:rsidR="00904094">
        <w:t xml:space="preserve">or </w:t>
      </w:r>
      <w:r w:rsidR="008F2B1B">
        <w:rPr>
          <w:b/>
        </w:rPr>
        <w:t xml:space="preserve">County </w:t>
      </w:r>
      <w:r w:rsidR="00904094">
        <w:rPr>
          <w:b/>
        </w:rPr>
        <w:t>Code</w:t>
      </w:r>
      <w:r w:rsidR="00904094">
        <w:t xml:space="preserve">).  </w:t>
      </w:r>
      <w:r>
        <w:t xml:space="preserve">The MPDU Rents for the </w:t>
      </w:r>
      <w:r w:rsidR="00AA1737">
        <w:t>MPDUs</w:t>
      </w:r>
      <w:r>
        <w:t xml:space="preserve"> during the </w:t>
      </w:r>
      <w:r w:rsidR="00AA1737">
        <w:t xml:space="preserve">control </w:t>
      </w:r>
      <w:r w:rsidR="00686F49">
        <w:t xml:space="preserve">period </w:t>
      </w:r>
      <w:r w:rsidR="00F33C46">
        <w:t xml:space="preserve">are </w:t>
      </w:r>
      <w:r>
        <w:t>set in accordance with Executive Regulation and are subject to adjustment from time to time.</w:t>
      </w:r>
    </w:p>
    <w:p w14:paraId="7263FA7A" w14:textId="77777777" w:rsidR="00874664" w:rsidRDefault="00874664" w:rsidP="00874664"/>
    <w:p w14:paraId="008D0EEA" w14:textId="77777777" w:rsidR="00874664" w:rsidRPr="006E2149" w:rsidRDefault="00874664" w:rsidP="00874664">
      <w:pPr>
        <w:jc w:val="center"/>
        <w:rPr>
          <w:b/>
          <w:u w:val="single"/>
        </w:rPr>
      </w:pPr>
      <w:r w:rsidRPr="006E2149">
        <w:rPr>
          <w:b/>
          <w:u w:val="single"/>
        </w:rPr>
        <w:t>ARTICLE III</w:t>
      </w:r>
    </w:p>
    <w:p w14:paraId="3E81CC66" w14:textId="77777777" w:rsidR="00874664" w:rsidRDefault="00874664" w:rsidP="00874664">
      <w:pPr>
        <w:jc w:val="center"/>
        <w:rPr>
          <w:u w:val="single"/>
        </w:rPr>
      </w:pPr>
    </w:p>
    <w:p w14:paraId="148B3109" w14:textId="77777777" w:rsidR="00904094" w:rsidRDefault="00874664" w:rsidP="00904094">
      <w:r>
        <w:tab/>
      </w:r>
      <w:r w:rsidR="00904094">
        <w:t>During the Control Period, the MPDUs must not be conveyed or sold for a price greater than that determined and approved by the County Executive prior to such sale and in accordance with Chapter 25A.</w:t>
      </w:r>
      <w:r w:rsidR="00904094" w:rsidDel="00AA1737">
        <w:t xml:space="preserve"> </w:t>
      </w:r>
    </w:p>
    <w:p w14:paraId="3AE4EC41" w14:textId="77777777" w:rsidR="001F4828" w:rsidRDefault="001F4828" w:rsidP="00874664">
      <w:pPr>
        <w:jc w:val="center"/>
        <w:rPr>
          <w:u w:val="single"/>
        </w:rPr>
      </w:pPr>
    </w:p>
    <w:p w14:paraId="7B48461D" w14:textId="77777777" w:rsidR="003243B4" w:rsidRDefault="003243B4" w:rsidP="00874664">
      <w:pPr>
        <w:jc w:val="center"/>
        <w:rPr>
          <w:u w:val="single"/>
        </w:rPr>
      </w:pPr>
    </w:p>
    <w:p w14:paraId="1EB6B1D6" w14:textId="77777777" w:rsidR="00874664" w:rsidRPr="006E2149" w:rsidRDefault="00874664" w:rsidP="00874664">
      <w:pPr>
        <w:jc w:val="center"/>
        <w:rPr>
          <w:b/>
          <w:u w:val="single"/>
        </w:rPr>
      </w:pPr>
      <w:r w:rsidRPr="006E2149">
        <w:rPr>
          <w:b/>
          <w:u w:val="single"/>
        </w:rPr>
        <w:lastRenderedPageBreak/>
        <w:t>ARTICLE IV</w:t>
      </w:r>
    </w:p>
    <w:p w14:paraId="61D1166A" w14:textId="77777777" w:rsidR="00ED6DA7" w:rsidRDefault="00ED6DA7" w:rsidP="00874664"/>
    <w:p w14:paraId="2D55B8C6" w14:textId="77777777" w:rsidR="00874664" w:rsidRDefault="00874664" w:rsidP="00874664">
      <w:r>
        <w:tab/>
        <w:t xml:space="preserve">Declarant, its </w:t>
      </w:r>
      <w:proofErr w:type="gramStart"/>
      <w:r>
        <w:t>assigns</w:t>
      </w:r>
      <w:proofErr w:type="gramEnd"/>
      <w:r>
        <w:t xml:space="preserve"> and successors, hereby irrevocably grants unto Montgomery County, Maryland </w:t>
      </w:r>
      <w:r w:rsidR="00904094">
        <w:t xml:space="preserve">(the </w:t>
      </w:r>
      <w:r w:rsidR="00904094">
        <w:rPr>
          <w:b/>
        </w:rPr>
        <w:t>County</w:t>
      </w:r>
      <w:r w:rsidR="00904094">
        <w:t>)</w:t>
      </w:r>
      <w:r w:rsidR="00904094" w:rsidRPr="00904094">
        <w:t xml:space="preserve"> </w:t>
      </w:r>
      <w:r>
        <w:t>all rights, to enforce and maintain the terms, conditions and requirements of this Declaration of Covenants, in accordance with Article V below.</w:t>
      </w:r>
    </w:p>
    <w:p w14:paraId="4C9E5CB8" w14:textId="77777777" w:rsidR="006E2149" w:rsidRDefault="006E2149" w:rsidP="00874664"/>
    <w:p w14:paraId="7257E20C" w14:textId="77777777" w:rsidR="00874664" w:rsidRPr="006E2149" w:rsidRDefault="00874664" w:rsidP="00874664">
      <w:pPr>
        <w:jc w:val="center"/>
        <w:rPr>
          <w:b/>
          <w:u w:val="single"/>
        </w:rPr>
      </w:pPr>
      <w:r w:rsidRPr="006E2149">
        <w:rPr>
          <w:b/>
          <w:u w:val="single"/>
        </w:rPr>
        <w:t>ARTICLE V</w:t>
      </w:r>
    </w:p>
    <w:p w14:paraId="3087D315" w14:textId="77777777" w:rsidR="00874664" w:rsidRDefault="00874664" w:rsidP="00874664">
      <w:pPr>
        <w:jc w:val="center"/>
        <w:rPr>
          <w:u w:val="single"/>
        </w:rPr>
      </w:pPr>
    </w:p>
    <w:p w14:paraId="65B995AF" w14:textId="77777777" w:rsidR="00874664" w:rsidRDefault="00874664" w:rsidP="00874664">
      <w:r>
        <w:tab/>
      </w:r>
      <w:r w:rsidR="001B7764">
        <w:t>The Declaran</w:t>
      </w:r>
      <w:r w:rsidR="00904094">
        <w:t>t or the County</w:t>
      </w:r>
      <w:r w:rsidR="001B7764">
        <w:t xml:space="preserve"> may enforce these Covenants </w:t>
      </w:r>
      <w:r>
        <w:t>by a proceeding, at law or in equity, against any person or persons violating or attempting</w:t>
      </w:r>
      <w:r w:rsidR="00D46118">
        <w:t xml:space="preserve"> </w:t>
      </w:r>
      <w:r>
        <w:t>to violate any covenant or restriction herein contained, to restrain</w:t>
      </w:r>
      <w:r w:rsidR="00D46118">
        <w:t xml:space="preserve"> </w:t>
      </w:r>
      <w:r>
        <w:t>any violation hereof</w:t>
      </w:r>
      <w:r w:rsidR="00D46118">
        <w:t xml:space="preserve"> or to recover damages or monies or to proceed against the land or property herein described to enforce any lien or obligation c</w:t>
      </w:r>
      <w:r w:rsidR="00904094">
        <w:t xml:space="preserve">reated by or resulting from these </w:t>
      </w:r>
      <w:r w:rsidR="00D46118">
        <w:t>Covenants.</w:t>
      </w:r>
    </w:p>
    <w:p w14:paraId="1BB0383D" w14:textId="77777777" w:rsidR="00D46118" w:rsidRDefault="00D46118" w:rsidP="00874664"/>
    <w:p w14:paraId="526A3195" w14:textId="77777777" w:rsidR="00D46118" w:rsidRPr="006E2149" w:rsidRDefault="00D46118" w:rsidP="00D46118">
      <w:pPr>
        <w:jc w:val="center"/>
        <w:rPr>
          <w:b/>
          <w:u w:val="single"/>
        </w:rPr>
      </w:pPr>
      <w:r w:rsidRPr="006E2149">
        <w:rPr>
          <w:b/>
          <w:u w:val="single"/>
        </w:rPr>
        <w:t>ARTICLE VI</w:t>
      </w:r>
    </w:p>
    <w:p w14:paraId="4EFD0E86" w14:textId="77777777" w:rsidR="00D46118" w:rsidRDefault="00D46118" w:rsidP="00D46118">
      <w:pPr>
        <w:jc w:val="center"/>
        <w:rPr>
          <w:u w:val="single"/>
        </w:rPr>
      </w:pPr>
    </w:p>
    <w:p w14:paraId="5D230C03" w14:textId="00CB2716" w:rsidR="00D46118" w:rsidRDefault="00D46118" w:rsidP="00D46118">
      <w:r>
        <w:tab/>
        <w:t>The</w:t>
      </w:r>
      <w:r w:rsidR="001B7764">
        <w:t>se</w:t>
      </w:r>
      <w:r>
        <w:t xml:space="preserve"> Covenants are binding upon the </w:t>
      </w:r>
      <w:r w:rsidR="001B7764">
        <w:t>MPDUs</w:t>
      </w:r>
      <w:r>
        <w:t xml:space="preserve">, </w:t>
      </w:r>
      <w:r w:rsidR="001B7764">
        <w:t xml:space="preserve">upon </w:t>
      </w:r>
      <w:r>
        <w:t xml:space="preserve">the Declarant </w:t>
      </w:r>
      <w:r w:rsidR="001B7764">
        <w:t xml:space="preserve">and </w:t>
      </w:r>
      <w:r w:rsidR="00964164">
        <w:t>its</w:t>
      </w:r>
      <w:r>
        <w:t xml:space="preserve"> successors and assigns, and upon all transferees and transferors of the title to the </w:t>
      </w:r>
      <w:r w:rsidR="001B7764">
        <w:t>MPDUs</w:t>
      </w:r>
      <w:r w:rsidR="00904094">
        <w:t xml:space="preserve"> for the term of these </w:t>
      </w:r>
      <w:r>
        <w:t xml:space="preserve">Covenants.  Notwithstanding the foregoing sentence, these </w:t>
      </w:r>
      <w:r w:rsidR="001B7764">
        <w:t>C</w:t>
      </w:r>
      <w:r>
        <w:t xml:space="preserve">ovenants are not binding upon the tenants and lessees of the </w:t>
      </w:r>
      <w:r w:rsidR="001B7764">
        <w:t>MPDUs</w:t>
      </w:r>
      <w:r>
        <w:t>.</w:t>
      </w:r>
    </w:p>
    <w:p w14:paraId="2490A70F" w14:textId="77777777" w:rsidR="00D46118" w:rsidRDefault="00D46118" w:rsidP="00D46118"/>
    <w:p w14:paraId="5C65A75D" w14:textId="77777777" w:rsidR="00D46118" w:rsidRPr="006E2149" w:rsidRDefault="00D46118" w:rsidP="00D46118">
      <w:pPr>
        <w:jc w:val="center"/>
        <w:rPr>
          <w:b/>
          <w:u w:val="single"/>
        </w:rPr>
      </w:pPr>
      <w:r w:rsidRPr="006E2149">
        <w:rPr>
          <w:b/>
          <w:u w:val="single"/>
        </w:rPr>
        <w:t>ARTICLE VII</w:t>
      </w:r>
    </w:p>
    <w:p w14:paraId="42D28E79" w14:textId="77777777" w:rsidR="00D46118" w:rsidRDefault="00D46118" w:rsidP="00D46118">
      <w:pPr>
        <w:jc w:val="center"/>
        <w:rPr>
          <w:u w:val="single"/>
        </w:rPr>
      </w:pPr>
    </w:p>
    <w:p w14:paraId="22B0A32E" w14:textId="0C4F0A71" w:rsidR="00D46118" w:rsidRDefault="00D46118" w:rsidP="00D46118">
      <w:r>
        <w:tab/>
        <w:t>During</w:t>
      </w:r>
      <w:r w:rsidR="00904094">
        <w:t xml:space="preserve"> the term of these</w:t>
      </w:r>
      <w:r>
        <w:t xml:space="preserve"> Covenants, </w:t>
      </w:r>
      <w:r w:rsidR="001B7764">
        <w:t xml:space="preserve">any sales contract, </w:t>
      </w:r>
      <w:r>
        <w:t>any deed of conveyance by the Declarant</w:t>
      </w:r>
      <w:r w:rsidR="001B7764">
        <w:t xml:space="preserve"> or</w:t>
      </w:r>
      <w:r>
        <w:t xml:space="preserve"> its assigns or successors,  any subsequent deed or transfer, </w:t>
      </w:r>
      <w:r w:rsidR="001B7764">
        <w:t xml:space="preserve">or an </w:t>
      </w:r>
      <w:r>
        <w:t xml:space="preserve">assignment of </w:t>
      </w:r>
      <w:r w:rsidR="001B7764">
        <w:t xml:space="preserve">a </w:t>
      </w:r>
      <w:r>
        <w:t xml:space="preserve">deed of conveyance by any successor subsequent owner of the </w:t>
      </w:r>
      <w:r w:rsidR="001B7764">
        <w:t>MPDUs</w:t>
      </w:r>
      <w:r>
        <w:t xml:space="preserve">, must contain conspicuous language </w:t>
      </w:r>
      <w:r w:rsidR="001B7764">
        <w:t>specifically reciting that the MPDUs are subject to these Covenants and t</w:t>
      </w:r>
      <w:r w:rsidR="00904094">
        <w:t>he requirements of Chapter 25A</w:t>
      </w:r>
      <w:r w:rsidR="001B7764">
        <w:t xml:space="preserve">, and referencing the date of recordation of these Covenants among the land records </w:t>
      </w:r>
      <w:r w:rsidR="000B4E8D">
        <w:t>(</w:t>
      </w:r>
      <w:r w:rsidR="000B4E8D" w:rsidRPr="000B4E8D">
        <w:rPr>
          <w:b/>
          <w:bCs/>
        </w:rPr>
        <w:t>Land Records</w:t>
      </w:r>
      <w:r w:rsidR="000B4E8D">
        <w:t xml:space="preserve">) </w:t>
      </w:r>
      <w:r w:rsidR="001B7764">
        <w:t xml:space="preserve">of Montgomery County, including the </w:t>
      </w:r>
      <w:r w:rsidR="00BE249C">
        <w:t>Book</w:t>
      </w:r>
      <w:r w:rsidR="001B7764">
        <w:t xml:space="preserve"> and </w:t>
      </w:r>
      <w:r w:rsidR="00BE249C">
        <w:t>Page</w:t>
      </w:r>
      <w:r w:rsidR="001B7764">
        <w:t>.</w:t>
      </w:r>
      <w:r w:rsidR="001B7764" w:rsidDel="001B7764">
        <w:t xml:space="preserve"> </w:t>
      </w:r>
    </w:p>
    <w:p w14:paraId="6D70F2C6" w14:textId="77777777" w:rsidR="006E2149" w:rsidRDefault="006E2149" w:rsidP="00D46118"/>
    <w:p w14:paraId="211E98AF" w14:textId="77777777" w:rsidR="00D46118" w:rsidRPr="006E2149" w:rsidRDefault="00D46118" w:rsidP="001B7764">
      <w:pPr>
        <w:jc w:val="center"/>
        <w:rPr>
          <w:b/>
          <w:u w:val="single"/>
        </w:rPr>
      </w:pPr>
      <w:r w:rsidRPr="006E2149">
        <w:rPr>
          <w:b/>
          <w:u w:val="single"/>
        </w:rPr>
        <w:t>ARTICLE VIII</w:t>
      </w:r>
      <w:r w:rsidRPr="006E2149">
        <w:rPr>
          <w:b/>
          <w:u w:val="single"/>
        </w:rPr>
        <w:br/>
      </w:r>
    </w:p>
    <w:p w14:paraId="70A1751F" w14:textId="77777777" w:rsidR="0033789F" w:rsidRDefault="00904094" w:rsidP="0033789F">
      <w:r>
        <w:tab/>
      </w:r>
      <w:r w:rsidR="0033789F">
        <w:t>During the Control Period, the Covenants cannot be amended without the prior written consent of the County.</w:t>
      </w:r>
    </w:p>
    <w:p w14:paraId="3E6A77B9" w14:textId="7D17294F" w:rsidR="00D46118" w:rsidRDefault="00D46118" w:rsidP="00D46118"/>
    <w:p w14:paraId="157FCB0D" w14:textId="77777777" w:rsidR="00D46118" w:rsidRPr="006E2149" w:rsidRDefault="00D46118" w:rsidP="00D46118">
      <w:pPr>
        <w:jc w:val="center"/>
        <w:rPr>
          <w:b/>
          <w:u w:val="single"/>
        </w:rPr>
      </w:pPr>
      <w:r w:rsidRPr="006E2149">
        <w:rPr>
          <w:b/>
          <w:u w:val="single"/>
        </w:rPr>
        <w:t>ARTICLE IX</w:t>
      </w:r>
    </w:p>
    <w:p w14:paraId="629D7934" w14:textId="77777777" w:rsidR="00D46118" w:rsidRDefault="00D46118" w:rsidP="00D46118">
      <w:pPr>
        <w:jc w:val="center"/>
        <w:rPr>
          <w:u w:val="single"/>
        </w:rPr>
      </w:pPr>
    </w:p>
    <w:p w14:paraId="1A3A30A1" w14:textId="77777777" w:rsidR="00B10EBE" w:rsidRDefault="00904094" w:rsidP="00B10EBE">
      <w:r>
        <w:tab/>
      </w:r>
      <w:r w:rsidR="00B10EBE">
        <w:t>These Covenants will terminate automatically on the day following the expiration of the Control Period.</w:t>
      </w:r>
    </w:p>
    <w:p w14:paraId="7A9D19B8" w14:textId="45684863" w:rsidR="00D46118" w:rsidRDefault="00D46118" w:rsidP="00D46118"/>
    <w:p w14:paraId="77F0B3BB" w14:textId="77777777" w:rsidR="00D46118" w:rsidRPr="006E2149" w:rsidRDefault="00D46118" w:rsidP="00A84296">
      <w:pPr>
        <w:jc w:val="center"/>
        <w:rPr>
          <w:b/>
          <w:u w:val="single"/>
        </w:rPr>
      </w:pPr>
      <w:r w:rsidRPr="006E2149">
        <w:rPr>
          <w:b/>
          <w:u w:val="single"/>
        </w:rPr>
        <w:t>ARTICLE X</w:t>
      </w:r>
    </w:p>
    <w:p w14:paraId="682C11EE" w14:textId="77777777" w:rsidR="00D46118" w:rsidRDefault="00D46118" w:rsidP="00D46118">
      <w:pPr>
        <w:jc w:val="center"/>
        <w:rPr>
          <w:u w:val="single"/>
        </w:rPr>
      </w:pPr>
    </w:p>
    <w:p w14:paraId="7DB8C12E" w14:textId="678D2F99" w:rsidR="00D90D9B" w:rsidRDefault="00D46118" w:rsidP="00D90D9B">
      <w:r>
        <w:tab/>
      </w:r>
      <w:r w:rsidR="00F87309">
        <w:t xml:space="preserve">A mortgagee or other secured party who has initiated foreclosure proceedings on a debt secured by a mortgage or deed of trust on an MPDU must notify the Department of Housing and Community Affairs in writing at least thirty (30) days prior to the date of the foreclosure sale.  </w:t>
      </w:r>
      <w:r>
        <w:t xml:space="preserve">If the </w:t>
      </w:r>
      <w:r w:rsidR="001B7764">
        <w:t>MPDUs</w:t>
      </w:r>
      <w:r w:rsidR="00D90D9B">
        <w:t xml:space="preserve"> are sold at a foreclosure (including by a deed in lieu of foreclosure) by the lender, the County shall cooperate with the lender and sign the necessary documentation to terminate the Covenants and record such termination among the Land Records</w:t>
      </w:r>
      <w:r w:rsidR="00BC43BA">
        <w:t xml:space="preserve">.  The County reserves the right </w:t>
      </w:r>
      <w:r w:rsidR="00BC43BA">
        <w:lastRenderedPageBreak/>
        <w:t xml:space="preserve">to make a claim for payment to the </w:t>
      </w:r>
      <w:r w:rsidR="00092E20" w:rsidRPr="00092E20">
        <w:t xml:space="preserve">County’s Housing Initiative Fund </w:t>
      </w:r>
      <w:r w:rsidR="00964164">
        <w:t xml:space="preserve">from </w:t>
      </w:r>
      <w:r w:rsidR="00092E20" w:rsidRPr="00092E20">
        <w:t xml:space="preserve">any </w:t>
      </w:r>
      <w:r w:rsidR="00964164">
        <w:t xml:space="preserve">surplus </w:t>
      </w:r>
      <w:r w:rsidR="00092E20" w:rsidRPr="00092E20">
        <w:t xml:space="preserve">proceeds resulting from such transfer in </w:t>
      </w:r>
      <w:r w:rsidR="00964164">
        <w:t>accordance with Chapter 25A</w:t>
      </w:r>
      <w:r w:rsidR="00092E20" w:rsidRPr="00092E20">
        <w:t>.</w:t>
      </w:r>
      <w:r w:rsidR="00D90D9B">
        <w:t xml:space="preserve">  No such payment will be required in the event the MPDUs are rented at the approved MPDU Rents for the remainder of the </w:t>
      </w:r>
      <w:r w:rsidR="00442E57" w:rsidRPr="00442E57">
        <w:t>Control Period</w:t>
      </w:r>
      <w:r w:rsidR="00D90D9B">
        <w:t>.</w:t>
      </w:r>
    </w:p>
    <w:p w14:paraId="33D80D3A" w14:textId="77777777" w:rsidR="003139A4" w:rsidRDefault="003139A4" w:rsidP="00D46118"/>
    <w:p w14:paraId="02804C4E" w14:textId="77777777" w:rsidR="003139A4" w:rsidRPr="006E2149" w:rsidRDefault="003139A4" w:rsidP="003139A4">
      <w:pPr>
        <w:jc w:val="center"/>
        <w:rPr>
          <w:b/>
          <w:u w:val="single"/>
        </w:rPr>
      </w:pPr>
      <w:r w:rsidRPr="006E2149">
        <w:rPr>
          <w:b/>
          <w:u w:val="single"/>
        </w:rPr>
        <w:t>ARTICLE XI</w:t>
      </w:r>
    </w:p>
    <w:p w14:paraId="0EFC04D6" w14:textId="77777777" w:rsidR="003139A4" w:rsidRDefault="003139A4" w:rsidP="003139A4">
      <w:pPr>
        <w:ind w:firstLine="720"/>
        <w:jc w:val="center"/>
      </w:pPr>
    </w:p>
    <w:p w14:paraId="6E2AC4DC" w14:textId="3D842669" w:rsidR="0053002C" w:rsidRDefault="009B0D1C" w:rsidP="009B0D1C">
      <w:pPr>
        <w:ind w:firstLine="720"/>
      </w:pPr>
      <w:r>
        <w:t xml:space="preserve">The Declarant or the County may enforce these Covenants by a proceeding at law or in equity against any person or persons violating or attempting to violate intentionally or otherwise, any covenant or restriction herein contained, either to restrain any violation hereof or to recover damages or monies, or to proceed against the MPDU that is the subject of the violation to enforce any lien or obligation created by or resulting from these Covenants.  No remedy conferred upon or reserved to the County by these Covenants is intended to be exclusive of any other remedy or remedies available at law or in equity, but </w:t>
      </w:r>
      <w:proofErr w:type="gramStart"/>
      <w:r>
        <w:t>each and every</w:t>
      </w:r>
      <w:proofErr w:type="gramEnd"/>
      <w:r>
        <w:t xml:space="preserve"> such remedy is cumulative and is in addition to every other remedy given under these Covenants.  No delay or omission by the County in exercising any right or power accruing upon any failure to perform under this Article will impair any such right or power or will be construed to be a waiver thereof.</w:t>
      </w:r>
    </w:p>
    <w:p w14:paraId="75E5A496" w14:textId="77777777" w:rsidR="009125DB" w:rsidRDefault="009125DB" w:rsidP="008B1677">
      <w:pPr>
        <w:jc w:val="center"/>
        <w:rPr>
          <w:b/>
          <w:u w:val="single"/>
        </w:rPr>
      </w:pPr>
      <w:bookmarkStart w:id="0" w:name="OLE_LINK6"/>
      <w:bookmarkStart w:id="1" w:name="OLE_LINK7"/>
    </w:p>
    <w:p w14:paraId="79CF309E" w14:textId="0CB4246A" w:rsidR="008B1677" w:rsidRPr="00AE1D17" w:rsidRDefault="008B1677" w:rsidP="008B1677">
      <w:pPr>
        <w:jc w:val="center"/>
        <w:rPr>
          <w:b/>
          <w:u w:val="single"/>
        </w:rPr>
      </w:pPr>
      <w:r w:rsidRPr="00AE1D17">
        <w:rPr>
          <w:b/>
          <w:u w:val="single"/>
        </w:rPr>
        <w:t>ARTICLE XII</w:t>
      </w:r>
    </w:p>
    <w:p w14:paraId="1C89119D" w14:textId="77777777" w:rsidR="00454657" w:rsidRPr="00454657" w:rsidRDefault="00454657" w:rsidP="00454657">
      <w:pPr>
        <w:ind w:firstLine="720"/>
      </w:pPr>
    </w:p>
    <w:p w14:paraId="2B49785B" w14:textId="2954D2DA" w:rsidR="009E5F72" w:rsidRDefault="00454657" w:rsidP="009E5F72">
      <w:pPr>
        <w:pStyle w:val="BodyTextFirstIndent"/>
        <w:suppressAutoHyphens/>
      </w:pPr>
      <w:r w:rsidRPr="00454657">
        <w:rPr>
          <w:color w:val="000000"/>
          <w:w w:val="0"/>
          <w:szCs w:val="20"/>
        </w:rPr>
        <w:t>The County acknowledges and agrees that</w:t>
      </w:r>
      <w:r w:rsidR="00BC5920">
        <w:rPr>
          <w:color w:val="000000"/>
          <w:w w:val="0"/>
          <w:szCs w:val="20"/>
          <w:lang w:val="en-US"/>
        </w:rPr>
        <w:t xml:space="preserve"> to the extent that the Property receives financing through the Low Income Housing Tax Credit Program in accordance with Section 42</w:t>
      </w:r>
      <w:r w:rsidR="009E5F72">
        <w:t xml:space="preserve"> of the Internal Revenue Code of 1986</w:t>
      </w:r>
      <w:r w:rsidR="009E5F72">
        <w:rPr>
          <w:lang w:val="en-US"/>
        </w:rPr>
        <w:t xml:space="preserve"> as amended,</w:t>
      </w:r>
      <w:r w:rsidR="009E5F72">
        <w:rPr>
          <w:lang w:val="en-CA"/>
        </w:rPr>
        <w:fldChar w:fldCharType="begin"/>
      </w:r>
      <w:r w:rsidR="009E5F72">
        <w:rPr>
          <w:lang w:val="en-CA"/>
        </w:rPr>
        <w:instrText xml:space="preserve"> SEQ CHAPTER \h \r 1</w:instrText>
      </w:r>
      <w:r w:rsidR="009E5F72">
        <w:rPr>
          <w:lang w:val="en-CA"/>
        </w:rPr>
        <w:fldChar w:fldCharType="end"/>
      </w:r>
      <w:r w:rsidR="009E5F72">
        <w:rPr>
          <w:color w:val="000000"/>
          <w:w w:val="1"/>
          <w:szCs w:val="20"/>
        </w:rPr>
        <w:t xml:space="preserve">, </w:t>
      </w:r>
      <w:r w:rsidR="009E5F72">
        <w:rPr>
          <w:lang w:val="en-US"/>
        </w:rPr>
        <w:t xml:space="preserve">the MPDUs shall be governed by the financing’s programmatic requirements and the requirements set forth in the regulatory agreement recorded against the Property in connection with the Low Income Housing Tax Credits (the </w:t>
      </w:r>
      <w:r w:rsidR="009E5F72" w:rsidRPr="00C5465A">
        <w:rPr>
          <w:b/>
          <w:bCs/>
          <w:lang w:val="en-US"/>
        </w:rPr>
        <w:t>Regulatory Agreement</w:t>
      </w:r>
      <w:r w:rsidR="009E5F72">
        <w:rPr>
          <w:lang w:val="en-US"/>
        </w:rPr>
        <w:t>) during the use period set forth in the Regulatory Agreement</w:t>
      </w:r>
      <w:r w:rsidR="009E5F72">
        <w:t xml:space="preserve"> (the </w:t>
      </w:r>
      <w:r w:rsidR="009E5F72">
        <w:rPr>
          <w:b/>
        </w:rPr>
        <w:t>Use Period</w:t>
      </w:r>
      <w:r w:rsidR="009E5F72">
        <w:t>)</w:t>
      </w:r>
      <w:r w:rsidR="009E5F72">
        <w:rPr>
          <w:lang w:val="en-US"/>
        </w:rPr>
        <w:t>, provided that this financing requires at least 30% of the housing units to be affordable at or below the MPDU level</w:t>
      </w:r>
      <w:r w:rsidR="009E5F72">
        <w:t xml:space="preserve">.  Upon expiration of the Use Period, </w:t>
      </w:r>
      <w:r w:rsidR="009E5F72">
        <w:rPr>
          <w:lang w:val="en-US"/>
        </w:rPr>
        <w:t xml:space="preserve">which may be extended with additional or successive Use Period or Periods, this Declaration of Covenants </w:t>
      </w:r>
      <w:r w:rsidR="009E5F72">
        <w:t xml:space="preserve"> shall govern for the years remaining in the Control Period.  At that time, the Declarant must amend these Covenants to designate the MPDUs for the years remaining in the Control Period in accordance with the requirements of Chapter 25A and these Covenants, with review and approval by DHCA.</w:t>
      </w:r>
      <w:r w:rsidR="009E5F72">
        <w:rPr>
          <w:lang w:val="en-US"/>
        </w:rPr>
        <w:t xml:space="preserve">  </w:t>
      </w:r>
    </w:p>
    <w:p w14:paraId="243E2E28" w14:textId="3C9B0430" w:rsidR="00454657" w:rsidRPr="00454657" w:rsidRDefault="00454657" w:rsidP="002A4A1C">
      <w:pPr>
        <w:pStyle w:val="BodyTextFirstIndent"/>
        <w:suppressAutoHyphens/>
        <w:ind w:firstLine="0"/>
        <w:jc w:val="center"/>
        <w:rPr>
          <w:b/>
          <w:u w:val="single"/>
        </w:rPr>
      </w:pPr>
      <w:r w:rsidRPr="00454657">
        <w:rPr>
          <w:b/>
          <w:u w:val="single"/>
        </w:rPr>
        <w:t>OR</w:t>
      </w:r>
    </w:p>
    <w:p w14:paraId="007D690F" w14:textId="77777777" w:rsidR="00454657" w:rsidRDefault="00454657" w:rsidP="008B1677">
      <w:pPr>
        <w:ind w:firstLine="720"/>
      </w:pPr>
    </w:p>
    <w:p w14:paraId="66342496" w14:textId="77777777" w:rsidR="003E09D5" w:rsidRPr="003E09D5" w:rsidRDefault="008B1677" w:rsidP="003E09D5">
      <w:pPr>
        <w:pStyle w:val="BodyTextFirstIndent"/>
        <w:suppressAutoHyphens/>
        <w:ind w:firstLine="0"/>
      </w:pPr>
      <w:r>
        <w:rPr>
          <w:color w:val="000000"/>
          <w:w w:val="0"/>
        </w:rPr>
        <w:tab/>
      </w:r>
      <w:bookmarkStart w:id="2" w:name="OLE_LINK2"/>
      <w:bookmarkStart w:id="3" w:name="OLE_LINK3"/>
      <w:r w:rsidRPr="00FD4CFF">
        <w:rPr>
          <w:color w:val="000000"/>
          <w:w w:val="0"/>
        </w:rPr>
        <w:t xml:space="preserve">The County acknowledges </w:t>
      </w:r>
      <w:r w:rsidRPr="004B377A">
        <w:rPr>
          <w:color w:val="000000"/>
          <w:w w:val="0"/>
        </w:rPr>
        <w:t xml:space="preserve">and agrees </w:t>
      </w:r>
      <w:r w:rsidRPr="0034099B">
        <w:rPr>
          <w:color w:val="000000"/>
          <w:w w:val="0"/>
        </w:rPr>
        <w:t xml:space="preserve">that </w:t>
      </w:r>
      <w:r>
        <w:rPr>
          <w:color w:val="000000"/>
          <w:w w:val="0"/>
          <w:lang w:val="en-US"/>
        </w:rPr>
        <w:t xml:space="preserve">to the extent that the </w:t>
      </w:r>
      <w:r w:rsidR="00A4664C">
        <w:rPr>
          <w:color w:val="000000"/>
          <w:w w:val="0"/>
          <w:lang w:val="en-US"/>
        </w:rPr>
        <w:t xml:space="preserve">Project </w:t>
      </w:r>
      <w:r>
        <w:rPr>
          <w:color w:val="000000"/>
          <w:w w:val="0"/>
          <w:lang w:val="en-US"/>
        </w:rPr>
        <w:t xml:space="preserve">receives permanent financing that is </w:t>
      </w:r>
      <w:r w:rsidR="00141141">
        <w:t xml:space="preserve">funded through the issuance of tax-exempt bonds or </w:t>
      </w:r>
      <w:r w:rsidR="00141141">
        <w:rPr>
          <w:lang w:val="en-US"/>
        </w:rPr>
        <w:t xml:space="preserve">is </w:t>
      </w:r>
      <w:r>
        <w:rPr>
          <w:color w:val="000000"/>
          <w:w w:val="0"/>
          <w:lang w:val="en-US"/>
        </w:rPr>
        <w:t>insured by the Federal Housing Administration (</w:t>
      </w:r>
      <w:r w:rsidRPr="00454657">
        <w:rPr>
          <w:b/>
          <w:color w:val="000000"/>
          <w:w w:val="0"/>
          <w:lang w:val="en-US"/>
        </w:rPr>
        <w:t>FHA</w:t>
      </w:r>
      <w:r>
        <w:rPr>
          <w:color w:val="000000"/>
          <w:w w:val="0"/>
          <w:lang w:val="en-US"/>
        </w:rPr>
        <w:t xml:space="preserve">), </w:t>
      </w:r>
      <w:r>
        <w:rPr>
          <w:color w:val="000000"/>
          <w:w w:val="0"/>
        </w:rPr>
        <w:t>the</w:t>
      </w:r>
      <w:r w:rsidRPr="00FD4CFF">
        <w:rPr>
          <w:color w:val="000000"/>
          <w:w w:val="0"/>
        </w:rPr>
        <w:t xml:space="preserve"> MPDUs </w:t>
      </w:r>
      <w:r>
        <w:rPr>
          <w:color w:val="000000"/>
          <w:w w:val="0"/>
          <w:lang w:val="en-US"/>
        </w:rPr>
        <w:t xml:space="preserve">shall be </w:t>
      </w:r>
      <w:r>
        <w:rPr>
          <w:color w:val="000000"/>
          <w:w w:val="0"/>
        </w:rPr>
        <w:t>governed by</w:t>
      </w:r>
      <w:r w:rsidRPr="00FD4CFF">
        <w:rPr>
          <w:color w:val="000000"/>
          <w:w w:val="0"/>
        </w:rPr>
        <w:t xml:space="preserve"> </w:t>
      </w:r>
      <w:r>
        <w:rPr>
          <w:color w:val="000000"/>
          <w:w w:val="0"/>
          <w:lang w:val="en-US"/>
        </w:rPr>
        <w:t xml:space="preserve">the </w:t>
      </w:r>
      <w:r w:rsidR="00255707">
        <w:rPr>
          <w:color w:val="000000"/>
          <w:w w:val="0"/>
          <w:lang w:val="en-US"/>
        </w:rPr>
        <w:t xml:space="preserve">financing’s </w:t>
      </w:r>
      <w:r w:rsidR="00A4664C">
        <w:rPr>
          <w:color w:val="000000"/>
          <w:w w:val="0"/>
          <w:lang w:val="en-US"/>
        </w:rPr>
        <w:t xml:space="preserve">programmatic requirements and the requirements set forth in the </w:t>
      </w:r>
      <w:r>
        <w:rPr>
          <w:color w:val="000000"/>
          <w:w w:val="0"/>
          <w:lang w:val="en-US"/>
        </w:rPr>
        <w:t xml:space="preserve">regulatory agreement recorded against the </w:t>
      </w:r>
      <w:r w:rsidR="00A4664C">
        <w:rPr>
          <w:color w:val="000000"/>
          <w:w w:val="0"/>
          <w:lang w:val="en-US"/>
        </w:rPr>
        <w:t xml:space="preserve">Project property </w:t>
      </w:r>
      <w:r>
        <w:rPr>
          <w:color w:val="000000"/>
          <w:w w:val="0"/>
          <w:lang w:val="en-US"/>
        </w:rPr>
        <w:t xml:space="preserve">in connection with such </w:t>
      </w:r>
      <w:r w:rsidR="00141141">
        <w:rPr>
          <w:color w:val="000000"/>
          <w:w w:val="0"/>
          <w:lang w:val="en-US"/>
        </w:rPr>
        <w:t xml:space="preserve">tax-exempt bond or </w:t>
      </w:r>
      <w:r>
        <w:rPr>
          <w:color w:val="000000"/>
          <w:w w:val="0"/>
          <w:lang w:val="en-US"/>
        </w:rPr>
        <w:t>FHA-insured financing</w:t>
      </w:r>
      <w:r w:rsidR="00454657">
        <w:rPr>
          <w:color w:val="000000"/>
          <w:w w:val="0"/>
          <w:lang w:val="en-US"/>
        </w:rPr>
        <w:t xml:space="preserve"> (the </w:t>
      </w:r>
      <w:r w:rsidR="00454657" w:rsidRPr="00454657">
        <w:rPr>
          <w:b/>
          <w:color w:val="000000"/>
          <w:w w:val="0"/>
          <w:lang w:val="en-US"/>
        </w:rPr>
        <w:t>Regulatory Agreement</w:t>
      </w:r>
      <w:r w:rsidR="00A4664C">
        <w:rPr>
          <w:color w:val="000000"/>
          <w:w w:val="0"/>
          <w:lang w:val="en-US"/>
        </w:rPr>
        <w:t xml:space="preserve">) </w:t>
      </w:r>
      <w:r w:rsidRPr="00A067E6">
        <w:rPr>
          <w:color w:val="000000"/>
          <w:w w:val="0"/>
        </w:rPr>
        <w:t xml:space="preserve">during the </w:t>
      </w:r>
      <w:r w:rsidR="00A4664C" w:rsidRPr="00A067E6">
        <w:t>use period</w:t>
      </w:r>
      <w:r w:rsidRPr="00A067E6">
        <w:t xml:space="preserve"> set forth in </w:t>
      </w:r>
      <w:r w:rsidR="00A4664C">
        <w:rPr>
          <w:lang w:val="en-US"/>
        </w:rPr>
        <w:t>the Regulatory Agreement (</w:t>
      </w:r>
      <w:r w:rsidR="00454657">
        <w:t xml:space="preserve">the </w:t>
      </w:r>
      <w:r w:rsidR="00454657" w:rsidRPr="00454657">
        <w:rPr>
          <w:b/>
        </w:rPr>
        <w:t>Use Period</w:t>
      </w:r>
      <w:r>
        <w:t>)</w:t>
      </w:r>
      <w:r w:rsidR="00183602" w:rsidRPr="00183602">
        <w:rPr>
          <w:lang w:val="en-US"/>
        </w:rPr>
        <w:t>, provided that thi</w:t>
      </w:r>
      <w:r w:rsidR="0027064D">
        <w:rPr>
          <w:lang w:val="en-US"/>
        </w:rPr>
        <w:t>s financing requires at least 1</w:t>
      </w:r>
      <w:r w:rsidR="00C46A94">
        <w:rPr>
          <w:lang w:val="en-US"/>
        </w:rPr>
        <w:t>2.</w:t>
      </w:r>
      <w:r w:rsidR="0027064D">
        <w:rPr>
          <w:lang w:val="en-US"/>
        </w:rPr>
        <w:t xml:space="preserve">5% of the </w:t>
      </w:r>
      <w:r w:rsidR="00183602" w:rsidRPr="00183602">
        <w:rPr>
          <w:lang w:val="en-US"/>
        </w:rPr>
        <w:t>housing units</w:t>
      </w:r>
      <w:r w:rsidR="0027064D">
        <w:rPr>
          <w:lang w:val="en-US"/>
        </w:rPr>
        <w:t xml:space="preserve"> </w:t>
      </w:r>
      <w:r w:rsidR="00387583">
        <w:rPr>
          <w:lang w:val="en-US"/>
        </w:rPr>
        <w:t xml:space="preserve">to </w:t>
      </w:r>
      <w:r w:rsidR="0027064D">
        <w:rPr>
          <w:lang w:val="en-US"/>
        </w:rPr>
        <w:t>be affordable at or below the MPDU level</w:t>
      </w:r>
      <w:r w:rsidRPr="00FD4CFF">
        <w:t>.</w:t>
      </w:r>
      <w:r>
        <w:t xml:space="preserve">  Upon expiration of t</w:t>
      </w:r>
      <w:r w:rsidR="00C46A94">
        <w:t>he Use Period, these</w:t>
      </w:r>
      <w:r w:rsidR="007751A5">
        <w:rPr>
          <w:lang w:val="en-US"/>
        </w:rPr>
        <w:t xml:space="preserve"> Covenants </w:t>
      </w:r>
      <w:r>
        <w:t>shall govern for the years remaining in the Control Period.</w:t>
      </w:r>
      <w:bookmarkEnd w:id="2"/>
      <w:bookmarkEnd w:id="3"/>
      <w:r w:rsidR="003E09D5">
        <w:rPr>
          <w:lang w:val="en-US"/>
        </w:rPr>
        <w:t xml:space="preserve">  </w:t>
      </w:r>
      <w:r w:rsidR="003E09D5" w:rsidRPr="003E09D5">
        <w:t>At that time, t</w:t>
      </w:r>
      <w:r w:rsidR="00027AB3">
        <w:t>he Declar</w:t>
      </w:r>
      <w:r w:rsidR="00C46A94">
        <w:t>ant must amend these</w:t>
      </w:r>
      <w:r w:rsidR="003E09D5" w:rsidRPr="003E09D5">
        <w:t xml:space="preserve"> Covenants to designate the MPDUs for the year</w:t>
      </w:r>
      <w:r w:rsidR="003E09D5">
        <w:t>s remaining in the Control P</w:t>
      </w:r>
      <w:r w:rsidR="003E09D5" w:rsidRPr="003E09D5">
        <w:t xml:space="preserve">eriod in accordance with the </w:t>
      </w:r>
      <w:r w:rsidR="00CF416C">
        <w:t>requirement</w:t>
      </w:r>
      <w:r w:rsidR="00454657">
        <w:t>s of Chapter 25A</w:t>
      </w:r>
      <w:r w:rsidR="00C46A94">
        <w:t xml:space="preserve"> and these Covenants</w:t>
      </w:r>
      <w:r w:rsidR="003E09D5" w:rsidRPr="003E09D5">
        <w:t>, with review and approval by DHCA.</w:t>
      </w:r>
    </w:p>
    <w:bookmarkEnd w:id="0"/>
    <w:bookmarkEnd w:id="1"/>
    <w:p w14:paraId="51B441F1" w14:textId="77777777" w:rsidR="00EF0898" w:rsidRPr="00AE1D17" w:rsidRDefault="00EF0898" w:rsidP="00EF0898">
      <w:pPr>
        <w:jc w:val="center"/>
        <w:rPr>
          <w:b/>
          <w:u w:val="single"/>
        </w:rPr>
      </w:pPr>
      <w:r w:rsidRPr="00AE1D17">
        <w:rPr>
          <w:b/>
          <w:u w:val="single"/>
        </w:rPr>
        <w:lastRenderedPageBreak/>
        <w:t>ARTICLE XII</w:t>
      </w:r>
      <w:r>
        <w:rPr>
          <w:b/>
          <w:u w:val="single"/>
        </w:rPr>
        <w:t>I</w:t>
      </w:r>
    </w:p>
    <w:p w14:paraId="0B5299CA" w14:textId="77777777" w:rsidR="00EF0898" w:rsidRDefault="00EF0898" w:rsidP="00EF0898">
      <w:pPr>
        <w:ind w:firstLine="720"/>
      </w:pPr>
    </w:p>
    <w:p w14:paraId="7AE288AF" w14:textId="77777777" w:rsidR="0010731C" w:rsidRDefault="00EF0898" w:rsidP="00EF0898">
      <w:pPr>
        <w:pStyle w:val="BodyTextFirstIndent"/>
        <w:widowControl/>
        <w:suppressAutoHyphens/>
        <w:ind w:firstLine="0"/>
        <w:jc w:val="left"/>
        <w:rPr>
          <w:lang w:val="en-US"/>
        </w:rPr>
      </w:pPr>
      <w:r>
        <w:rPr>
          <w:color w:val="000000"/>
          <w:w w:val="0"/>
        </w:rPr>
        <w:tab/>
      </w:r>
      <w:r w:rsidR="00474042" w:rsidRPr="009D2BCD">
        <w:t>The County acknowledges and a</w:t>
      </w:r>
      <w:r w:rsidR="00474042" w:rsidRPr="00D931DD">
        <w:t xml:space="preserve">grees that the MPDUs shall not be fixed units </w:t>
      </w:r>
      <w:r w:rsidR="003E09D5">
        <w:rPr>
          <w:lang w:val="en-US"/>
        </w:rPr>
        <w:t xml:space="preserve">during the Use Period, </w:t>
      </w:r>
      <w:r w:rsidR="00474042" w:rsidRPr="00D931DD">
        <w:t xml:space="preserve">and that any unit in the Property that (a) is rented to a household with a qualifying annual income within the permissible income limit, (b) meets the MPDU program unit mix requirements as it relates to bedroom size and/or square footage, (c) is rented with a Lease </w:t>
      </w:r>
      <w:bookmarkStart w:id="4" w:name="OLE_LINK17"/>
      <w:bookmarkStart w:id="5" w:name="OLE_LINK18"/>
      <w:bookmarkStart w:id="6" w:name="OLE_LINK19"/>
      <w:r w:rsidR="00474042" w:rsidRPr="00D931DD">
        <w:t>that complies with the MPDU requirements</w:t>
      </w:r>
      <w:bookmarkEnd w:id="4"/>
      <w:bookmarkEnd w:id="5"/>
      <w:bookmarkEnd w:id="6"/>
      <w:r w:rsidR="00474042" w:rsidRPr="00D931DD">
        <w:t xml:space="preserve">, and (d) is included and addressed in the reports to the County required hereunder  may be counted towards satisfying the MPDU requirement of the Site Plan.  If a unit initially designated as an MPDU becomes vacant and the last occupant was a qualified household, </w:t>
      </w:r>
      <w:r w:rsidR="00CF416C">
        <w:rPr>
          <w:lang w:val="en-US"/>
        </w:rPr>
        <w:t xml:space="preserve">it will continue to be designated as an MPDU if it is rented to another qualified household.  Otherwise, </w:t>
      </w:r>
      <w:r w:rsidR="00474042" w:rsidRPr="00D931DD">
        <w:t xml:space="preserve">that vacant unit shall continue to be considered an MPDU </w:t>
      </w:r>
      <w:r w:rsidR="00CF416C">
        <w:rPr>
          <w:lang w:val="en-US"/>
        </w:rPr>
        <w:t>until</w:t>
      </w:r>
      <w:r w:rsidR="00474042" w:rsidRPr="00D931DD">
        <w:t xml:space="preserve"> </w:t>
      </w:r>
      <w:bookmarkStart w:id="7" w:name="OLE_LINK15"/>
      <w:bookmarkStart w:id="8" w:name="OLE_LINK16"/>
      <w:r w:rsidR="00474042" w:rsidRPr="00D931DD">
        <w:t xml:space="preserve">the next available unit in the property of comparable </w:t>
      </w:r>
      <w:bookmarkStart w:id="9" w:name="OLE_LINK20"/>
      <w:bookmarkStart w:id="10" w:name="OLE_LINK21"/>
      <w:bookmarkStart w:id="11" w:name="OLE_LINK22"/>
      <w:r w:rsidR="00474042" w:rsidRPr="00D931DD">
        <w:t xml:space="preserve">size and/or bedroom count </w:t>
      </w:r>
      <w:bookmarkEnd w:id="9"/>
      <w:bookmarkEnd w:id="10"/>
      <w:bookmarkEnd w:id="11"/>
      <w:r w:rsidR="00730AE7">
        <w:t xml:space="preserve">(the </w:t>
      </w:r>
      <w:r w:rsidR="00730AE7" w:rsidRPr="00730AE7">
        <w:rPr>
          <w:b/>
        </w:rPr>
        <w:t>Next Available Comparable Unit</w:t>
      </w:r>
      <w:r w:rsidR="00474042" w:rsidRPr="00D931DD">
        <w:t>) is rented to a qualified household</w:t>
      </w:r>
      <w:bookmarkEnd w:id="7"/>
      <w:bookmarkEnd w:id="8"/>
      <w:r w:rsidR="00CF416C">
        <w:rPr>
          <w:lang w:val="en-US"/>
        </w:rPr>
        <w:t>, at which point the Next Available Comparable Unit will replace the vacant unit as the MPDU</w:t>
      </w:r>
      <w:r w:rsidR="00474042" w:rsidRPr="00D931DD">
        <w:t xml:space="preserve">.  If the annual income of a household occupying a unit then-designated as an MPDU increases such that it exceeds the permissible income limits of an MPDU, the Declarant shall not be deemed to be non- compliant with this </w:t>
      </w:r>
      <w:r w:rsidR="007751A5">
        <w:rPr>
          <w:lang w:val="en-US"/>
        </w:rPr>
        <w:t xml:space="preserve">Declaration of </w:t>
      </w:r>
      <w:r w:rsidR="00474042" w:rsidRPr="00D931DD">
        <w:t>Covenant</w:t>
      </w:r>
      <w:r w:rsidR="007751A5">
        <w:rPr>
          <w:lang w:val="en-US"/>
        </w:rPr>
        <w:t>s</w:t>
      </w:r>
      <w:r w:rsidR="00474042" w:rsidRPr="00D931DD">
        <w:t xml:space="preserve"> with respect to such unit so long as the Declarant either (i) leases the Next Available Comparable Unit to a qualified household, or (ii) </w:t>
      </w:r>
      <w:r w:rsidR="00474042">
        <w:t xml:space="preserve">promptly </w:t>
      </w:r>
      <w:r w:rsidR="00474042" w:rsidRPr="00D931DD">
        <w:t xml:space="preserve">designates another unit in the Property of comparable size and/or bedroom count that is </w:t>
      </w:r>
      <w:r w:rsidR="00474042">
        <w:t xml:space="preserve">currently </w:t>
      </w:r>
      <w:r w:rsidR="00474042" w:rsidRPr="00D931DD">
        <w:t>occupied by a qualifying household pursuant to a Lease that that complies with the MPDU requirements</w:t>
      </w:r>
      <w:r w:rsidR="00474042">
        <w:t xml:space="preserve"> as an alternate MPDU</w:t>
      </w:r>
      <w:r w:rsidR="00474042" w:rsidRPr="00D931DD">
        <w:t>.</w:t>
      </w:r>
      <w:r w:rsidR="00CF416C">
        <w:rPr>
          <w:lang w:val="en-US"/>
        </w:rPr>
        <w:t xml:space="preserve">  The number of MPDUs must not fall below the percentage require</w:t>
      </w:r>
      <w:r w:rsidR="001634EE">
        <w:rPr>
          <w:lang w:val="en-US"/>
        </w:rPr>
        <w:t>d by Chapter 25A</w:t>
      </w:r>
      <w:r w:rsidR="00CF416C">
        <w:rPr>
          <w:lang w:val="en-US"/>
        </w:rPr>
        <w:t xml:space="preserve"> at any time, and the bedroom distribution of the MPDUs must </w:t>
      </w:r>
      <w:proofErr w:type="gramStart"/>
      <w:r w:rsidR="00CF416C">
        <w:rPr>
          <w:lang w:val="en-US"/>
        </w:rPr>
        <w:t>m</w:t>
      </w:r>
      <w:r w:rsidR="001634EE">
        <w:rPr>
          <w:lang w:val="en-US"/>
        </w:rPr>
        <w:t>eet the requirements of Chapter 25A</w:t>
      </w:r>
      <w:r w:rsidR="00CF416C">
        <w:rPr>
          <w:lang w:val="en-US"/>
        </w:rPr>
        <w:t xml:space="preserve"> and </w:t>
      </w:r>
      <w:r w:rsidR="00566E2A">
        <w:rPr>
          <w:lang w:val="en-US"/>
        </w:rPr>
        <w:t>these Covenants</w:t>
      </w:r>
      <w:r w:rsidR="00CF416C">
        <w:rPr>
          <w:lang w:val="en-US"/>
        </w:rPr>
        <w:t xml:space="preserve"> at all times</w:t>
      </w:r>
      <w:proofErr w:type="gramEnd"/>
      <w:r w:rsidR="00CF416C">
        <w:rPr>
          <w:lang w:val="en-US"/>
        </w:rPr>
        <w:t>.</w:t>
      </w:r>
    </w:p>
    <w:p w14:paraId="33B9D0CC" w14:textId="7CEFBA9D" w:rsidR="00A33A76" w:rsidRPr="008D6D79" w:rsidRDefault="00A33A76" w:rsidP="00A33A76">
      <w:pPr>
        <w:jc w:val="center"/>
        <w:rPr>
          <w:b/>
          <w:u w:val="single"/>
        </w:rPr>
      </w:pPr>
      <w:r w:rsidRPr="008D6D79">
        <w:rPr>
          <w:b/>
          <w:u w:val="single"/>
        </w:rPr>
        <w:t>ARTICLE XI</w:t>
      </w:r>
      <w:r w:rsidR="00595102">
        <w:rPr>
          <w:b/>
          <w:u w:val="single"/>
        </w:rPr>
        <w:t>V</w:t>
      </w:r>
    </w:p>
    <w:p w14:paraId="7A8BFF2B" w14:textId="77777777" w:rsidR="00A33A76" w:rsidRDefault="00A33A76" w:rsidP="00A33A76">
      <w:pPr>
        <w:ind w:firstLine="720"/>
      </w:pPr>
    </w:p>
    <w:p w14:paraId="67C90563" w14:textId="77777777" w:rsidR="00A33A76" w:rsidRDefault="00A33A76" w:rsidP="00A33A76">
      <w:pPr>
        <w:ind w:firstLine="720"/>
      </w:pPr>
      <w:r>
        <w:t>In the event any provision of these Covenants shall be held invalid or unenforceable by any court of competent jurisdiction, such holding shall not invalidate or render unenforceable any other provision of these Covenants.</w:t>
      </w:r>
    </w:p>
    <w:p w14:paraId="4BF5E75E" w14:textId="77777777" w:rsidR="00A33A76" w:rsidRDefault="00A33A76" w:rsidP="00EF0898">
      <w:pPr>
        <w:pStyle w:val="BodyTextFirstIndent"/>
        <w:widowControl/>
        <w:suppressAutoHyphens/>
        <w:ind w:firstLine="0"/>
        <w:jc w:val="left"/>
        <w:rPr>
          <w:lang w:val="en-US"/>
        </w:rPr>
      </w:pPr>
    </w:p>
    <w:p w14:paraId="7E9AD039" w14:textId="77777777" w:rsidR="00505683" w:rsidRPr="007861A0" w:rsidRDefault="00505683" w:rsidP="00505683">
      <w:pPr>
        <w:jc w:val="center"/>
        <w:rPr>
          <w:b/>
        </w:rPr>
      </w:pPr>
      <w:r w:rsidRPr="007861A0">
        <w:rPr>
          <w:b/>
        </w:rPr>
        <w:t xml:space="preserve">JURATS APPEAR ON FOLLOWING </w:t>
      </w:r>
      <w:smartTag w:uri="urn:schemas-microsoft-com:office:smarttags" w:element="stockticker">
        <w:r w:rsidRPr="007861A0">
          <w:rPr>
            <w:b/>
          </w:rPr>
          <w:t>PAGE</w:t>
        </w:r>
      </w:smartTag>
    </w:p>
    <w:p w14:paraId="143322C8" w14:textId="77777777" w:rsidR="00505683" w:rsidRDefault="00505683">
      <w:pPr>
        <w:rPr>
          <w:lang w:eastAsia="x-none"/>
        </w:rPr>
      </w:pPr>
      <w:r>
        <w:br w:type="page"/>
      </w:r>
    </w:p>
    <w:p w14:paraId="08CA00BE" w14:textId="5C135EA9" w:rsidR="00505683" w:rsidRDefault="00505683" w:rsidP="00505683">
      <w:r>
        <w:lastRenderedPageBreak/>
        <w:tab/>
      </w:r>
      <w:r w:rsidRPr="00B84931">
        <w:rPr>
          <w:b/>
        </w:rPr>
        <w:t>IN WITNESS WHEREOF,</w:t>
      </w:r>
      <w:r>
        <w:t xml:space="preserve"> Declarant </w:t>
      </w:r>
      <w:r>
        <w:rPr>
          <w:u w:val="single"/>
        </w:rPr>
        <w:t xml:space="preserve">                                                      </w:t>
      </w:r>
      <w:r>
        <w:t xml:space="preserve"> has caused these presents to be executed by </w:t>
      </w:r>
      <w:r>
        <w:rPr>
          <w:u w:val="single"/>
        </w:rPr>
        <w:t xml:space="preserve">                                      </w:t>
      </w:r>
      <w:r w:rsidR="00964164">
        <w:rPr>
          <w:u w:val="single"/>
        </w:rPr>
        <w:t xml:space="preserve">  </w:t>
      </w:r>
      <w:r w:rsidR="00964164">
        <w:t>(</w:t>
      </w:r>
      <w:r>
        <w:t xml:space="preserve">name) its </w:t>
      </w:r>
      <w:r>
        <w:rPr>
          <w:u w:val="single"/>
        </w:rPr>
        <w:t xml:space="preserve">                               </w:t>
      </w:r>
      <w:r w:rsidRPr="00565FD0">
        <w:t xml:space="preserve"> </w:t>
      </w:r>
      <w:r>
        <w:t xml:space="preserve">(title), and does appoint </w:t>
      </w:r>
      <w:r>
        <w:rPr>
          <w:u w:val="single"/>
        </w:rPr>
        <w:t xml:space="preserve">                                        </w:t>
      </w:r>
      <w:r>
        <w:t xml:space="preserve"> (name) its authorized agent to acknowledge and deliver these presents.</w:t>
      </w:r>
    </w:p>
    <w:p w14:paraId="488B2156" w14:textId="77777777" w:rsidR="00505683" w:rsidRDefault="00505683" w:rsidP="00505683"/>
    <w:p w14:paraId="1C8AAF72" w14:textId="77777777" w:rsidR="00505683" w:rsidRDefault="00505683" w:rsidP="00505683">
      <w:pPr>
        <w:tabs>
          <w:tab w:val="left" w:pos="5040"/>
        </w:tabs>
        <w:rPr>
          <w:b/>
        </w:rPr>
      </w:pPr>
      <w:r>
        <w:tab/>
      </w:r>
      <w:r>
        <w:tab/>
      </w:r>
      <w:r>
        <w:tab/>
      </w:r>
      <w:r>
        <w:tab/>
      </w:r>
      <w:r>
        <w:tab/>
      </w:r>
      <w:r>
        <w:tab/>
      </w:r>
      <w:r w:rsidRPr="00B84931">
        <w:rPr>
          <w:b/>
        </w:rPr>
        <w:t>DECLARANT:</w:t>
      </w:r>
    </w:p>
    <w:p w14:paraId="0F795BAB" w14:textId="77777777" w:rsidR="00505683" w:rsidRPr="00FC05A1" w:rsidRDefault="00505683" w:rsidP="00505683">
      <w:pPr>
        <w:tabs>
          <w:tab w:val="left" w:pos="5040"/>
        </w:tabs>
      </w:pPr>
      <w:r>
        <w:tab/>
      </w:r>
      <w:r>
        <w:tab/>
      </w:r>
      <w:r>
        <w:tab/>
      </w:r>
      <w:r>
        <w:tab/>
      </w:r>
      <w:r>
        <w:tab/>
        <w:t>___________________________________</w:t>
      </w:r>
    </w:p>
    <w:p w14:paraId="3DBE6BE3" w14:textId="77777777" w:rsidR="00505683" w:rsidRDefault="00505683" w:rsidP="00505683">
      <w:pPr>
        <w:tabs>
          <w:tab w:val="left" w:pos="480"/>
          <w:tab w:val="left" w:pos="4080"/>
          <w:tab w:val="left" w:pos="5040"/>
        </w:tabs>
      </w:pPr>
      <w:r w:rsidRPr="006F0345">
        <w:tab/>
      </w:r>
      <w:r w:rsidRPr="006F0345">
        <w:tab/>
      </w:r>
      <w:r w:rsidRPr="006F0345">
        <w:tab/>
        <w:t>(Insert typed name of business entity)</w:t>
      </w:r>
    </w:p>
    <w:p w14:paraId="4D3DC938" w14:textId="77777777" w:rsidR="00505683" w:rsidRDefault="00505683" w:rsidP="00505683"/>
    <w:p w14:paraId="565D3672" w14:textId="77777777" w:rsidR="00505683" w:rsidRDefault="00505683" w:rsidP="00505683"/>
    <w:p w14:paraId="50FE89BB" w14:textId="77777777" w:rsidR="00505683" w:rsidRDefault="00505683" w:rsidP="00505683"/>
    <w:p w14:paraId="4FF6AE5D" w14:textId="77777777" w:rsidR="00505683" w:rsidRDefault="00505683" w:rsidP="00505683">
      <w:pPr>
        <w:rPr>
          <w:u w:val="single"/>
        </w:rPr>
      </w:pPr>
      <w:r>
        <w:tab/>
      </w:r>
      <w:r>
        <w:tab/>
      </w:r>
      <w:r>
        <w:tab/>
      </w:r>
      <w:r>
        <w:tab/>
      </w:r>
      <w:r>
        <w:tab/>
      </w:r>
      <w:r>
        <w:tab/>
      </w:r>
      <w:r>
        <w:tab/>
        <w:t>BY:________________________________</w:t>
      </w:r>
      <w:r>
        <w:rPr>
          <w:u w:val="single"/>
        </w:rPr>
        <w:t xml:space="preserve">                                                                       </w:t>
      </w:r>
    </w:p>
    <w:p w14:paraId="458C010C" w14:textId="77777777" w:rsidR="00505683" w:rsidRPr="00BB4482" w:rsidRDefault="00505683" w:rsidP="00505683">
      <w:pPr>
        <w:tabs>
          <w:tab w:val="left" w:pos="0"/>
        </w:tabs>
        <w:suppressAutoHyphens/>
        <w:spacing w:line="240" w:lineRule="atLeast"/>
        <w:rPr>
          <w:spacing w:val="-3"/>
        </w:rPr>
      </w:pPr>
      <w:r w:rsidRPr="00BB4482">
        <w:rPr>
          <w:spacing w:val="-3"/>
        </w:rPr>
        <w:tab/>
      </w:r>
      <w:r w:rsidRPr="00BB4482">
        <w:rPr>
          <w:spacing w:val="-3"/>
        </w:rPr>
        <w:tab/>
      </w:r>
      <w:r w:rsidRPr="00BB4482">
        <w:rPr>
          <w:spacing w:val="-3"/>
        </w:rPr>
        <w:tab/>
      </w:r>
      <w:r w:rsidRPr="00BB4482">
        <w:rPr>
          <w:spacing w:val="-3"/>
        </w:rPr>
        <w:tab/>
      </w:r>
      <w:r w:rsidRPr="00BB4482">
        <w:rPr>
          <w:spacing w:val="-3"/>
        </w:rPr>
        <w:tab/>
      </w:r>
      <w:r w:rsidRPr="00BB4482">
        <w:rPr>
          <w:spacing w:val="-3"/>
        </w:rPr>
        <w:tab/>
      </w:r>
      <w:r w:rsidRPr="00BB4482">
        <w:rPr>
          <w:spacing w:val="-3"/>
        </w:rPr>
        <w:tab/>
        <w:t>Name:</w:t>
      </w:r>
      <w:r>
        <w:rPr>
          <w:spacing w:val="-3"/>
        </w:rPr>
        <w:t xml:space="preserve"> </w:t>
      </w:r>
      <w:r w:rsidRPr="00BB4482">
        <w:rPr>
          <w:spacing w:val="-3"/>
        </w:rPr>
        <w:t>______________________________</w:t>
      </w:r>
    </w:p>
    <w:p w14:paraId="27110C57" w14:textId="77777777" w:rsidR="00505683" w:rsidRPr="00BB4482" w:rsidRDefault="00505683" w:rsidP="00505683">
      <w:pPr>
        <w:tabs>
          <w:tab w:val="left" w:pos="0"/>
        </w:tabs>
        <w:suppressAutoHyphens/>
        <w:spacing w:line="240" w:lineRule="atLeast"/>
        <w:rPr>
          <w:spacing w:val="-3"/>
        </w:rPr>
      </w:pPr>
      <w:r w:rsidRPr="00BB4482">
        <w:rPr>
          <w:spacing w:val="-3"/>
        </w:rPr>
        <w:tab/>
      </w:r>
      <w:r w:rsidRPr="00BB4482">
        <w:rPr>
          <w:spacing w:val="-3"/>
        </w:rPr>
        <w:tab/>
      </w:r>
      <w:r w:rsidRPr="00BB4482">
        <w:rPr>
          <w:spacing w:val="-3"/>
        </w:rPr>
        <w:tab/>
      </w:r>
      <w:r w:rsidRPr="00BB4482">
        <w:rPr>
          <w:spacing w:val="-3"/>
        </w:rPr>
        <w:tab/>
      </w:r>
      <w:r w:rsidRPr="00BB4482">
        <w:rPr>
          <w:spacing w:val="-3"/>
        </w:rPr>
        <w:tab/>
      </w:r>
      <w:r w:rsidRPr="00BB4482">
        <w:rPr>
          <w:spacing w:val="-3"/>
        </w:rPr>
        <w:tab/>
      </w:r>
      <w:r w:rsidRPr="00BB4482">
        <w:rPr>
          <w:spacing w:val="-3"/>
        </w:rPr>
        <w:tab/>
        <w:t>Title:</w:t>
      </w:r>
      <w:r>
        <w:rPr>
          <w:spacing w:val="-3"/>
        </w:rPr>
        <w:t xml:space="preserve"> </w:t>
      </w:r>
      <w:r w:rsidRPr="00BB4482">
        <w:rPr>
          <w:spacing w:val="-3"/>
        </w:rPr>
        <w:t>_______________________________</w:t>
      </w:r>
    </w:p>
    <w:p w14:paraId="54133D6C" w14:textId="77777777" w:rsidR="00505683" w:rsidRPr="0071144B" w:rsidRDefault="00505683" w:rsidP="00505683">
      <w:r>
        <w:rPr>
          <w:spacing w:val="-3"/>
        </w:rPr>
        <w:tab/>
      </w:r>
      <w:r>
        <w:rPr>
          <w:spacing w:val="-3"/>
        </w:rPr>
        <w:tab/>
      </w:r>
      <w:r>
        <w:rPr>
          <w:spacing w:val="-3"/>
        </w:rPr>
        <w:tab/>
      </w:r>
      <w:r>
        <w:rPr>
          <w:spacing w:val="-3"/>
        </w:rPr>
        <w:tab/>
      </w:r>
      <w:r>
        <w:rPr>
          <w:spacing w:val="-3"/>
        </w:rPr>
        <w:tab/>
      </w:r>
      <w:r>
        <w:rPr>
          <w:spacing w:val="-3"/>
        </w:rPr>
        <w:tab/>
      </w:r>
      <w:r>
        <w:rPr>
          <w:spacing w:val="-3"/>
        </w:rPr>
        <w:tab/>
      </w:r>
    </w:p>
    <w:p w14:paraId="01282D95" w14:textId="77777777" w:rsidR="00505683" w:rsidRDefault="00505683" w:rsidP="00505683">
      <w:pPr>
        <w:rPr>
          <w:u w:val="single"/>
        </w:rPr>
      </w:pPr>
    </w:p>
    <w:p w14:paraId="7D695C55" w14:textId="77777777" w:rsidR="00505683" w:rsidRDefault="00505683" w:rsidP="00505683">
      <w:pPr>
        <w:rPr>
          <w:u w:val="single"/>
        </w:rPr>
      </w:pPr>
    </w:p>
    <w:p w14:paraId="4E08135A" w14:textId="77777777" w:rsidR="00505683" w:rsidRPr="001E6074" w:rsidRDefault="00505683" w:rsidP="00505683">
      <w:pPr>
        <w:widowControl w:val="0"/>
        <w:tabs>
          <w:tab w:val="left" w:pos="4320"/>
        </w:tabs>
        <w:autoSpaceDE w:val="0"/>
        <w:autoSpaceDN w:val="0"/>
        <w:adjustRightInd w:val="0"/>
        <w:rPr>
          <w:rFonts w:eastAsia="PMingLiU"/>
          <w:b/>
        </w:rPr>
      </w:pPr>
      <w:r w:rsidRPr="001E6074">
        <w:rPr>
          <w:rFonts w:eastAsia="PMingLiU"/>
          <w:b/>
        </w:rPr>
        <w:t xml:space="preserve">STATE OF </w:t>
      </w:r>
      <w:r w:rsidRPr="001E6074">
        <w:rPr>
          <w:rFonts w:eastAsia="PMingLiU"/>
        </w:rPr>
        <w:t>____________________</w:t>
      </w:r>
      <w:r w:rsidRPr="001E6074">
        <w:rPr>
          <w:rFonts w:eastAsia="PMingLiU"/>
          <w:b/>
        </w:rPr>
        <w:tab/>
        <w:t>)</w:t>
      </w:r>
    </w:p>
    <w:p w14:paraId="26DB4D6C" w14:textId="77777777" w:rsidR="00505683" w:rsidRPr="001E6074" w:rsidRDefault="00505683" w:rsidP="00505683">
      <w:pPr>
        <w:widowControl w:val="0"/>
        <w:tabs>
          <w:tab w:val="left" w:pos="4320"/>
        </w:tabs>
        <w:autoSpaceDE w:val="0"/>
        <w:autoSpaceDN w:val="0"/>
        <w:adjustRightInd w:val="0"/>
        <w:rPr>
          <w:rFonts w:eastAsia="PMingLiU"/>
          <w:b/>
        </w:rPr>
      </w:pPr>
      <w:r w:rsidRPr="001E6074">
        <w:rPr>
          <w:rFonts w:eastAsia="PMingLiU"/>
          <w:b/>
        </w:rPr>
        <w:tab/>
        <w:t>)ss:</w:t>
      </w:r>
    </w:p>
    <w:p w14:paraId="4635E706" w14:textId="77777777" w:rsidR="00505683" w:rsidRPr="001E6074" w:rsidRDefault="00505683" w:rsidP="00505683">
      <w:pPr>
        <w:widowControl w:val="0"/>
        <w:tabs>
          <w:tab w:val="left" w:pos="4320"/>
        </w:tabs>
        <w:autoSpaceDE w:val="0"/>
        <w:autoSpaceDN w:val="0"/>
        <w:adjustRightInd w:val="0"/>
        <w:rPr>
          <w:rFonts w:eastAsia="PMingLiU"/>
          <w:b/>
        </w:rPr>
      </w:pPr>
      <w:r w:rsidRPr="001E6074">
        <w:rPr>
          <w:rFonts w:eastAsia="PMingLiU"/>
          <w:b/>
        </w:rPr>
        <w:t xml:space="preserve">COUNTY OF </w:t>
      </w:r>
      <w:r w:rsidRPr="001E6074">
        <w:rPr>
          <w:rFonts w:eastAsia="PMingLiU"/>
        </w:rPr>
        <w:t>__________________</w:t>
      </w:r>
      <w:r w:rsidRPr="001E6074">
        <w:rPr>
          <w:rFonts w:eastAsia="PMingLiU"/>
          <w:b/>
        </w:rPr>
        <w:tab/>
        <w:t>)</w:t>
      </w:r>
    </w:p>
    <w:p w14:paraId="1CECB343" w14:textId="77777777" w:rsidR="00505683" w:rsidRPr="00B84931" w:rsidRDefault="00505683" w:rsidP="00505683">
      <w:pPr>
        <w:rPr>
          <w:b/>
        </w:rPr>
      </w:pPr>
    </w:p>
    <w:p w14:paraId="3FA5E243" w14:textId="77777777" w:rsidR="00505683" w:rsidRDefault="00505683" w:rsidP="00505683">
      <w:r>
        <w:rPr>
          <w:b/>
        </w:rPr>
        <w:tab/>
      </w:r>
      <w:r w:rsidRPr="00B84931">
        <w:rPr>
          <w:b/>
        </w:rPr>
        <w:t>I HEREBY CERTIFY</w:t>
      </w:r>
      <w:r>
        <w:t xml:space="preserve"> that on this </w:t>
      </w:r>
      <w:r>
        <w:rPr>
          <w:u w:val="single"/>
        </w:rPr>
        <w:t xml:space="preserve">              </w:t>
      </w:r>
      <w:r>
        <w:t xml:space="preserve">day of </w:t>
      </w:r>
      <w:r>
        <w:rPr>
          <w:u w:val="single"/>
        </w:rPr>
        <w:t xml:space="preserve">                                           </w:t>
      </w:r>
      <w:r>
        <w:t>, 20</w:t>
      </w:r>
      <w:r>
        <w:rPr>
          <w:u w:val="single"/>
        </w:rPr>
        <w:t xml:space="preserve">      </w:t>
      </w:r>
      <w:r>
        <w:t xml:space="preserve">, before me, a Notary Public in and for the aforesaid jurisdiction, personally appeared </w:t>
      </w:r>
    </w:p>
    <w:p w14:paraId="59E604C5" w14:textId="77777777" w:rsidR="00505683" w:rsidRDefault="00505683" w:rsidP="00505683">
      <w:r>
        <w:rPr>
          <w:u w:val="single"/>
        </w:rPr>
        <w:t xml:space="preserve">                                                      </w:t>
      </w:r>
      <w:r>
        <w:t xml:space="preserve"> (name</w:t>
      </w:r>
      <w:proofErr w:type="gramStart"/>
      <w:r>
        <w:t xml:space="preserve">), </w:t>
      </w:r>
      <w:r>
        <w:rPr>
          <w:u w:val="single"/>
        </w:rPr>
        <w:t xml:space="preserve">  </w:t>
      </w:r>
      <w:proofErr w:type="gramEnd"/>
      <w:r>
        <w:rPr>
          <w:u w:val="single"/>
        </w:rPr>
        <w:t xml:space="preserve">                                                    </w:t>
      </w:r>
      <w:r>
        <w:t xml:space="preserve"> (title) of</w:t>
      </w:r>
    </w:p>
    <w:p w14:paraId="6851F100" w14:textId="77777777" w:rsidR="00505683" w:rsidRDefault="00505683" w:rsidP="00505683">
      <w:pPr>
        <w:rPr>
          <w:u w:val="single"/>
        </w:rPr>
      </w:pPr>
      <w:r>
        <w:rPr>
          <w:u w:val="single"/>
        </w:rPr>
        <w:t xml:space="preserve">                                                     </w:t>
      </w:r>
      <w:r>
        <w:t xml:space="preserve"> (Declarant) and that he/she did acknowledge that he/she executed the foregoing instrument on behalf of </w:t>
      </w:r>
      <w:r>
        <w:rPr>
          <w:u w:val="single"/>
        </w:rPr>
        <w:t xml:space="preserve">                                                   </w:t>
      </w:r>
      <w:proofErr w:type="gramStart"/>
      <w:r>
        <w:rPr>
          <w:u w:val="single"/>
        </w:rPr>
        <w:t xml:space="preserve">  </w:t>
      </w:r>
      <w:r>
        <w:t xml:space="preserve"> (</w:t>
      </w:r>
      <w:proofErr w:type="gramEnd"/>
      <w:r>
        <w:t xml:space="preserve">Declarant) for the purposes therein contained, and further acknowledged the foregoing instrument to be the act of </w:t>
      </w:r>
      <w:r>
        <w:rPr>
          <w:u w:val="single"/>
        </w:rPr>
        <w:t xml:space="preserve">                                                     </w:t>
      </w:r>
      <w:r>
        <w:t xml:space="preserve"> (Declarant). </w:t>
      </w:r>
    </w:p>
    <w:p w14:paraId="2A977B5F" w14:textId="77777777" w:rsidR="00505683" w:rsidRDefault="00505683" w:rsidP="00505683">
      <w:pPr>
        <w:ind w:firstLine="720"/>
      </w:pPr>
    </w:p>
    <w:p w14:paraId="1064B458" w14:textId="77777777" w:rsidR="00505683" w:rsidRDefault="00505683" w:rsidP="00505683">
      <w:pPr>
        <w:ind w:firstLine="720"/>
      </w:pPr>
      <w:r>
        <w:rPr>
          <w:b/>
        </w:rPr>
        <w:t xml:space="preserve">IN </w:t>
      </w:r>
      <w:r w:rsidRPr="00B84931">
        <w:rPr>
          <w:b/>
        </w:rPr>
        <w:t>WITNESS</w:t>
      </w:r>
      <w:r>
        <w:rPr>
          <w:b/>
        </w:rPr>
        <w:t xml:space="preserve"> WHEREOF,</w:t>
      </w:r>
      <w:r>
        <w:t xml:space="preserve"> I have hereunto set my hand and official seal.</w:t>
      </w:r>
    </w:p>
    <w:p w14:paraId="02675CBA" w14:textId="77777777" w:rsidR="00505683" w:rsidRDefault="00505683" w:rsidP="00505683"/>
    <w:p w14:paraId="525D0D5B" w14:textId="77777777" w:rsidR="00505683" w:rsidRDefault="00505683" w:rsidP="00505683"/>
    <w:p w14:paraId="56D64855" w14:textId="77777777" w:rsidR="00505683" w:rsidRDefault="00505683" w:rsidP="00505683">
      <w:r>
        <w:t>My Commission Expires: ___________</w:t>
      </w:r>
      <w:r>
        <w:tab/>
      </w:r>
      <w:r>
        <w:tab/>
        <w:t>_____________________________</w:t>
      </w:r>
    </w:p>
    <w:p w14:paraId="75A1C16A" w14:textId="77777777" w:rsidR="00505683" w:rsidRPr="00B84931" w:rsidRDefault="00505683" w:rsidP="00505683">
      <w:pPr>
        <w:rPr>
          <w:b/>
        </w:rPr>
      </w:pPr>
      <w:r>
        <w:tab/>
      </w:r>
      <w:r>
        <w:tab/>
      </w:r>
      <w:r>
        <w:tab/>
      </w:r>
      <w:r>
        <w:tab/>
      </w:r>
      <w:r>
        <w:tab/>
      </w:r>
      <w:r>
        <w:tab/>
      </w:r>
      <w:r>
        <w:tab/>
      </w:r>
      <w:r w:rsidRPr="00B84931">
        <w:rPr>
          <w:b/>
        </w:rPr>
        <w:t>NOTARY PUBLIC</w:t>
      </w:r>
    </w:p>
    <w:p w14:paraId="5985E5DC" w14:textId="77777777" w:rsidR="00505683" w:rsidRDefault="00505683" w:rsidP="00505683">
      <w:r>
        <w:br w:type="page"/>
      </w:r>
    </w:p>
    <w:p w14:paraId="00D0078F" w14:textId="77777777" w:rsidR="00505683" w:rsidRPr="00860EE5" w:rsidRDefault="00505683" w:rsidP="00505683">
      <w:pPr>
        <w:jc w:val="center"/>
        <w:rPr>
          <w:b/>
        </w:rPr>
      </w:pPr>
      <w:r w:rsidRPr="00860EE5">
        <w:rPr>
          <w:b/>
        </w:rPr>
        <w:lastRenderedPageBreak/>
        <w:t>Exhibit 1</w:t>
      </w:r>
    </w:p>
    <w:p w14:paraId="47BEBC3C" w14:textId="77777777" w:rsidR="00505683" w:rsidRPr="006E2149" w:rsidRDefault="00505683" w:rsidP="00505683">
      <w:pPr>
        <w:jc w:val="center"/>
        <w:rPr>
          <w:b/>
        </w:rPr>
      </w:pPr>
      <w:r w:rsidRPr="006E2149">
        <w:rPr>
          <w:b/>
        </w:rPr>
        <w:t>Property Description</w:t>
      </w:r>
    </w:p>
    <w:p w14:paraId="7B4827FB" w14:textId="77777777" w:rsidR="00505683" w:rsidRDefault="00505683" w:rsidP="00505683">
      <w:pPr>
        <w:jc w:val="center"/>
      </w:pPr>
    </w:p>
    <w:p w14:paraId="1A32B9DA" w14:textId="77777777" w:rsidR="00505683" w:rsidRPr="00D1724F" w:rsidRDefault="00505683" w:rsidP="00505683">
      <w:pPr>
        <w:widowControl w:val="0"/>
        <w:suppressAutoHyphens/>
        <w:autoSpaceDE w:val="0"/>
        <w:autoSpaceDN w:val="0"/>
        <w:adjustRightInd w:val="0"/>
        <w:spacing w:line="240" w:lineRule="atLeast"/>
        <w:rPr>
          <w:spacing w:val="-3"/>
        </w:rPr>
      </w:pPr>
      <w:r w:rsidRPr="00D1724F">
        <w:rPr>
          <w:spacing w:val="-3"/>
        </w:rPr>
        <w:t>Subdivision or Development Name: _______________________________________</w:t>
      </w:r>
      <w:r>
        <w:rPr>
          <w:spacing w:val="-3"/>
        </w:rPr>
        <w:t>___________</w:t>
      </w:r>
    </w:p>
    <w:p w14:paraId="2710A8CD" w14:textId="77777777" w:rsidR="00505683" w:rsidRDefault="00505683" w:rsidP="00505683">
      <w:r>
        <w:rPr>
          <w:spacing w:val="-3"/>
        </w:rPr>
        <w:tab/>
      </w:r>
      <w:r>
        <w:rPr>
          <w:spacing w:val="-3"/>
        </w:rPr>
        <w:tab/>
        <w:t xml:space="preserve">       </w:t>
      </w:r>
      <w:r w:rsidRPr="00D1724F">
        <w:rPr>
          <w:spacing w:val="-3"/>
        </w:rPr>
        <w:t>(Also known as: _______________________________________</w:t>
      </w:r>
      <w:r>
        <w:rPr>
          <w:spacing w:val="-3"/>
        </w:rPr>
        <w:t>___________</w:t>
      </w:r>
      <w:r w:rsidRPr="00D1724F">
        <w:rPr>
          <w:spacing w:val="-3"/>
        </w:rPr>
        <w:t>)</w:t>
      </w:r>
    </w:p>
    <w:p w14:paraId="45289AB0" w14:textId="77777777" w:rsidR="00505683" w:rsidRDefault="00505683" w:rsidP="00505683">
      <w:r>
        <w:t>This property was acquired by ________________________________on __________________</w:t>
      </w:r>
    </w:p>
    <w:p w14:paraId="41C32017" w14:textId="7AB513E2" w:rsidR="00505683" w:rsidRDefault="00505683" w:rsidP="00505683">
      <w:r>
        <w:t xml:space="preserve">The Deed is recorded at </w:t>
      </w:r>
      <w:r w:rsidR="00BE249C">
        <w:t>Book</w:t>
      </w:r>
      <w:r>
        <w:t xml:space="preserve"> ___________________ </w:t>
      </w:r>
      <w:r w:rsidR="00BE249C">
        <w:t>Page</w:t>
      </w:r>
      <w:r>
        <w:t xml:space="preserve"> _____________________________</w:t>
      </w:r>
    </w:p>
    <w:p w14:paraId="75B2D723" w14:textId="77777777" w:rsidR="00505683" w:rsidRDefault="00505683" w:rsidP="00505683">
      <w:r>
        <w:t>The Record Plat is recorded in Plat Book _____________ at Plat Number__________________</w:t>
      </w:r>
    </w:p>
    <w:p w14:paraId="68F4502D" w14:textId="77777777" w:rsidR="00505683" w:rsidRDefault="00505683" w:rsidP="00505683"/>
    <w:p w14:paraId="7FB4AEED" w14:textId="77777777" w:rsidR="00505683" w:rsidRDefault="00505683" w:rsidP="00505683">
      <w:r>
        <w:t>Lot: _____</w:t>
      </w:r>
      <w:r>
        <w:tab/>
        <w:t>Block: _____</w:t>
      </w:r>
      <w:r>
        <w:tab/>
        <w:t xml:space="preserve">    Property Tax Identification Number(s): ____________________</w:t>
      </w:r>
    </w:p>
    <w:p w14:paraId="51A7BF78" w14:textId="77777777" w:rsidR="00505683" w:rsidRDefault="00505683" w:rsidP="00505683"/>
    <w:p w14:paraId="2B6944B9" w14:textId="77777777" w:rsidR="00505683" w:rsidRDefault="00505683" w:rsidP="00505683">
      <w:pPr>
        <w:jc w:val="center"/>
        <w:rPr>
          <w:b/>
          <w:u w:val="single"/>
        </w:rPr>
      </w:pPr>
      <w:r>
        <w:rPr>
          <w:b/>
          <w:u w:val="single"/>
        </w:rPr>
        <w:t>LIST OF MPDUs</w:t>
      </w:r>
    </w:p>
    <w:p w14:paraId="007E36CA" w14:textId="77777777" w:rsidR="00505683" w:rsidRDefault="00505683" w:rsidP="00505683">
      <w:pPr>
        <w:ind w:left="72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35"/>
        <w:gridCol w:w="1081"/>
        <w:gridCol w:w="1350"/>
        <w:gridCol w:w="984"/>
      </w:tblGrid>
      <w:tr w:rsidR="0094684B" w14:paraId="6B0A2A1A" w14:textId="77777777" w:rsidTr="0094684B">
        <w:tc>
          <w:tcPr>
            <w:tcW w:w="3174" w:type="pct"/>
            <w:shd w:val="clear" w:color="auto" w:fill="BFBFBF" w:themeFill="background1" w:themeFillShade="BF"/>
            <w:vAlign w:val="center"/>
          </w:tcPr>
          <w:p w14:paraId="0508A519" w14:textId="77777777" w:rsidR="0094684B" w:rsidRPr="001201C5" w:rsidRDefault="0094684B" w:rsidP="00424AC3">
            <w:pPr>
              <w:jc w:val="center"/>
              <w:rPr>
                <w:b/>
              </w:rPr>
            </w:pPr>
            <w:r w:rsidRPr="001201C5">
              <w:rPr>
                <w:b/>
              </w:rPr>
              <w:t>Street Address/Building Designation</w:t>
            </w:r>
          </w:p>
        </w:tc>
        <w:tc>
          <w:tcPr>
            <w:tcW w:w="578" w:type="pct"/>
            <w:shd w:val="clear" w:color="auto" w:fill="BFBFBF" w:themeFill="background1" w:themeFillShade="BF"/>
            <w:vAlign w:val="center"/>
          </w:tcPr>
          <w:p w14:paraId="37B26F06" w14:textId="77777777" w:rsidR="0094684B" w:rsidRPr="001201C5" w:rsidRDefault="0094684B" w:rsidP="00424AC3">
            <w:pPr>
              <w:jc w:val="center"/>
              <w:rPr>
                <w:b/>
              </w:rPr>
            </w:pPr>
            <w:r w:rsidRPr="001201C5">
              <w:rPr>
                <w:b/>
              </w:rPr>
              <w:t>Unit</w:t>
            </w:r>
          </w:p>
          <w:p w14:paraId="535A0E55" w14:textId="77777777" w:rsidR="0094684B" w:rsidRPr="001201C5" w:rsidRDefault="0094684B" w:rsidP="00424AC3">
            <w:pPr>
              <w:jc w:val="center"/>
              <w:rPr>
                <w:b/>
              </w:rPr>
            </w:pPr>
            <w:r w:rsidRPr="001201C5">
              <w:rPr>
                <w:b/>
              </w:rPr>
              <w:t>No.</w:t>
            </w:r>
          </w:p>
        </w:tc>
        <w:tc>
          <w:tcPr>
            <w:tcW w:w="722" w:type="pct"/>
            <w:shd w:val="clear" w:color="auto" w:fill="BFBFBF" w:themeFill="background1" w:themeFillShade="BF"/>
            <w:vAlign w:val="center"/>
          </w:tcPr>
          <w:p w14:paraId="40E4A29A" w14:textId="77777777" w:rsidR="0094684B" w:rsidRPr="001201C5" w:rsidRDefault="0094684B" w:rsidP="00424AC3">
            <w:pPr>
              <w:jc w:val="center"/>
              <w:rPr>
                <w:b/>
              </w:rPr>
            </w:pPr>
            <w:r w:rsidRPr="001201C5">
              <w:rPr>
                <w:b/>
              </w:rPr>
              <w:t>No. of Bedrooms</w:t>
            </w:r>
          </w:p>
        </w:tc>
        <w:tc>
          <w:tcPr>
            <w:tcW w:w="526" w:type="pct"/>
            <w:shd w:val="clear" w:color="auto" w:fill="BFBFBF" w:themeFill="background1" w:themeFillShade="BF"/>
            <w:vAlign w:val="center"/>
          </w:tcPr>
          <w:p w14:paraId="1E3ED1FA" w14:textId="77777777" w:rsidR="0094684B" w:rsidRPr="001201C5" w:rsidRDefault="0094684B" w:rsidP="00424AC3">
            <w:pPr>
              <w:jc w:val="center"/>
              <w:rPr>
                <w:b/>
              </w:rPr>
            </w:pPr>
            <w:r>
              <w:rPr>
                <w:b/>
              </w:rPr>
              <w:t>No. of Baths</w:t>
            </w:r>
          </w:p>
        </w:tc>
      </w:tr>
      <w:tr w:rsidR="0094684B" w14:paraId="6E4DA9F9" w14:textId="77777777" w:rsidTr="0094684B">
        <w:trPr>
          <w:trHeight w:val="144"/>
        </w:trPr>
        <w:tc>
          <w:tcPr>
            <w:tcW w:w="3174" w:type="pct"/>
            <w:shd w:val="clear" w:color="auto" w:fill="auto"/>
            <w:vAlign w:val="center"/>
          </w:tcPr>
          <w:p w14:paraId="7FFE0FD1" w14:textId="77777777" w:rsidR="0094684B" w:rsidRPr="0061787C" w:rsidRDefault="0094684B" w:rsidP="00424AC3"/>
        </w:tc>
        <w:tc>
          <w:tcPr>
            <w:tcW w:w="578" w:type="pct"/>
            <w:shd w:val="clear" w:color="auto" w:fill="auto"/>
            <w:vAlign w:val="center"/>
          </w:tcPr>
          <w:p w14:paraId="50B1C62D" w14:textId="77777777" w:rsidR="0094684B" w:rsidRPr="0061787C" w:rsidRDefault="0094684B" w:rsidP="00424AC3">
            <w:pPr>
              <w:jc w:val="center"/>
            </w:pPr>
          </w:p>
        </w:tc>
        <w:tc>
          <w:tcPr>
            <w:tcW w:w="722" w:type="pct"/>
            <w:shd w:val="clear" w:color="auto" w:fill="auto"/>
            <w:vAlign w:val="center"/>
          </w:tcPr>
          <w:p w14:paraId="4F0C92ED" w14:textId="77777777" w:rsidR="0094684B" w:rsidRPr="0061787C" w:rsidRDefault="0094684B" w:rsidP="00424AC3">
            <w:pPr>
              <w:jc w:val="center"/>
            </w:pPr>
          </w:p>
        </w:tc>
        <w:tc>
          <w:tcPr>
            <w:tcW w:w="526" w:type="pct"/>
            <w:vAlign w:val="center"/>
          </w:tcPr>
          <w:p w14:paraId="306D5B20" w14:textId="77777777" w:rsidR="0094684B" w:rsidRPr="0061787C" w:rsidRDefault="0094684B" w:rsidP="00424AC3">
            <w:pPr>
              <w:jc w:val="center"/>
            </w:pPr>
          </w:p>
        </w:tc>
      </w:tr>
      <w:tr w:rsidR="0094684B" w14:paraId="5A67346B" w14:textId="77777777" w:rsidTr="0094684B">
        <w:trPr>
          <w:trHeight w:val="144"/>
        </w:trPr>
        <w:tc>
          <w:tcPr>
            <w:tcW w:w="3174" w:type="pct"/>
            <w:shd w:val="clear" w:color="auto" w:fill="auto"/>
            <w:vAlign w:val="center"/>
          </w:tcPr>
          <w:p w14:paraId="347E9D02" w14:textId="77777777" w:rsidR="0094684B" w:rsidRPr="0061787C" w:rsidRDefault="0094684B" w:rsidP="00424AC3"/>
        </w:tc>
        <w:tc>
          <w:tcPr>
            <w:tcW w:w="578" w:type="pct"/>
            <w:shd w:val="clear" w:color="auto" w:fill="auto"/>
            <w:vAlign w:val="center"/>
          </w:tcPr>
          <w:p w14:paraId="785A30C3" w14:textId="77777777" w:rsidR="0094684B" w:rsidRPr="0061787C" w:rsidRDefault="0094684B" w:rsidP="00424AC3">
            <w:pPr>
              <w:jc w:val="center"/>
            </w:pPr>
          </w:p>
        </w:tc>
        <w:tc>
          <w:tcPr>
            <w:tcW w:w="722" w:type="pct"/>
            <w:shd w:val="clear" w:color="auto" w:fill="auto"/>
            <w:vAlign w:val="center"/>
          </w:tcPr>
          <w:p w14:paraId="370D9D47" w14:textId="77777777" w:rsidR="0094684B" w:rsidRPr="0061787C" w:rsidRDefault="0094684B" w:rsidP="00424AC3">
            <w:pPr>
              <w:jc w:val="center"/>
            </w:pPr>
          </w:p>
        </w:tc>
        <w:tc>
          <w:tcPr>
            <w:tcW w:w="526" w:type="pct"/>
            <w:vAlign w:val="center"/>
          </w:tcPr>
          <w:p w14:paraId="20579120" w14:textId="77777777" w:rsidR="0094684B" w:rsidRPr="0061787C" w:rsidRDefault="0094684B" w:rsidP="00424AC3">
            <w:pPr>
              <w:jc w:val="center"/>
            </w:pPr>
          </w:p>
        </w:tc>
      </w:tr>
      <w:tr w:rsidR="0094684B" w14:paraId="4B45E3B1" w14:textId="77777777" w:rsidTr="0094684B">
        <w:trPr>
          <w:trHeight w:val="144"/>
        </w:trPr>
        <w:tc>
          <w:tcPr>
            <w:tcW w:w="3174" w:type="pct"/>
            <w:shd w:val="clear" w:color="auto" w:fill="auto"/>
            <w:vAlign w:val="center"/>
          </w:tcPr>
          <w:p w14:paraId="4452C4C3" w14:textId="77777777" w:rsidR="0094684B" w:rsidRPr="0061787C" w:rsidRDefault="0094684B" w:rsidP="00424AC3"/>
        </w:tc>
        <w:tc>
          <w:tcPr>
            <w:tcW w:w="578" w:type="pct"/>
            <w:shd w:val="clear" w:color="auto" w:fill="auto"/>
            <w:vAlign w:val="center"/>
          </w:tcPr>
          <w:p w14:paraId="36534927" w14:textId="77777777" w:rsidR="0094684B" w:rsidRPr="0061787C" w:rsidRDefault="0094684B" w:rsidP="00424AC3">
            <w:pPr>
              <w:jc w:val="center"/>
            </w:pPr>
          </w:p>
        </w:tc>
        <w:tc>
          <w:tcPr>
            <w:tcW w:w="722" w:type="pct"/>
            <w:shd w:val="clear" w:color="auto" w:fill="auto"/>
            <w:vAlign w:val="center"/>
          </w:tcPr>
          <w:p w14:paraId="342A2E9E" w14:textId="77777777" w:rsidR="0094684B" w:rsidRPr="0061787C" w:rsidRDefault="0094684B" w:rsidP="00424AC3">
            <w:pPr>
              <w:jc w:val="center"/>
            </w:pPr>
          </w:p>
        </w:tc>
        <w:tc>
          <w:tcPr>
            <w:tcW w:w="526" w:type="pct"/>
            <w:vAlign w:val="center"/>
          </w:tcPr>
          <w:p w14:paraId="514B27E2" w14:textId="77777777" w:rsidR="0094684B" w:rsidRPr="0061787C" w:rsidRDefault="0094684B" w:rsidP="00424AC3">
            <w:pPr>
              <w:jc w:val="center"/>
            </w:pPr>
          </w:p>
        </w:tc>
      </w:tr>
      <w:tr w:rsidR="0094684B" w14:paraId="2484A72F" w14:textId="77777777" w:rsidTr="0094684B">
        <w:trPr>
          <w:trHeight w:val="144"/>
        </w:trPr>
        <w:tc>
          <w:tcPr>
            <w:tcW w:w="3174" w:type="pct"/>
            <w:shd w:val="clear" w:color="auto" w:fill="auto"/>
            <w:vAlign w:val="center"/>
          </w:tcPr>
          <w:p w14:paraId="533CC7EE" w14:textId="77777777" w:rsidR="0094684B" w:rsidRPr="0061787C" w:rsidRDefault="0094684B" w:rsidP="00424AC3"/>
        </w:tc>
        <w:tc>
          <w:tcPr>
            <w:tcW w:w="578" w:type="pct"/>
            <w:shd w:val="clear" w:color="auto" w:fill="auto"/>
            <w:vAlign w:val="center"/>
          </w:tcPr>
          <w:p w14:paraId="5DCECC00" w14:textId="77777777" w:rsidR="0094684B" w:rsidRPr="0061787C" w:rsidRDefault="0094684B" w:rsidP="00424AC3">
            <w:pPr>
              <w:jc w:val="center"/>
            </w:pPr>
          </w:p>
        </w:tc>
        <w:tc>
          <w:tcPr>
            <w:tcW w:w="722" w:type="pct"/>
            <w:shd w:val="clear" w:color="auto" w:fill="auto"/>
            <w:vAlign w:val="center"/>
          </w:tcPr>
          <w:p w14:paraId="61751455" w14:textId="77777777" w:rsidR="0094684B" w:rsidRPr="0061787C" w:rsidRDefault="0094684B" w:rsidP="00424AC3">
            <w:pPr>
              <w:jc w:val="center"/>
            </w:pPr>
          </w:p>
        </w:tc>
        <w:tc>
          <w:tcPr>
            <w:tcW w:w="526" w:type="pct"/>
            <w:vAlign w:val="center"/>
          </w:tcPr>
          <w:p w14:paraId="6399F624" w14:textId="77777777" w:rsidR="0094684B" w:rsidRPr="0061787C" w:rsidRDefault="0094684B" w:rsidP="00424AC3">
            <w:pPr>
              <w:jc w:val="center"/>
            </w:pPr>
          </w:p>
        </w:tc>
      </w:tr>
      <w:tr w:rsidR="0094684B" w14:paraId="20D19CBF" w14:textId="77777777" w:rsidTr="0094684B">
        <w:trPr>
          <w:trHeight w:val="144"/>
        </w:trPr>
        <w:tc>
          <w:tcPr>
            <w:tcW w:w="3174" w:type="pct"/>
            <w:shd w:val="clear" w:color="auto" w:fill="auto"/>
            <w:vAlign w:val="center"/>
          </w:tcPr>
          <w:p w14:paraId="100E8354" w14:textId="77777777" w:rsidR="0094684B" w:rsidRPr="0061787C" w:rsidRDefault="0094684B" w:rsidP="00424AC3"/>
        </w:tc>
        <w:tc>
          <w:tcPr>
            <w:tcW w:w="578" w:type="pct"/>
            <w:shd w:val="clear" w:color="auto" w:fill="auto"/>
            <w:vAlign w:val="center"/>
          </w:tcPr>
          <w:p w14:paraId="17D0EB69" w14:textId="77777777" w:rsidR="0094684B" w:rsidRPr="0061787C" w:rsidRDefault="0094684B" w:rsidP="00424AC3">
            <w:pPr>
              <w:jc w:val="center"/>
            </w:pPr>
          </w:p>
        </w:tc>
        <w:tc>
          <w:tcPr>
            <w:tcW w:w="722" w:type="pct"/>
            <w:shd w:val="clear" w:color="auto" w:fill="auto"/>
            <w:vAlign w:val="center"/>
          </w:tcPr>
          <w:p w14:paraId="44E3CFF8" w14:textId="77777777" w:rsidR="0094684B" w:rsidRPr="0061787C" w:rsidRDefault="0094684B" w:rsidP="00424AC3">
            <w:pPr>
              <w:jc w:val="center"/>
            </w:pPr>
          </w:p>
        </w:tc>
        <w:tc>
          <w:tcPr>
            <w:tcW w:w="526" w:type="pct"/>
            <w:vAlign w:val="center"/>
          </w:tcPr>
          <w:p w14:paraId="72AE391A" w14:textId="77777777" w:rsidR="0094684B" w:rsidRPr="0061787C" w:rsidRDefault="0094684B" w:rsidP="00424AC3">
            <w:pPr>
              <w:jc w:val="center"/>
            </w:pPr>
          </w:p>
        </w:tc>
      </w:tr>
      <w:tr w:rsidR="0094684B" w14:paraId="619E316F" w14:textId="77777777" w:rsidTr="0094684B">
        <w:trPr>
          <w:trHeight w:val="144"/>
        </w:trPr>
        <w:tc>
          <w:tcPr>
            <w:tcW w:w="3174" w:type="pct"/>
            <w:shd w:val="clear" w:color="auto" w:fill="auto"/>
            <w:vAlign w:val="center"/>
          </w:tcPr>
          <w:p w14:paraId="2477206F" w14:textId="77777777" w:rsidR="0094684B" w:rsidRPr="0061787C" w:rsidRDefault="0094684B" w:rsidP="00424AC3"/>
        </w:tc>
        <w:tc>
          <w:tcPr>
            <w:tcW w:w="578" w:type="pct"/>
            <w:shd w:val="clear" w:color="auto" w:fill="auto"/>
            <w:vAlign w:val="center"/>
          </w:tcPr>
          <w:p w14:paraId="0923FC06" w14:textId="77777777" w:rsidR="0094684B" w:rsidRPr="0061787C" w:rsidRDefault="0094684B" w:rsidP="00424AC3">
            <w:pPr>
              <w:jc w:val="center"/>
            </w:pPr>
          </w:p>
        </w:tc>
        <w:tc>
          <w:tcPr>
            <w:tcW w:w="722" w:type="pct"/>
            <w:shd w:val="clear" w:color="auto" w:fill="auto"/>
            <w:vAlign w:val="center"/>
          </w:tcPr>
          <w:p w14:paraId="44882069" w14:textId="77777777" w:rsidR="0094684B" w:rsidRPr="0061787C" w:rsidRDefault="0094684B" w:rsidP="00424AC3">
            <w:pPr>
              <w:jc w:val="center"/>
            </w:pPr>
          </w:p>
        </w:tc>
        <w:tc>
          <w:tcPr>
            <w:tcW w:w="526" w:type="pct"/>
            <w:vAlign w:val="center"/>
          </w:tcPr>
          <w:p w14:paraId="355038C2" w14:textId="77777777" w:rsidR="0094684B" w:rsidRPr="0061787C" w:rsidRDefault="0094684B" w:rsidP="00424AC3">
            <w:pPr>
              <w:jc w:val="center"/>
            </w:pPr>
          </w:p>
        </w:tc>
      </w:tr>
      <w:tr w:rsidR="0094684B" w14:paraId="3270D392" w14:textId="77777777" w:rsidTr="0094684B">
        <w:trPr>
          <w:trHeight w:val="144"/>
        </w:trPr>
        <w:tc>
          <w:tcPr>
            <w:tcW w:w="3174" w:type="pct"/>
            <w:shd w:val="clear" w:color="auto" w:fill="auto"/>
            <w:vAlign w:val="center"/>
          </w:tcPr>
          <w:p w14:paraId="0CDB49B1" w14:textId="77777777" w:rsidR="0094684B" w:rsidRPr="0061787C" w:rsidRDefault="0094684B" w:rsidP="00424AC3"/>
        </w:tc>
        <w:tc>
          <w:tcPr>
            <w:tcW w:w="578" w:type="pct"/>
            <w:shd w:val="clear" w:color="auto" w:fill="auto"/>
            <w:vAlign w:val="center"/>
          </w:tcPr>
          <w:p w14:paraId="53A6C106" w14:textId="77777777" w:rsidR="0094684B" w:rsidRPr="0061787C" w:rsidRDefault="0094684B" w:rsidP="00424AC3">
            <w:pPr>
              <w:jc w:val="center"/>
            </w:pPr>
          </w:p>
        </w:tc>
        <w:tc>
          <w:tcPr>
            <w:tcW w:w="722" w:type="pct"/>
            <w:shd w:val="clear" w:color="auto" w:fill="auto"/>
            <w:vAlign w:val="center"/>
          </w:tcPr>
          <w:p w14:paraId="3F47E616" w14:textId="77777777" w:rsidR="0094684B" w:rsidRPr="0061787C" w:rsidRDefault="0094684B" w:rsidP="00424AC3">
            <w:pPr>
              <w:jc w:val="center"/>
            </w:pPr>
          </w:p>
        </w:tc>
        <w:tc>
          <w:tcPr>
            <w:tcW w:w="526" w:type="pct"/>
            <w:vAlign w:val="center"/>
          </w:tcPr>
          <w:p w14:paraId="4452AAD7" w14:textId="77777777" w:rsidR="0094684B" w:rsidRPr="0061787C" w:rsidRDefault="0094684B" w:rsidP="00424AC3">
            <w:pPr>
              <w:jc w:val="center"/>
            </w:pPr>
          </w:p>
        </w:tc>
      </w:tr>
      <w:tr w:rsidR="0094684B" w14:paraId="01F57576" w14:textId="77777777" w:rsidTr="0094684B">
        <w:trPr>
          <w:trHeight w:val="144"/>
        </w:trPr>
        <w:tc>
          <w:tcPr>
            <w:tcW w:w="3174" w:type="pct"/>
            <w:shd w:val="clear" w:color="auto" w:fill="auto"/>
            <w:vAlign w:val="center"/>
          </w:tcPr>
          <w:p w14:paraId="2D715D3C" w14:textId="77777777" w:rsidR="0094684B" w:rsidRPr="0061787C" w:rsidRDefault="0094684B" w:rsidP="00424AC3"/>
        </w:tc>
        <w:tc>
          <w:tcPr>
            <w:tcW w:w="578" w:type="pct"/>
            <w:shd w:val="clear" w:color="auto" w:fill="auto"/>
            <w:vAlign w:val="center"/>
          </w:tcPr>
          <w:p w14:paraId="71128E6D" w14:textId="77777777" w:rsidR="0094684B" w:rsidRPr="0061787C" w:rsidRDefault="0094684B" w:rsidP="00424AC3">
            <w:pPr>
              <w:jc w:val="center"/>
            </w:pPr>
          </w:p>
        </w:tc>
        <w:tc>
          <w:tcPr>
            <w:tcW w:w="722" w:type="pct"/>
            <w:shd w:val="clear" w:color="auto" w:fill="auto"/>
            <w:vAlign w:val="center"/>
          </w:tcPr>
          <w:p w14:paraId="6FEEDE4F" w14:textId="77777777" w:rsidR="0094684B" w:rsidRPr="0061787C" w:rsidRDefault="0094684B" w:rsidP="00424AC3">
            <w:pPr>
              <w:jc w:val="center"/>
            </w:pPr>
          </w:p>
        </w:tc>
        <w:tc>
          <w:tcPr>
            <w:tcW w:w="526" w:type="pct"/>
            <w:vAlign w:val="center"/>
          </w:tcPr>
          <w:p w14:paraId="39D38080" w14:textId="77777777" w:rsidR="0094684B" w:rsidRPr="0061787C" w:rsidRDefault="0094684B" w:rsidP="00424AC3">
            <w:pPr>
              <w:jc w:val="center"/>
            </w:pPr>
          </w:p>
        </w:tc>
      </w:tr>
      <w:tr w:rsidR="0094684B" w14:paraId="39B4318F" w14:textId="77777777" w:rsidTr="0094684B">
        <w:trPr>
          <w:trHeight w:val="144"/>
        </w:trPr>
        <w:tc>
          <w:tcPr>
            <w:tcW w:w="3174" w:type="pct"/>
            <w:shd w:val="clear" w:color="auto" w:fill="auto"/>
            <w:vAlign w:val="center"/>
          </w:tcPr>
          <w:p w14:paraId="40A7E3DE" w14:textId="77777777" w:rsidR="0094684B" w:rsidRPr="0061787C" w:rsidRDefault="0094684B" w:rsidP="00424AC3"/>
        </w:tc>
        <w:tc>
          <w:tcPr>
            <w:tcW w:w="578" w:type="pct"/>
            <w:shd w:val="clear" w:color="auto" w:fill="auto"/>
            <w:vAlign w:val="center"/>
          </w:tcPr>
          <w:p w14:paraId="03DD97BE" w14:textId="77777777" w:rsidR="0094684B" w:rsidRPr="0061787C" w:rsidRDefault="0094684B" w:rsidP="00424AC3">
            <w:pPr>
              <w:jc w:val="center"/>
            </w:pPr>
          </w:p>
        </w:tc>
        <w:tc>
          <w:tcPr>
            <w:tcW w:w="722" w:type="pct"/>
            <w:shd w:val="clear" w:color="auto" w:fill="auto"/>
            <w:vAlign w:val="center"/>
          </w:tcPr>
          <w:p w14:paraId="67130134" w14:textId="77777777" w:rsidR="0094684B" w:rsidRPr="0061787C" w:rsidRDefault="0094684B" w:rsidP="00424AC3">
            <w:pPr>
              <w:jc w:val="center"/>
            </w:pPr>
          </w:p>
        </w:tc>
        <w:tc>
          <w:tcPr>
            <w:tcW w:w="526" w:type="pct"/>
            <w:vAlign w:val="center"/>
          </w:tcPr>
          <w:p w14:paraId="5F221609" w14:textId="77777777" w:rsidR="0094684B" w:rsidRPr="0061787C" w:rsidRDefault="0094684B" w:rsidP="00424AC3">
            <w:pPr>
              <w:jc w:val="center"/>
            </w:pPr>
          </w:p>
        </w:tc>
      </w:tr>
      <w:tr w:rsidR="0094684B" w14:paraId="4CB14D1B" w14:textId="77777777" w:rsidTr="0094684B">
        <w:trPr>
          <w:trHeight w:val="144"/>
        </w:trPr>
        <w:tc>
          <w:tcPr>
            <w:tcW w:w="3174" w:type="pct"/>
            <w:shd w:val="clear" w:color="auto" w:fill="auto"/>
            <w:vAlign w:val="center"/>
          </w:tcPr>
          <w:p w14:paraId="50DE1011" w14:textId="77777777" w:rsidR="0094684B" w:rsidRPr="0061787C" w:rsidRDefault="0094684B" w:rsidP="00424AC3"/>
        </w:tc>
        <w:tc>
          <w:tcPr>
            <w:tcW w:w="578" w:type="pct"/>
            <w:shd w:val="clear" w:color="auto" w:fill="auto"/>
            <w:vAlign w:val="center"/>
          </w:tcPr>
          <w:p w14:paraId="721B4333" w14:textId="77777777" w:rsidR="0094684B" w:rsidRPr="0061787C" w:rsidRDefault="0094684B" w:rsidP="00424AC3">
            <w:pPr>
              <w:jc w:val="center"/>
            </w:pPr>
          </w:p>
        </w:tc>
        <w:tc>
          <w:tcPr>
            <w:tcW w:w="722" w:type="pct"/>
            <w:shd w:val="clear" w:color="auto" w:fill="auto"/>
            <w:vAlign w:val="center"/>
          </w:tcPr>
          <w:p w14:paraId="1AEDF25E" w14:textId="77777777" w:rsidR="0094684B" w:rsidRPr="0061787C" w:rsidRDefault="0094684B" w:rsidP="00424AC3">
            <w:pPr>
              <w:jc w:val="center"/>
            </w:pPr>
          </w:p>
        </w:tc>
        <w:tc>
          <w:tcPr>
            <w:tcW w:w="526" w:type="pct"/>
            <w:vAlign w:val="center"/>
          </w:tcPr>
          <w:p w14:paraId="3577B6EC" w14:textId="77777777" w:rsidR="0094684B" w:rsidRPr="0061787C" w:rsidRDefault="0094684B" w:rsidP="00424AC3">
            <w:pPr>
              <w:jc w:val="center"/>
            </w:pPr>
          </w:p>
        </w:tc>
      </w:tr>
      <w:tr w:rsidR="0094684B" w14:paraId="202699AB" w14:textId="77777777" w:rsidTr="0094684B">
        <w:trPr>
          <w:trHeight w:val="144"/>
        </w:trPr>
        <w:tc>
          <w:tcPr>
            <w:tcW w:w="3174" w:type="pct"/>
            <w:shd w:val="clear" w:color="auto" w:fill="auto"/>
            <w:vAlign w:val="center"/>
          </w:tcPr>
          <w:p w14:paraId="48E7E8B0" w14:textId="77777777" w:rsidR="0094684B" w:rsidRPr="0061787C" w:rsidRDefault="0094684B" w:rsidP="00424AC3"/>
        </w:tc>
        <w:tc>
          <w:tcPr>
            <w:tcW w:w="578" w:type="pct"/>
            <w:shd w:val="clear" w:color="auto" w:fill="auto"/>
            <w:vAlign w:val="center"/>
          </w:tcPr>
          <w:p w14:paraId="03D686A7" w14:textId="77777777" w:rsidR="0094684B" w:rsidRPr="0061787C" w:rsidRDefault="0094684B" w:rsidP="00424AC3">
            <w:pPr>
              <w:jc w:val="center"/>
            </w:pPr>
          </w:p>
        </w:tc>
        <w:tc>
          <w:tcPr>
            <w:tcW w:w="722" w:type="pct"/>
            <w:shd w:val="clear" w:color="auto" w:fill="auto"/>
            <w:vAlign w:val="center"/>
          </w:tcPr>
          <w:p w14:paraId="57F8588F" w14:textId="77777777" w:rsidR="0094684B" w:rsidRPr="0061787C" w:rsidRDefault="0094684B" w:rsidP="00424AC3">
            <w:pPr>
              <w:jc w:val="center"/>
            </w:pPr>
          </w:p>
        </w:tc>
        <w:tc>
          <w:tcPr>
            <w:tcW w:w="526" w:type="pct"/>
            <w:vAlign w:val="center"/>
          </w:tcPr>
          <w:p w14:paraId="6D6A4003" w14:textId="77777777" w:rsidR="0094684B" w:rsidRPr="0061787C" w:rsidRDefault="0094684B" w:rsidP="00424AC3">
            <w:pPr>
              <w:jc w:val="center"/>
            </w:pPr>
          </w:p>
        </w:tc>
      </w:tr>
      <w:tr w:rsidR="0094684B" w14:paraId="42D87ACE" w14:textId="77777777" w:rsidTr="0094684B">
        <w:trPr>
          <w:trHeight w:val="144"/>
        </w:trPr>
        <w:tc>
          <w:tcPr>
            <w:tcW w:w="3174" w:type="pct"/>
            <w:shd w:val="clear" w:color="auto" w:fill="auto"/>
            <w:vAlign w:val="center"/>
          </w:tcPr>
          <w:p w14:paraId="03E2023A" w14:textId="77777777" w:rsidR="0094684B" w:rsidRPr="0061787C" w:rsidRDefault="0094684B" w:rsidP="00424AC3"/>
        </w:tc>
        <w:tc>
          <w:tcPr>
            <w:tcW w:w="578" w:type="pct"/>
            <w:shd w:val="clear" w:color="auto" w:fill="auto"/>
            <w:vAlign w:val="center"/>
          </w:tcPr>
          <w:p w14:paraId="107C1B07" w14:textId="77777777" w:rsidR="0094684B" w:rsidRPr="0061787C" w:rsidRDefault="0094684B" w:rsidP="00424AC3">
            <w:pPr>
              <w:jc w:val="center"/>
            </w:pPr>
          </w:p>
        </w:tc>
        <w:tc>
          <w:tcPr>
            <w:tcW w:w="722" w:type="pct"/>
            <w:shd w:val="clear" w:color="auto" w:fill="auto"/>
            <w:vAlign w:val="center"/>
          </w:tcPr>
          <w:p w14:paraId="0425989D" w14:textId="77777777" w:rsidR="0094684B" w:rsidRPr="0061787C" w:rsidRDefault="0094684B" w:rsidP="00424AC3">
            <w:pPr>
              <w:jc w:val="center"/>
            </w:pPr>
          </w:p>
        </w:tc>
        <w:tc>
          <w:tcPr>
            <w:tcW w:w="526" w:type="pct"/>
            <w:vAlign w:val="center"/>
          </w:tcPr>
          <w:p w14:paraId="315C73F0" w14:textId="77777777" w:rsidR="0094684B" w:rsidRPr="0061787C" w:rsidRDefault="0094684B" w:rsidP="00424AC3">
            <w:pPr>
              <w:jc w:val="center"/>
            </w:pPr>
          </w:p>
        </w:tc>
      </w:tr>
      <w:tr w:rsidR="0094684B" w14:paraId="1F7DEA0D" w14:textId="77777777" w:rsidTr="0094684B">
        <w:trPr>
          <w:trHeight w:val="144"/>
        </w:trPr>
        <w:tc>
          <w:tcPr>
            <w:tcW w:w="3174" w:type="pct"/>
            <w:shd w:val="clear" w:color="auto" w:fill="auto"/>
            <w:vAlign w:val="center"/>
          </w:tcPr>
          <w:p w14:paraId="05EC08A8" w14:textId="77777777" w:rsidR="0094684B" w:rsidRPr="0061787C" w:rsidRDefault="0094684B" w:rsidP="00424AC3"/>
        </w:tc>
        <w:tc>
          <w:tcPr>
            <w:tcW w:w="578" w:type="pct"/>
            <w:shd w:val="clear" w:color="auto" w:fill="auto"/>
            <w:vAlign w:val="center"/>
          </w:tcPr>
          <w:p w14:paraId="4B14C403" w14:textId="77777777" w:rsidR="0094684B" w:rsidRPr="0061787C" w:rsidRDefault="0094684B" w:rsidP="00424AC3">
            <w:pPr>
              <w:jc w:val="center"/>
            </w:pPr>
          </w:p>
        </w:tc>
        <w:tc>
          <w:tcPr>
            <w:tcW w:w="722" w:type="pct"/>
            <w:shd w:val="clear" w:color="auto" w:fill="auto"/>
            <w:vAlign w:val="center"/>
          </w:tcPr>
          <w:p w14:paraId="76B07CA8" w14:textId="77777777" w:rsidR="0094684B" w:rsidRPr="0061787C" w:rsidRDefault="0094684B" w:rsidP="00424AC3">
            <w:pPr>
              <w:jc w:val="center"/>
            </w:pPr>
          </w:p>
        </w:tc>
        <w:tc>
          <w:tcPr>
            <w:tcW w:w="526" w:type="pct"/>
            <w:vAlign w:val="center"/>
          </w:tcPr>
          <w:p w14:paraId="6BAB2381" w14:textId="77777777" w:rsidR="0094684B" w:rsidRPr="0061787C" w:rsidRDefault="0094684B" w:rsidP="00424AC3">
            <w:pPr>
              <w:jc w:val="center"/>
            </w:pPr>
          </w:p>
        </w:tc>
      </w:tr>
      <w:tr w:rsidR="0094684B" w14:paraId="3BBDCC97" w14:textId="77777777" w:rsidTr="0094684B">
        <w:trPr>
          <w:trHeight w:val="144"/>
        </w:trPr>
        <w:tc>
          <w:tcPr>
            <w:tcW w:w="3174" w:type="pct"/>
            <w:shd w:val="clear" w:color="auto" w:fill="auto"/>
            <w:vAlign w:val="center"/>
          </w:tcPr>
          <w:p w14:paraId="3C88B4A3" w14:textId="77777777" w:rsidR="0094684B" w:rsidRPr="0061787C" w:rsidRDefault="0094684B" w:rsidP="00424AC3"/>
        </w:tc>
        <w:tc>
          <w:tcPr>
            <w:tcW w:w="578" w:type="pct"/>
            <w:shd w:val="clear" w:color="auto" w:fill="auto"/>
            <w:vAlign w:val="center"/>
          </w:tcPr>
          <w:p w14:paraId="6386A8BB" w14:textId="77777777" w:rsidR="0094684B" w:rsidRPr="0061787C" w:rsidRDefault="0094684B" w:rsidP="00424AC3">
            <w:pPr>
              <w:jc w:val="center"/>
            </w:pPr>
          </w:p>
        </w:tc>
        <w:tc>
          <w:tcPr>
            <w:tcW w:w="722" w:type="pct"/>
            <w:shd w:val="clear" w:color="auto" w:fill="auto"/>
            <w:vAlign w:val="center"/>
          </w:tcPr>
          <w:p w14:paraId="4003EDC4" w14:textId="77777777" w:rsidR="0094684B" w:rsidRPr="0061787C" w:rsidRDefault="0094684B" w:rsidP="00424AC3">
            <w:pPr>
              <w:jc w:val="center"/>
            </w:pPr>
          </w:p>
        </w:tc>
        <w:tc>
          <w:tcPr>
            <w:tcW w:w="526" w:type="pct"/>
            <w:vAlign w:val="center"/>
          </w:tcPr>
          <w:p w14:paraId="71C55E41" w14:textId="77777777" w:rsidR="0094684B" w:rsidRPr="0061787C" w:rsidRDefault="0094684B" w:rsidP="00424AC3">
            <w:pPr>
              <w:jc w:val="center"/>
            </w:pPr>
          </w:p>
        </w:tc>
      </w:tr>
      <w:tr w:rsidR="0094684B" w14:paraId="63520BBC" w14:textId="77777777" w:rsidTr="0094684B">
        <w:trPr>
          <w:trHeight w:val="144"/>
        </w:trPr>
        <w:tc>
          <w:tcPr>
            <w:tcW w:w="3174" w:type="pct"/>
            <w:shd w:val="clear" w:color="auto" w:fill="auto"/>
            <w:vAlign w:val="center"/>
          </w:tcPr>
          <w:p w14:paraId="7B5E82C3" w14:textId="77777777" w:rsidR="0094684B" w:rsidRPr="0061787C" w:rsidRDefault="0094684B" w:rsidP="00424AC3"/>
        </w:tc>
        <w:tc>
          <w:tcPr>
            <w:tcW w:w="578" w:type="pct"/>
            <w:shd w:val="clear" w:color="auto" w:fill="auto"/>
            <w:vAlign w:val="center"/>
          </w:tcPr>
          <w:p w14:paraId="73CB5EBC" w14:textId="77777777" w:rsidR="0094684B" w:rsidRPr="0061787C" w:rsidRDefault="0094684B" w:rsidP="00424AC3">
            <w:pPr>
              <w:jc w:val="center"/>
            </w:pPr>
          </w:p>
        </w:tc>
        <w:tc>
          <w:tcPr>
            <w:tcW w:w="722" w:type="pct"/>
            <w:shd w:val="clear" w:color="auto" w:fill="auto"/>
            <w:vAlign w:val="center"/>
          </w:tcPr>
          <w:p w14:paraId="5BFE41B7" w14:textId="77777777" w:rsidR="0094684B" w:rsidRPr="0061787C" w:rsidRDefault="0094684B" w:rsidP="00424AC3">
            <w:pPr>
              <w:jc w:val="center"/>
            </w:pPr>
          </w:p>
        </w:tc>
        <w:tc>
          <w:tcPr>
            <w:tcW w:w="526" w:type="pct"/>
            <w:vAlign w:val="center"/>
          </w:tcPr>
          <w:p w14:paraId="442BE737" w14:textId="77777777" w:rsidR="0094684B" w:rsidRPr="0061787C" w:rsidRDefault="0094684B" w:rsidP="00424AC3">
            <w:pPr>
              <w:jc w:val="center"/>
            </w:pPr>
          </w:p>
        </w:tc>
      </w:tr>
      <w:tr w:rsidR="0094684B" w14:paraId="6E9FE348" w14:textId="77777777" w:rsidTr="0094684B">
        <w:trPr>
          <w:trHeight w:val="144"/>
        </w:trPr>
        <w:tc>
          <w:tcPr>
            <w:tcW w:w="3174" w:type="pct"/>
            <w:shd w:val="clear" w:color="auto" w:fill="auto"/>
            <w:vAlign w:val="center"/>
          </w:tcPr>
          <w:p w14:paraId="5D991492" w14:textId="77777777" w:rsidR="0094684B" w:rsidRPr="0061787C" w:rsidRDefault="0094684B" w:rsidP="00424AC3"/>
        </w:tc>
        <w:tc>
          <w:tcPr>
            <w:tcW w:w="578" w:type="pct"/>
            <w:shd w:val="clear" w:color="auto" w:fill="auto"/>
            <w:vAlign w:val="center"/>
          </w:tcPr>
          <w:p w14:paraId="54B706BF" w14:textId="77777777" w:rsidR="0094684B" w:rsidRPr="0061787C" w:rsidRDefault="0094684B" w:rsidP="00424AC3">
            <w:pPr>
              <w:jc w:val="center"/>
            </w:pPr>
          </w:p>
        </w:tc>
        <w:tc>
          <w:tcPr>
            <w:tcW w:w="722" w:type="pct"/>
            <w:shd w:val="clear" w:color="auto" w:fill="auto"/>
            <w:vAlign w:val="center"/>
          </w:tcPr>
          <w:p w14:paraId="0C8AA1D6" w14:textId="77777777" w:rsidR="0094684B" w:rsidRPr="0061787C" w:rsidRDefault="0094684B" w:rsidP="00424AC3">
            <w:pPr>
              <w:jc w:val="center"/>
            </w:pPr>
          </w:p>
        </w:tc>
        <w:tc>
          <w:tcPr>
            <w:tcW w:w="526" w:type="pct"/>
            <w:vAlign w:val="center"/>
          </w:tcPr>
          <w:p w14:paraId="3D6F370E" w14:textId="77777777" w:rsidR="0094684B" w:rsidRPr="0061787C" w:rsidRDefault="0094684B" w:rsidP="00424AC3">
            <w:pPr>
              <w:jc w:val="center"/>
            </w:pPr>
          </w:p>
        </w:tc>
      </w:tr>
      <w:tr w:rsidR="0094684B" w14:paraId="758228B2" w14:textId="77777777" w:rsidTr="0094684B">
        <w:trPr>
          <w:trHeight w:val="144"/>
        </w:trPr>
        <w:tc>
          <w:tcPr>
            <w:tcW w:w="3174" w:type="pct"/>
            <w:shd w:val="clear" w:color="auto" w:fill="auto"/>
            <w:vAlign w:val="center"/>
          </w:tcPr>
          <w:p w14:paraId="06DF4123" w14:textId="77777777" w:rsidR="0094684B" w:rsidRPr="0061787C" w:rsidRDefault="0094684B" w:rsidP="00424AC3"/>
        </w:tc>
        <w:tc>
          <w:tcPr>
            <w:tcW w:w="578" w:type="pct"/>
            <w:shd w:val="clear" w:color="auto" w:fill="auto"/>
            <w:vAlign w:val="center"/>
          </w:tcPr>
          <w:p w14:paraId="3DD2987B" w14:textId="77777777" w:rsidR="0094684B" w:rsidRPr="0061787C" w:rsidRDefault="0094684B" w:rsidP="00424AC3">
            <w:pPr>
              <w:jc w:val="center"/>
            </w:pPr>
          </w:p>
        </w:tc>
        <w:tc>
          <w:tcPr>
            <w:tcW w:w="722" w:type="pct"/>
            <w:shd w:val="clear" w:color="auto" w:fill="auto"/>
            <w:vAlign w:val="center"/>
          </w:tcPr>
          <w:p w14:paraId="53308C6F" w14:textId="77777777" w:rsidR="0094684B" w:rsidRPr="0061787C" w:rsidRDefault="0094684B" w:rsidP="00424AC3">
            <w:pPr>
              <w:jc w:val="center"/>
            </w:pPr>
          </w:p>
        </w:tc>
        <w:tc>
          <w:tcPr>
            <w:tcW w:w="526" w:type="pct"/>
            <w:vAlign w:val="center"/>
          </w:tcPr>
          <w:p w14:paraId="088871CB" w14:textId="77777777" w:rsidR="0094684B" w:rsidRPr="0061787C" w:rsidRDefault="0094684B" w:rsidP="00424AC3">
            <w:pPr>
              <w:jc w:val="center"/>
            </w:pPr>
          </w:p>
        </w:tc>
      </w:tr>
      <w:tr w:rsidR="0094684B" w14:paraId="7F9CC95F" w14:textId="77777777" w:rsidTr="0094684B">
        <w:trPr>
          <w:trHeight w:val="144"/>
        </w:trPr>
        <w:tc>
          <w:tcPr>
            <w:tcW w:w="3174" w:type="pct"/>
            <w:shd w:val="clear" w:color="auto" w:fill="auto"/>
            <w:vAlign w:val="center"/>
          </w:tcPr>
          <w:p w14:paraId="1D603E76" w14:textId="77777777" w:rsidR="0094684B" w:rsidRPr="0061787C" w:rsidRDefault="0094684B" w:rsidP="00424AC3"/>
        </w:tc>
        <w:tc>
          <w:tcPr>
            <w:tcW w:w="578" w:type="pct"/>
            <w:shd w:val="clear" w:color="auto" w:fill="auto"/>
            <w:vAlign w:val="center"/>
          </w:tcPr>
          <w:p w14:paraId="1048E9D8" w14:textId="77777777" w:rsidR="0094684B" w:rsidRPr="0061787C" w:rsidRDefault="0094684B" w:rsidP="00424AC3">
            <w:pPr>
              <w:jc w:val="center"/>
            </w:pPr>
          </w:p>
        </w:tc>
        <w:tc>
          <w:tcPr>
            <w:tcW w:w="722" w:type="pct"/>
            <w:shd w:val="clear" w:color="auto" w:fill="auto"/>
            <w:vAlign w:val="center"/>
          </w:tcPr>
          <w:p w14:paraId="583FC70E" w14:textId="77777777" w:rsidR="0094684B" w:rsidRPr="0061787C" w:rsidRDefault="0094684B" w:rsidP="00424AC3">
            <w:pPr>
              <w:jc w:val="center"/>
            </w:pPr>
          </w:p>
        </w:tc>
        <w:tc>
          <w:tcPr>
            <w:tcW w:w="526" w:type="pct"/>
            <w:vAlign w:val="center"/>
          </w:tcPr>
          <w:p w14:paraId="21C437C8" w14:textId="77777777" w:rsidR="0094684B" w:rsidRPr="0061787C" w:rsidRDefault="0094684B" w:rsidP="00424AC3">
            <w:pPr>
              <w:jc w:val="center"/>
            </w:pPr>
          </w:p>
        </w:tc>
      </w:tr>
      <w:tr w:rsidR="0094684B" w14:paraId="09156802" w14:textId="77777777" w:rsidTr="0094684B">
        <w:trPr>
          <w:trHeight w:val="144"/>
        </w:trPr>
        <w:tc>
          <w:tcPr>
            <w:tcW w:w="3174" w:type="pct"/>
            <w:shd w:val="clear" w:color="auto" w:fill="auto"/>
            <w:vAlign w:val="center"/>
          </w:tcPr>
          <w:p w14:paraId="3CE639EC" w14:textId="77777777" w:rsidR="0094684B" w:rsidRPr="0061787C" w:rsidRDefault="0094684B" w:rsidP="00424AC3"/>
        </w:tc>
        <w:tc>
          <w:tcPr>
            <w:tcW w:w="578" w:type="pct"/>
            <w:shd w:val="clear" w:color="auto" w:fill="auto"/>
            <w:vAlign w:val="center"/>
          </w:tcPr>
          <w:p w14:paraId="6748E8AD" w14:textId="77777777" w:rsidR="0094684B" w:rsidRPr="0061787C" w:rsidRDefault="0094684B" w:rsidP="00424AC3">
            <w:pPr>
              <w:jc w:val="center"/>
            </w:pPr>
          </w:p>
        </w:tc>
        <w:tc>
          <w:tcPr>
            <w:tcW w:w="722" w:type="pct"/>
            <w:shd w:val="clear" w:color="auto" w:fill="auto"/>
            <w:vAlign w:val="center"/>
          </w:tcPr>
          <w:p w14:paraId="73131BCC" w14:textId="77777777" w:rsidR="0094684B" w:rsidRPr="0061787C" w:rsidRDefault="0094684B" w:rsidP="00424AC3">
            <w:pPr>
              <w:jc w:val="center"/>
            </w:pPr>
          </w:p>
        </w:tc>
        <w:tc>
          <w:tcPr>
            <w:tcW w:w="526" w:type="pct"/>
            <w:vAlign w:val="center"/>
          </w:tcPr>
          <w:p w14:paraId="3F1E50FA" w14:textId="77777777" w:rsidR="0094684B" w:rsidRPr="0061787C" w:rsidRDefault="0094684B" w:rsidP="00424AC3">
            <w:pPr>
              <w:jc w:val="center"/>
            </w:pPr>
          </w:p>
        </w:tc>
      </w:tr>
      <w:tr w:rsidR="0094684B" w14:paraId="4C262A4B" w14:textId="77777777" w:rsidTr="0094684B">
        <w:trPr>
          <w:trHeight w:val="144"/>
        </w:trPr>
        <w:tc>
          <w:tcPr>
            <w:tcW w:w="3174" w:type="pct"/>
            <w:shd w:val="clear" w:color="auto" w:fill="auto"/>
            <w:vAlign w:val="center"/>
          </w:tcPr>
          <w:p w14:paraId="1543B865" w14:textId="77777777" w:rsidR="0094684B" w:rsidRPr="0061787C" w:rsidRDefault="0094684B" w:rsidP="00424AC3"/>
        </w:tc>
        <w:tc>
          <w:tcPr>
            <w:tcW w:w="578" w:type="pct"/>
            <w:shd w:val="clear" w:color="auto" w:fill="auto"/>
            <w:vAlign w:val="center"/>
          </w:tcPr>
          <w:p w14:paraId="6205BFD9" w14:textId="77777777" w:rsidR="0094684B" w:rsidRPr="0061787C" w:rsidRDefault="0094684B" w:rsidP="00424AC3">
            <w:pPr>
              <w:jc w:val="center"/>
            </w:pPr>
          </w:p>
        </w:tc>
        <w:tc>
          <w:tcPr>
            <w:tcW w:w="722" w:type="pct"/>
            <w:shd w:val="clear" w:color="auto" w:fill="auto"/>
            <w:vAlign w:val="center"/>
          </w:tcPr>
          <w:p w14:paraId="119DDAC6" w14:textId="77777777" w:rsidR="0094684B" w:rsidRPr="0061787C" w:rsidRDefault="0094684B" w:rsidP="00424AC3">
            <w:pPr>
              <w:jc w:val="center"/>
            </w:pPr>
          </w:p>
        </w:tc>
        <w:tc>
          <w:tcPr>
            <w:tcW w:w="526" w:type="pct"/>
            <w:vAlign w:val="center"/>
          </w:tcPr>
          <w:p w14:paraId="6FDEA9D4" w14:textId="77777777" w:rsidR="0094684B" w:rsidRPr="0061787C" w:rsidRDefault="0094684B" w:rsidP="00424AC3">
            <w:pPr>
              <w:jc w:val="center"/>
            </w:pPr>
          </w:p>
        </w:tc>
      </w:tr>
      <w:tr w:rsidR="0094684B" w14:paraId="72B54189" w14:textId="77777777" w:rsidTr="0094684B">
        <w:trPr>
          <w:trHeight w:val="144"/>
        </w:trPr>
        <w:tc>
          <w:tcPr>
            <w:tcW w:w="3174" w:type="pct"/>
            <w:shd w:val="clear" w:color="auto" w:fill="auto"/>
            <w:vAlign w:val="center"/>
          </w:tcPr>
          <w:p w14:paraId="6F3157E2" w14:textId="77777777" w:rsidR="0094684B" w:rsidRPr="0061787C" w:rsidRDefault="0094684B" w:rsidP="00424AC3"/>
        </w:tc>
        <w:tc>
          <w:tcPr>
            <w:tcW w:w="578" w:type="pct"/>
            <w:shd w:val="clear" w:color="auto" w:fill="auto"/>
            <w:vAlign w:val="center"/>
          </w:tcPr>
          <w:p w14:paraId="530574BB" w14:textId="77777777" w:rsidR="0094684B" w:rsidRPr="0061787C" w:rsidRDefault="0094684B" w:rsidP="00424AC3">
            <w:pPr>
              <w:jc w:val="center"/>
            </w:pPr>
          </w:p>
        </w:tc>
        <w:tc>
          <w:tcPr>
            <w:tcW w:w="722" w:type="pct"/>
            <w:shd w:val="clear" w:color="auto" w:fill="auto"/>
            <w:vAlign w:val="center"/>
          </w:tcPr>
          <w:p w14:paraId="135C1F0D" w14:textId="77777777" w:rsidR="0094684B" w:rsidRPr="0061787C" w:rsidRDefault="0094684B" w:rsidP="00424AC3">
            <w:pPr>
              <w:jc w:val="center"/>
            </w:pPr>
          </w:p>
        </w:tc>
        <w:tc>
          <w:tcPr>
            <w:tcW w:w="526" w:type="pct"/>
            <w:vAlign w:val="center"/>
          </w:tcPr>
          <w:p w14:paraId="501FE587" w14:textId="77777777" w:rsidR="0094684B" w:rsidRPr="0061787C" w:rsidRDefault="0094684B" w:rsidP="00424AC3">
            <w:pPr>
              <w:jc w:val="center"/>
            </w:pPr>
          </w:p>
        </w:tc>
      </w:tr>
      <w:tr w:rsidR="0094684B" w14:paraId="28F076A9" w14:textId="77777777" w:rsidTr="0094684B">
        <w:trPr>
          <w:trHeight w:val="144"/>
        </w:trPr>
        <w:tc>
          <w:tcPr>
            <w:tcW w:w="3174" w:type="pct"/>
            <w:shd w:val="clear" w:color="auto" w:fill="auto"/>
            <w:vAlign w:val="center"/>
          </w:tcPr>
          <w:p w14:paraId="2EA00847" w14:textId="77777777" w:rsidR="0094684B" w:rsidRPr="0061787C" w:rsidRDefault="0094684B" w:rsidP="00424AC3"/>
        </w:tc>
        <w:tc>
          <w:tcPr>
            <w:tcW w:w="578" w:type="pct"/>
            <w:shd w:val="clear" w:color="auto" w:fill="auto"/>
            <w:vAlign w:val="center"/>
          </w:tcPr>
          <w:p w14:paraId="4C6A47A9" w14:textId="77777777" w:rsidR="0094684B" w:rsidRPr="0061787C" w:rsidRDefault="0094684B" w:rsidP="00424AC3">
            <w:pPr>
              <w:jc w:val="center"/>
            </w:pPr>
          </w:p>
        </w:tc>
        <w:tc>
          <w:tcPr>
            <w:tcW w:w="722" w:type="pct"/>
            <w:shd w:val="clear" w:color="auto" w:fill="auto"/>
            <w:vAlign w:val="center"/>
          </w:tcPr>
          <w:p w14:paraId="244BFD41" w14:textId="77777777" w:rsidR="0094684B" w:rsidRPr="0061787C" w:rsidRDefault="0094684B" w:rsidP="00424AC3">
            <w:pPr>
              <w:jc w:val="center"/>
            </w:pPr>
          </w:p>
        </w:tc>
        <w:tc>
          <w:tcPr>
            <w:tcW w:w="526" w:type="pct"/>
            <w:vAlign w:val="center"/>
          </w:tcPr>
          <w:p w14:paraId="123F7ECF" w14:textId="77777777" w:rsidR="0094684B" w:rsidRPr="0061787C" w:rsidRDefault="0094684B" w:rsidP="00424AC3">
            <w:pPr>
              <w:jc w:val="center"/>
            </w:pPr>
          </w:p>
        </w:tc>
      </w:tr>
      <w:tr w:rsidR="0094684B" w14:paraId="24E0502D" w14:textId="77777777" w:rsidTr="0094684B">
        <w:trPr>
          <w:trHeight w:val="144"/>
        </w:trPr>
        <w:tc>
          <w:tcPr>
            <w:tcW w:w="3174" w:type="pct"/>
            <w:shd w:val="clear" w:color="auto" w:fill="auto"/>
            <w:vAlign w:val="center"/>
          </w:tcPr>
          <w:p w14:paraId="2C04F25C" w14:textId="77777777" w:rsidR="0094684B" w:rsidRPr="0061787C" w:rsidRDefault="0094684B" w:rsidP="00424AC3"/>
        </w:tc>
        <w:tc>
          <w:tcPr>
            <w:tcW w:w="578" w:type="pct"/>
            <w:shd w:val="clear" w:color="auto" w:fill="auto"/>
            <w:vAlign w:val="center"/>
          </w:tcPr>
          <w:p w14:paraId="54D27967" w14:textId="77777777" w:rsidR="0094684B" w:rsidRPr="0061787C" w:rsidRDefault="0094684B" w:rsidP="00424AC3">
            <w:pPr>
              <w:jc w:val="center"/>
            </w:pPr>
          </w:p>
        </w:tc>
        <w:tc>
          <w:tcPr>
            <w:tcW w:w="722" w:type="pct"/>
            <w:shd w:val="clear" w:color="auto" w:fill="auto"/>
            <w:vAlign w:val="center"/>
          </w:tcPr>
          <w:p w14:paraId="29885749" w14:textId="77777777" w:rsidR="0094684B" w:rsidRPr="0061787C" w:rsidRDefault="0094684B" w:rsidP="00424AC3">
            <w:pPr>
              <w:jc w:val="center"/>
            </w:pPr>
          </w:p>
        </w:tc>
        <w:tc>
          <w:tcPr>
            <w:tcW w:w="526" w:type="pct"/>
            <w:vAlign w:val="center"/>
          </w:tcPr>
          <w:p w14:paraId="6E895073" w14:textId="77777777" w:rsidR="0094684B" w:rsidRPr="0061787C" w:rsidRDefault="0094684B" w:rsidP="00424AC3">
            <w:pPr>
              <w:jc w:val="center"/>
            </w:pPr>
          </w:p>
        </w:tc>
      </w:tr>
      <w:tr w:rsidR="0094684B" w14:paraId="75681A81" w14:textId="77777777" w:rsidTr="0094684B">
        <w:trPr>
          <w:trHeight w:val="144"/>
        </w:trPr>
        <w:tc>
          <w:tcPr>
            <w:tcW w:w="3174" w:type="pct"/>
            <w:shd w:val="clear" w:color="auto" w:fill="auto"/>
            <w:vAlign w:val="center"/>
          </w:tcPr>
          <w:p w14:paraId="4C70A6B0" w14:textId="77777777" w:rsidR="0094684B" w:rsidRPr="0061787C" w:rsidRDefault="0094684B" w:rsidP="00424AC3"/>
        </w:tc>
        <w:tc>
          <w:tcPr>
            <w:tcW w:w="578" w:type="pct"/>
            <w:shd w:val="clear" w:color="auto" w:fill="auto"/>
            <w:vAlign w:val="center"/>
          </w:tcPr>
          <w:p w14:paraId="18B78DB3" w14:textId="77777777" w:rsidR="0094684B" w:rsidRPr="0061787C" w:rsidRDefault="0094684B" w:rsidP="00424AC3">
            <w:pPr>
              <w:jc w:val="center"/>
            </w:pPr>
          </w:p>
        </w:tc>
        <w:tc>
          <w:tcPr>
            <w:tcW w:w="722" w:type="pct"/>
            <w:shd w:val="clear" w:color="auto" w:fill="auto"/>
            <w:vAlign w:val="center"/>
          </w:tcPr>
          <w:p w14:paraId="54C3C4BF" w14:textId="77777777" w:rsidR="0094684B" w:rsidRPr="0061787C" w:rsidRDefault="0094684B" w:rsidP="00424AC3">
            <w:pPr>
              <w:jc w:val="center"/>
            </w:pPr>
          </w:p>
        </w:tc>
        <w:tc>
          <w:tcPr>
            <w:tcW w:w="526" w:type="pct"/>
            <w:vAlign w:val="center"/>
          </w:tcPr>
          <w:p w14:paraId="755FC07B" w14:textId="77777777" w:rsidR="0094684B" w:rsidRPr="0061787C" w:rsidRDefault="0094684B" w:rsidP="00424AC3">
            <w:pPr>
              <w:jc w:val="center"/>
            </w:pPr>
          </w:p>
        </w:tc>
      </w:tr>
      <w:tr w:rsidR="0094684B" w14:paraId="2FCE222E" w14:textId="77777777" w:rsidTr="0094684B">
        <w:trPr>
          <w:trHeight w:val="144"/>
        </w:trPr>
        <w:tc>
          <w:tcPr>
            <w:tcW w:w="3174" w:type="pct"/>
            <w:shd w:val="clear" w:color="auto" w:fill="auto"/>
            <w:vAlign w:val="center"/>
          </w:tcPr>
          <w:p w14:paraId="35CDAF64" w14:textId="77777777" w:rsidR="0094684B" w:rsidRPr="0061787C" w:rsidRDefault="0094684B" w:rsidP="00424AC3"/>
        </w:tc>
        <w:tc>
          <w:tcPr>
            <w:tcW w:w="578" w:type="pct"/>
            <w:shd w:val="clear" w:color="auto" w:fill="auto"/>
            <w:vAlign w:val="center"/>
          </w:tcPr>
          <w:p w14:paraId="2ECE51CA" w14:textId="77777777" w:rsidR="0094684B" w:rsidRPr="0061787C" w:rsidRDefault="0094684B" w:rsidP="00424AC3">
            <w:pPr>
              <w:jc w:val="center"/>
            </w:pPr>
          </w:p>
        </w:tc>
        <w:tc>
          <w:tcPr>
            <w:tcW w:w="722" w:type="pct"/>
            <w:shd w:val="clear" w:color="auto" w:fill="auto"/>
            <w:vAlign w:val="center"/>
          </w:tcPr>
          <w:p w14:paraId="3C2490A5" w14:textId="77777777" w:rsidR="0094684B" w:rsidRPr="0061787C" w:rsidRDefault="0094684B" w:rsidP="00424AC3">
            <w:pPr>
              <w:jc w:val="center"/>
            </w:pPr>
          </w:p>
        </w:tc>
        <w:tc>
          <w:tcPr>
            <w:tcW w:w="526" w:type="pct"/>
            <w:vAlign w:val="center"/>
          </w:tcPr>
          <w:p w14:paraId="61CDD0BF" w14:textId="77777777" w:rsidR="0094684B" w:rsidRPr="0061787C" w:rsidRDefault="0094684B" w:rsidP="00424AC3">
            <w:pPr>
              <w:jc w:val="center"/>
            </w:pPr>
          </w:p>
        </w:tc>
      </w:tr>
      <w:tr w:rsidR="0094684B" w14:paraId="1A54FF6B" w14:textId="77777777" w:rsidTr="0094684B">
        <w:trPr>
          <w:trHeight w:val="144"/>
        </w:trPr>
        <w:tc>
          <w:tcPr>
            <w:tcW w:w="3174" w:type="pct"/>
            <w:shd w:val="clear" w:color="auto" w:fill="auto"/>
            <w:vAlign w:val="center"/>
          </w:tcPr>
          <w:p w14:paraId="1201FCAE" w14:textId="77777777" w:rsidR="0094684B" w:rsidRPr="0061787C" w:rsidRDefault="0094684B" w:rsidP="00424AC3"/>
        </w:tc>
        <w:tc>
          <w:tcPr>
            <w:tcW w:w="578" w:type="pct"/>
            <w:shd w:val="clear" w:color="auto" w:fill="auto"/>
            <w:vAlign w:val="center"/>
          </w:tcPr>
          <w:p w14:paraId="71475B00" w14:textId="77777777" w:rsidR="0094684B" w:rsidRPr="0061787C" w:rsidRDefault="0094684B" w:rsidP="00424AC3">
            <w:pPr>
              <w:jc w:val="center"/>
            </w:pPr>
          </w:p>
        </w:tc>
        <w:tc>
          <w:tcPr>
            <w:tcW w:w="722" w:type="pct"/>
            <w:shd w:val="clear" w:color="auto" w:fill="auto"/>
            <w:vAlign w:val="center"/>
          </w:tcPr>
          <w:p w14:paraId="597B0D41" w14:textId="77777777" w:rsidR="0094684B" w:rsidRPr="0061787C" w:rsidRDefault="0094684B" w:rsidP="00424AC3">
            <w:pPr>
              <w:jc w:val="center"/>
            </w:pPr>
          </w:p>
        </w:tc>
        <w:tc>
          <w:tcPr>
            <w:tcW w:w="526" w:type="pct"/>
            <w:vAlign w:val="center"/>
          </w:tcPr>
          <w:p w14:paraId="60B85300" w14:textId="77777777" w:rsidR="0094684B" w:rsidRPr="0061787C" w:rsidRDefault="0094684B" w:rsidP="00424AC3">
            <w:pPr>
              <w:jc w:val="center"/>
            </w:pPr>
          </w:p>
        </w:tc>
      </w:tr>
      <w:tr w:rsidR="0094684B" w14:paraId="7436A8D3" w14:textId="77777777" w:rsidTr="0094684B">
        <w:trPr>
          <w:trHeight w:val="144"/>
        </w:trPr>
        <w:tc>
          <w:tcPr>
            <w:tcW w:w="3174" w:type="pct"/>
            <w:shd w:val="clear" w:color="auto" w:fill="auto"/>
            <w:vAlign w:val="center"/>
          </w:tcPr>
          <w:p w14:paraId="49D76C3C" w14:textId="77777777" w:rsidR="0094684B" w:rsidRPr="0061787C" w:rsidRDefault="0094684B" w:rsidP="00424AC3"/>
        </w:tc>
        <w:tc>
          <w:tcPr>
            <w:tcW w:w="578" w:type="pct"/>
            <w:shd w:val="clear" w:color="auto" w:fill="auto"/>
            <w:vAlign w:val="center"/>
          </w:tcPr>
          <w:p w14:paraId="686014C2" w14:textId="77777777" w:rsidR="0094684B" w:rsidRPr="0061787C" w:rsidRDefault="0094684B" w:rsidP="00424AC3">
            <w:pPr>
              <w:jc w:val="center"/>
            </w:pPr>
          </w:p>
        </w:tc>
        <w:tc>
          <w:tcPr>
            <w:tcW w:w="722" w:type="pct"/>
            <w:shd w:val="clear" w:color="auto" w:fill="auto"/>
            <w:vAlign w:val="center"/>
          </w:tcPr>
          <w:p w14:paraId="490943F2" w14:textId="77777777" w:rsidR="0094684B" w:rsidRPr="0061787C" w:rsidRDefault="0094684B" w:rsidP="00424AC3">
            <w:pPr>
              <w:jc w:val="center"/>
            </w:pPr>
          </w:p>
        </w:tc>
        <w:tc>
          <w:tcPr>
            <w:tcW w:w="526" w:type="pct"/>
            <w:vAlign w:val="center"/>
          </w:tcPr>
          <w:p w14:paraId="03808338" w14:textId="77777777" w:rsidR="0094684B" w:rsidRPr="0061787C" w:rsidRDefault="0094684B" w:rsidP="00424AC3">
            <w:pPr>
              <w:jc w:val="center"/>
            </w:pPr>
          </w:p>
        </w:tc>
      </w:tr>
      <w:tr w:rsidR="0094684B" w14:paraId="16042734" w14:textId="77777777" w:rsidTr="0094684B">
        <w:trPr>
          <w:trHeight w:val="144"/>
        </w:trPr>
        <w:tc>
          <w:tcPr>
            <w:tcW w:w="3174" w:type="pct"/>
            <w:shd w:val="clear" w:color="auto" w:fill="auto"/>
            <w:vAlign w:val="center"/>
          </w:tcPr>
          <w:p w14:paraId="6FF78A4E" w14:textId="77777777" w:rsidR="0094684B" w:rsidRPr="0061787C" w:rsidRDefault="0094684B" w:rsidP="00424AC3"/>
        </w:tc>
        <w:tc>
          <w:tcPr>
            <w:tcW w:w="578" w:type="pct"/>
            <w:shd w:val="clear" w:color="auto" w:fill="auto"/>
            <w:vAlign w:val="center"/>
          </w:tcPr>
          <w:p w14:paraId="0681C2A8" w14:textId="77777777" w:rsidR="0094684B" w:rsidRPr="0061787C" w:rsidRDefault="0094684B" w:rsidP="00424AC3">
            <w:pPr>
              <w:jc w:val="center"/>
            </w:pPr>
          </w:p>
        </w:tc>
        <w:tc>
          <w:tcPr>
            <w:tcW w:w="722" w:type="pct"/>
            <w:shd w:val="clear" w:color="auto" w:fill="auto"/>
            <w:vAlign w:val="center"/>
          </w:tcPr>
          <w:p w14:paraId="3B15654C" w14:textId="77777777" w:rsidR="0094684B" w:rsidRPr="0061787C" w:rsidRDefault="0094684B" w:rsidP="00424AC3">
            <w:pPr>
              <w:jc w:val="center"/>
            </w:pPr>
          </w:p>
        </w:tc>
        <w:tc>
          <w:tcPr>
            <w:tcW w:w="526" w:type="pct"/>
            <w:vAlign w:val="center"/>
          </w:tcPr>
          <w:p w14:paraId="3EDBEC47" w14:textId="77777777" w:rsidR="0094684B" w:rsidRPr="0061787C" w:rsidRDefault="0094684B" w:rsidP="00424AC3">
            <w:pPr>
              <w:jc w:val="center"/>
            </w:pPr>
          </w:p>
        </w:tc>
      </w:tr>
      <w:tr w:rsidR="0094684B" w14:paraId="1575BCD1" w14:textId="77777777" w:rsidTr="0094684B">
        <w:trPr>
          <w:trHeight w:val="144"/>
        </w:trPr>
        <w:tc>
          <w:tcPr>
            <w:tcW w:w="3174" w:type="pct"/>
            <w:shd w:val="clear" w:color="auto" w:fill="auto"/>
            <w:vAlign w:val="center"/>
          </w:tcPr>
          <w:p w14:paraId="3860AD57" w14:textId="77777777" w:rsidR="0094684B" w:rsidRPr="0061787C" w:rsidRDefault="0094684B" w:rsidP="00424AC3"/>
        </w:tc>
        <w:tc>
          <w:tcPr>
            <w:tcW w:w="578" w:type="pct"/>
            <w:shd w:val="clear" w:color="auto" w:fill="auto"/>
            <w:vAlign w:val="center"/>
          </w:tcPr>
          <w:p w14:paraId="6FE6A5F7" w14:textId="77777777" w:rsidR="0094684B" w:rsidRPr="0061787C" w:rsidRDefault="0094684B" w:rsidP="00424AC3">
            <w:pPr>
              <w:jc w:val="center"/>
            </w:pPr>
          </w:p>
        </w:tc>
        <w:tc>
          <w:tcPr>
            <w:tcW w:w="722" w:type="pct"/>
            <w:shd w:val="clear" w:color="auto" w:fill="auto"/>
            <w:vAlign w:val="center"/>
          </w:tcPr>
          <w:p w14:paraId="7E79D9E1" w14:textId="77777777" w:rsidR="0094684B" w:rsidRPr="0061787C" w:rsidRDefault="0094684B" w:rsidP="00424AC3">
            <w:pPr>
              <w:jc w:val="center"/>
            </w:pPr>
          </w:p>
        </w:tc>
        <w:tc>
          <w:tcPr>
            <w:tcW w:w="526" w:type="pct"/>
            <w:vAlign w:val="center"/>
          </w:tcPr>
          <w:p w14:paraId="23A89556" w14:textId="77777777" w:rsidR="0094684B" w:rsidRPr="0061787C" w:rsidRDefault="0094684B" w:rsidP="00424AC3">
            <w:pPr>
              <w:jc w:val="center"/>
            </w:pPr>
          </w:p>
        </w:tc>
      </w:tr>
      <w:tr w:rsidR="0094684B" w14:paraId="007BEFFE" w14:textId="77777777" w:rsidTr="0094684B">
        <w:trPr>
          <w:trHeight w:val="144"/>
        </w:trPr>
        <w:tc>
          <w:tcPr>
            <w:tcW w:w="3174" w:type="pct"/>
            <w:shd w:val="clear" w:color="auto" w:fill="auto"/>
            <w:vAlign w:val="center"/>
          </w:tcPr>
          <w:p w14:paraId="60D956B8" w14:textId="77777777" w:rsidR="0094684B" w:rsidRPr="0061787C" w:rsidRDefault="0094684B" w:rsidP="00424AC3"/>
        </w:tc>
        <w:tc>
          <w:tcPr>
            <w:tcW w:w="578" w:type="pct"/>
            <w:shd w:val="clear" w:color="auto" w:fill="auto"/>
            <w:vAlign w:val="center"/>
          </w:tcPr>
          <w:p w14:paraId="0CE0C4E9" w14:textId="77777777" w:rsidR="0094684B" w:rsidRPr="0061787C" w:rsidRDefault="0094684B" w:rsidP="00424AC3">
            <w:pPr>
              <w:jc w:val="center"/>
            </w:pPr>
          </w:p>
        </w:tc>
        <w:tc>
          <w:tcPr>
            <w:tcW w:w="722" w:type="pct"/>
            <w:shd w:val="clear" w:color="auto" w:fill="auto"/>
            <w:vAlign w:val="center"/>
          </w:tcPr>
          <w:p w14:paraId="25EEDFFC" w14:textId="77777777" w:rsidR="0094684B" w:rsidRPr="0061787C" w:rsidRDefault="0094684B" w:rsidP="00424AC3">
            <w:pPr>
              <w:jc w:val="center"/>
            </w:pPr>
          </w:p>
        </w:tc>
        <w:tc>
          <w:tcPr>
            <w:tcW w:w="526" w:type="pct"/>
            <w:vAlign w:val="center"/>
          </w:tcPr>
          <w:p w14:paraId="58138902" w14:textId="77777777" w:rsidR="0094684B" w:rsidRPr="0061787C" w:rsidRDefault="0094684B" w:rsidP="00424AC3">
            <w:pPr>
              <w:jc w:val="center"/>
            </w:pPr>
          </w:p>
        </w:tc>
      </w:tr>
      <w:tr w:rsidR="0094684B" w14:paraId="0D6B6FE8" w14:textId="77777777" w:rsidTr="0094684B">
        <w:trPr>
          <w:trHeight w:val="144"/>
        </w:trPr>
        <w:tc>
          <w:tcPr>
            <w:tcW w:w="3174" w:type="pct"/>
            <w:shd w:val="clear" w:color="auto" w:fill="auto"/>
            <w:vAlign w:val="center"/>
          </w:tcPr>
          <w:p w14:paraId="2DB283B8" w14:textId="77777777" w:rsidR="0094684B" w:rsidRPr="0061787C" w:rsidRDefault="0094684B" w:rsidP="00424AC3"/>
        </w:tc>
        <w:tc>
          <w:tcPr>
            <w:tcW w:w="578" w:type="pct"/>
            <w:shd w:val="clear" w:color="auto" w:fill="auto"/>
            <w:vAlign w:val="center"/>
          </w:tcPr>
          <w:p w14:paraId="3473F646" w14:textId="77777777" w:rsidR="0094684B" w:rsidRPr="0061787C" w:rsidRDefault="0094684B" w:rsidP="00424AC3">
            <w:pPr>
              <w:jc w:val="center"/>
            </w:pPr>
          </w:p>
        </w:tc>
        <w:tc>
          <w:tcPr>
            <w:tcW w:w="722" w:type="pct"/>
            <w:shd w:val="clear" w:color="auto" w:fill="auto"/>
            <w:vAlign w:val="center"/>
          </w:tcPr>
          <w:p w14:paraId="5FBBA4E5" w14:textId="77777777" w:rsidR="0094684B" w:rsidRPr="0061787C" w:rsidRDefault="0094684B" w:rsidP="00424AC3">
            <w:pPr>
              <w:jc w:val="center"/>
            </w:pPr>
          </w:p>
        </w:tc>
        <w:tc>
          <w:tcPr>
            <w:tcW w:w="526" w:type="pct"/>
            <w:vAlign w:val="center"/>
          </w:tcPr>
          <w:p w14:paraId="3CB1D5FF" w14:textId="77777777" w:rsidR="0094684B" w:rsidRPr="0061787C" w:rsidRDefault="0094684B" w:rsidP="00424AC3">
            <w:pPr>
              <w:jc w:val="center"/>
            </w:pPr>
          </w:p>
        </w:tc>
      </w:tr>
    </w:tbl>
    <w:p w14:paraId="6DB0C9B5" w14:textId="77777777" w:rsidR="009B279A" w:rsidRPr="00505683" w:rsidRDefault="00505683" w:rsidP="009B279A">
      <w:pPr>
        <w:tabs>
          <w:tab w:val="left" w:pos="0"/>
        </w:tabs>
        <w:suppressAutoHyphens/>
        <w:spacing w:line="240" w:lineRule="atLeast"/>
        <w:jc w:val="both"/>
        <w:rPr>
          <w:spacing w:val="-3"/>
          <w:sz w:val="16"/>
          <w:szCs w:val="16"/>
        </w:rPr>
      </w:pPr>
      <w:r>
        <w:rPr>
          <w:spacing w:val="-3"/>
          <w:sz w:val="16"/>
          <w:szCs w:val="16"/>
        </w:rPr>
        <w:fldChar w:fldCharType="begin"/>
      </w:r>
      <w:r>
        <w:rPr>
          <w:spacing w:val="-3"/>
          <w:sz w:val="16"/>
          <w:szCs w:val="16"/>
        </w:rPr>
        <w:instrText xml:space="preserve"> FILENAME \p \* MERGEFORMAT </w:instrText>
      </w:r>
      <w:r>
        <w:rPr>
          <w:spacing w:val="-3"/>
          <w:sz w:val="16"/>
          <w:szCs w:val="16"/>
        </w:rPr>
        <w:fldChar w:fldCharType="separate"/>
      </w:r>
      <w:r>
        <w:rPr>
          <w:noProof/>
          <w:spacing w:val="-3"/>
          <w:sz w:val="16"/>
          <w:szCs w:val="16"/>
        </w:rPr>
        <w:t>S:\Files\recurring\Housing\MPDU\Forms\Rental Forms\Covenants Declaration - Rental\Covenants_Rental_MPDU_Tax_Credit_Feb_2017.docx</w:t>
      </w:r>
      <w:r>
        <w:rPr>
          <w:spacing w:val="-3"/>
          <w:sz w:val="16"/>
          <w:szCs w:val="16"/>
        </w:rPr>
        <w:fldChar w:fldCharType="end"/>
      </w:r>
    </w:p>
    <w:sectPr w:rsidR="009B279A" w:rsidRPr="00505683" w:rsidSect="00F755A9">
      <w:headerReference w:type="default" r:id="rId10"/>
      <w:footerReference w:type="even" r:id="rId11"/>
      <w:footerReference w:type="default" r:id="rId12"/>
      <w:headerReference w:type="first" r:id="rId13"/>
      <w:footerReference w:type="first" r:id="rId14"/>
      <w:pgSz w:w="12240" w:h="15840" w:code="1"/>
      <w:pgMar w:top="1007" w:right="1440" w:bottom="1440" w:left="1440" w:header="652" w:footer="574"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0493B" w14:textId="77777777" w:rsidR="00C73B94" w:rsidRDefault="00C73B94">
      <w:r>
        <w:separator/>
      </w:r>
    </w:p>
  </w:endnote>
  <w:endnote w:type="continuationSeparator" w:id="0">
    <w:p w14:paraId="67CE1785" w14:textId="77777777" w:rsidR="00C73B94" w:rsidRDefault="00C73B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279EA" w14:textId="77777777" w:rsidR="00891CBD" w:rsidRDefault="00891CBD" w:rsidP="006E214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A7BF307" w14:textId="77777777" w:rsidR="00891CBD" w:rsidRDefault="00891C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B6743" w14:textId="77777777" w:rsidR="00891CBD" w:rsidRDefault="00891CBD" w:rsidP="006E214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015D2">
      <w:rPr>
        <w:rStyle w:val="PageNumber"/>
        <w:noProof/>
      </w:rPr>
      <w:t>2</w:t>
    </w:r>
    <w:r>
      <w:rPr>
        <w:rStyle w:val="PageNumber"/>
      </w:rPr>
      <w:fldChar w:fldCharType="end"/>
    </w:r>
  </w:p>
  <w:p w14:paraId="39A556BF" w14:textId="63CF2636" w:rsidR="00891CBD" w:rsidRPr="006E2149" w:rsidRDefault="00AE1F60">
    <w:pPr>
      <w:pStyle w:val="Footer"/>
      <w:rPr>
        <w:sz w:val="16"/>
        <w:szCs w:val="16"/>
      </w:rPr>
    </w:pPr>
    <w:r>
      <w:rPr>
        <w:sz w:val="16"/>
        <w:szCs w:val="16"/>
      </w:rPr>
      <w:t>01</w:t>
    </w:r>
    <w:r w:rsidR="001A5900">
      <w:rPr>
        <w:sz w:val="16"/>
        <w:szCs w:val="16"/>
      </w:rPr>
      <w:t>/</w:t>
    </w:r>
    <w:r>
      <w:rPr>
        <w:sz w:val="16"/>
        <w:szCs w:val="16"/>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3155B" w14:textId="38951A0A" w:rsidR="00AE1F60" w:rsidRPr="00F80992" w:rsidRDefault="00AE1F60">
    <w:pPr>
      <w:pStyle w:val="Footer"/>
      <w:rPr>
        <w:sz w:val="16"/>
        <w:szCs w:val="16"/>
      </w:rPr>
    </w:pPr>
    <w:r w:rsidRPr="00F80992">
      <w:rPr>
        <w:sz w:val="16"/>
        <w:szCs w:val="16"/>
      </w:rPr>
      <w:t>01/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F0D32" w14:textId="77777777" w:rsidR="00C73B94" w:rsidRDefault="00C73B94">
      <w:r>
        <w:separator/>
      </w:r>
    </w:p>
  </w:footnote>
  <w:footnote w:type="continuationSeparator" w:id="0">
    <w:p w14:paraId="0503C4A7" w14:textId="77777777" w:rsidR="00C73B94" w:rsidRDefault="00C73B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25E8D" w14:textId="77777777" w:rsidR="007015D2" w:rsidRPr="007015D2" w:rsidRDefault="007015D2" w:rsidP="007015D2">
    <w:pPr>
      <w:pStyle w:val="Header"/>
      <w:jc w:val="center"/>
      <w:rPr>
        <w:b/>
        <w:sz w:val="32"/>
        <w:szCs w:val="3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E74F3" w14:textId="77777777" w:rsidR="00203691" w:rsidRDefault="00203691" w:rsidP="00203691">
    <w:pPr>
      <w:pStyle w:val="Header"/>
      <w:rPr>
        <w:sz w:val="16"/>
        <w:szCs w:val="16"/>
      </w:rPr>
    </w:pPr>
    <w:r>
      <w:rPr>
        <w:sz w:val="16"/>
        <w:szCs w:val="16"/>
      </w:rPr>
      <w:t>After Recording, Return To:</w:t>
    </w:r>
  </w:p>
  <w:p w14:paraId="54495BFA" w14:textId="77777777" w:rsidR="00203691" w:rsidRDefault="00203691" w:rsidP="00203691">
    <w:pPr>
      <w:pStyle w:val="Header"/>
      <w:rPr>
        <w:sz w:val="16"/>
        <w:szCs w:val="16"/>
      </w:rPr>
    </w:pPr>
  </w:p>
  <w:p w14:paraId="1D5A6D86" w14:textId="77777777" w:rsidR="00203691" w:rsidRDefault="00203691" w:rsidP="00203691">
    <w:pPr>
      <w:pStyle w:val="Header"/>
      <w:rPr>
        <w:sz w:val="16"/>
        <w:szCs w:val="16"/>
      </w:rPr>
    </w:pPr>
    <w:r>
      <w:rPr>
        <w:sz w:val="16"/>
        <w:szCs w:val="16"/>
      </w:rPr>
      <w:t>Montgomery County, Maryland</w:t>
    </w:r>
  </w:p>
  <w:p w14:paraId="31287024" w14:textId="77777777" w:rsidR="00203691" w:rsidRDefault="00203691" w:rsidP="00203691">
    <w:pPr>
      <w:pStyle w:val="Header"/>
      <w:rPr>
        <w:sz w:val="16"/>
        <w:szCs w:val="16"/>
      </w:rPr>
    </w:pPr>
    <w:r>
      <w:rPr>
        <w:sz w:val="16"/>
        <w:szCs w:val="16"/>
      </w:rPr>
      <w:t>Affordable Housing Programs/MPDU</w:t>
    </w:r>
  </w:p>
  <w:p w14:paraId="7762F356" w14:textId="77777777" w:rsidR="00203691" w:rsidRDefault="00203691" w:rsidP="00203691">
    <w:pPr>
      <w:pStyle w:val="Header"/>
      <w:rPr>
        <w:sz w:val="16"/>
        <w:szCs w:val="16"/>
      </w:rPr>
    </w:pPr>
    <w:r>
      <w:rPr>
        <w:sz w:val="16"/>
        <w:szCs w:val="16"/>
      </w:rPr>
      <w:t>Department of Housing and Community Affairs</w:t>
    </w:r>
  </w:p>
  <w:p w14:paraId="2A1E176A" w14:textId="77777777" w:rsidR="00203691" w:rsidRDefault="00203691" w:rsidP="00203691">
    <w:pPr>
      <w:pStyle w:val="Header"/>
      <w:rPr>
        <w:sz w:val="16"/>
        <w:szCs w:val="16"/>
      </w:rPr>
    </w:pPr>
    <w:r>
      <w:rPr>
        <w:sz w:val="16"/>
        <w:szCs w:val="16"/>
      </w:rPr>
      <w:t>1401 Rockville Pike, Fourth Floor</w:t>
    </w:r>
  </w:p>
  <w:p w14:paraId="5F750A02" w14:textId="77777777" w:rsidR="00203691" w:rsidRDefault="00203691" w:rsidP="00203691">
    <w:pPr>
      <w:pStyle w:val="Header"/>
      <w:rPr>
        <w:sz w:val="16"/>
        <w:szCs w:val="16"/>
      </w:rPr>
    </w:pPr>
    <w:r>
      <w:rPr>
        <w:sz w:val="16"/>
        <w:szCs w:val="16"/>
      </w:rPr>
      <w:t>Rockville, MD  20852</w:t>
    </w:r>
  </w:p>
  <w:p w14:paraId="280DDA07" w14:textId="3F88BAC8" w:rsidR="007015D2" w:rsidRPr="007015D2" w:rsidRDefault="007015D2" w:rsidP="007F334D">
    <w:pPr>
      <w:pStyle w:val="Header"/>
      <w:rPr>
        <w:b/>
        <w:sz w:val="32"/>
        <w:szCs w:val="32"/>
      </w:rPr>
    </w:pPr>
  </w:p>
  <w:p w14:paraId="3671F637" w14:textId="77777777" w:rsidR="00203691" w:rsidRPr="00203691" w:rsidRDefault="00203691">
    <w:pPr>
      <w:pStyle w:val="Header"/>
      <w:rPr>
        <w:sz w:val="16"/>
        <w:szCs w:val="1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U0NjM0NDI1tjS2NDVU0lEKTi0uzszPAykwrgUAFn5WESwAAAA="/>
  </w:docVars>
  <w:rsids>
    <w:rsidRoot w:val="003829FE"/>
    <w:rsid w:val="00024D6A"/>
    <w:rsid w:val="00027AB3"/>
    <w:rsid w:val="00027E5C"/>
    <w:rsid w:val="000401BE"/>
    <w:rsid w:val="00060453"/>
    <w:rsid w:val="00066829"/>
    <w:rsid w:val="00071A0C"/>
    <w:rsid w:val="000730CC"/>
    <w:rsid w:val="00085499"/>
    <w:rsid w:val="00092E20"/>
    <w:rsid w:val="000A5E13"/>
    <w:rsid w:val="000B2B8A"/>
    <w:rsid w:val="000B4E8D"/>
    <w:rsid w:val="000C2297"/>
    <w:rsid w:val="000C551E"/>
    <w:rsid w:val="000C7037"/>
    <w:rsid w:val="0010731C"/>
    <w:rsid w:val="00126A8C"/>
    <w:rsid w:val="00140BDC"/>
    <w:rsid w:val="00141141"/>
    <w:rsid w:val="00162262"/>
    <w:rsid w:val="001634EE"/>
    <w:rsid w:val="00183602"/>
    <w:rsid w:val="001A5900"/>
    <w:rsid w:val="001B7764"/>
    <w:rsid w:val="001D212A"/>
    <w:rsid w:val="001E3013"/>
    <w:rsid w:val="001F4828"/>
    <w:rsid w:val="00203691"/>
    <w:rsid w:val="00203C2E"/>
    <w:rsid w:val="00204A6B"/>
    <w:rsid w:val="0022594E"/>
    <w:rsid w:val="00234C35"/>
    <w:rsid w:val="0024673F"/>
    <w:rsid w:val="00250C94"/>
    <w:rsid w:val="002545CE"/>
    <w:rsid w:val="00255707"/>
    <w:rsid w:val="0026354B"/>
    <w:rsid w:val="0026577E"/>
    <w:rsid w:val="0027064D"/>
    <w:rsid w:val="0027269E"/>
    <w:rsid w:val="002757CA"/>
    <w:rsid w:val="00283AFA"/>
    <w:rsid w:val="00284E18"/>
    <w:rsid w:val="00285A1D"/>
    <w:rsid w:val="002A3D24"/>
    <w:rsid w:val="002A4A1C"/>
    <w:rsid w:val="002A75FD"/>
    <w:rsid w:val="002A7AD7"/>
    <w:rsid w:val="002B1AF4"/>
    <w:rsid w:val="002C6564"/>
    <w:rsid w:val="003139A4"/>
    <w:rsid w:val="00316754"/>
    <w:rsid w:val="003170F6"/>
    <w:rsid w:val="00317D0B"/>
    <w:rsid w:val="003243B4"/>
    <w:rsid w:val="00330055"/>
    <w:rsid w:val="00334DBD"/>
    <w:rsid w:val="0033789F"/>
    <w:rsid w:val="003423DC"/>
    <w:rsid w:val="003434C0"/>
    <w:rsid w:val="00361CAB"/>
    <w:rsid w:val="00382848"/>
    <w:rsid w:val="003829FE"/>
    <w:rsid w:val="003839F0"/>
    <w:rsid w:val="003859C2"/>
    <w:rsid w:val="00387583"/>
    <w:rsid w:val="00391782"/>
    <w:rsid w:val="003B0BC0"/>
    <w:rsid w:val="003B1238"/>
    <w:rsid w:val="003C11CA"/>
    <w:rsid w:val="003D4217"/>
    <w:rsid w:val="003E09D5"/>
    <w:rsid w:val="003F7C2C"/>
    <w:rsid w:val="00404AE1"/>
    <w:rsid w:val="00424CC8"/>
    <w:rsid w:val="00427525"/>
    <w:rsid w:val="00440B81"/>
    <w:rsid w:val="00442E57"/>
    <w:rsid w:val="00452D1E"/>
    <w:rsid w:val="00454657"/>
    <w:rsid w:val="00455298"/>
    <w:rsid w:val="004571B7"/>
    <w:rsid w:val="004639B4"/>
    <w:rsid w:val="00474042"/>
    <w:rsid w:val="004835CE"/>
    <w:rsid w:val="004C7035"/>
    <w:rsid w:val="004D0297"/>
    <w:rsid w:val="004E5EA5"/>
    <w:rsid w:val="004F4B71"/>
    <w:rsid w:val="004F5945"/>
    <w:rsid w:val="004F69FD"/>
    <w:rsid w:val="00505683"/>
    <w:rsid w:val="00515F00"/>
    <w:rsid w:val="0052154A"/>
    <w:rsid w:val="0053002C"/>
    <w:rsid w:val="005520B5"/>
    <w:rsid w:val="005544DC"/>
    <w:rsid w:val="00566E2A"/>
    <w:rsid w:val="005873FE"/>
    <w:rsid w:val="00595102"/>
    <w:rsid w:val="00597018"/>
    <w:rsid w:val="005A3FD6"/>
    <w:rsid w:val="005A6FF9"/>
    <w:rsid w:val="005A7ABA"/>
    <w:rsid w:val="005D08DF"/>
    <w:rsid w:val="005E0036"/>
    <w:rsid w:val="005E7965"/>
    <w:rsid w:val="00601AF8"/>
    <w:rsid w:val="00620404"/>
    <w:rsid w:val="00621A23"/>
    <w:rsid w:val="0062269A"/>
    <w:rsid w:val="006227DD"/>
    <w:rsid w:val="0063054E"/>
    <w:rsid w:val="006327FC"/>
    <w:rsid w:val="00643913"/>
    <w:rsid w:val="00656CBD"/>
    <w:rsid w:val="006703FD"/>
    <w:rsid w:val="00674C43"/>
    <w:rsid w:val="00686F49"/>
    <w:rsid w:val="00696A96"/>
    <w:rsid w:val="00697B31"/>
    <w:rsid w:val="006B7B99"/>
    <w:rsid w:val="006D7E2C"/>
    <w:rsid w:val="006E2149"/>
    <w:rsid w:val="007015D2"/>
    <w:rsid w:val="00730AE7"/>
    <w:rsid w:val="0073253E"/>
    <w:rsid w:val="00750327"/>
    <w:rsid w:val="00753CD7"/>
    <w:rsid w:val="00756C14"/>
    <w:rsid w:val="007751A5"/>
    <w:rsid w:val="0079389E"/>
    <w:rsid w:val="00796072"/>
    <w:rsid w:val="007D674E"/>
    <w:rsid w:val="007E56E3"/>
    <w:rsid w:val="007E602D"/>
    <w:rsid w:val="007F1B0B"/>
    <w:rsid w:val="007F334D"/>
    <w:rsid w:val="008171D9"/>
    <w:rsid w:val="008209DC"/>
    <w:rsid w:val="00840B5F"/>
    <w:rsid w:val="00841A06"/>
    <w:rsid w:val="00850E15"/>
    <w:rsid w:val="008601C0"/>
    <w:rsid w:val="00860EE5"/>
    <w:rsid w:val="00870B5A"/>
    <w:rsid w:val="00874664"/>
    <w:rsid w:val="008760DF"/>
    <w:rsid w:val="00891CBD"/>
    <w:rsid w:val="008A7995"/>
    <w:rsid w:val="008B1677"/>
    <w:rsid w:val="008B2082"/>
    <w:rsid w:val="008F230D"/>
    <w:rsid w:val="008F2B1B"/>
    <w:rsid w:val="008F6A92"/>
    <w:rsid w:val="009025B5"/>
    <w:rsid w:val="00904094"/>
    <w:rsid w:val="009125DB"/>
    <w:rsid w:val="0092447C"/>
    <w:rsid w:val="00936C7E"/>
    <w:rsid w:val="009451FB"/>
    <w:rsid w:val="0094684B"/>
    <w:rsid w:val="00952294"/>
    <w:rsid w:val="00955014"/>
    <w:rsid w:val="00964164"/>
    <w:rsid w:val="00970319"/>
    <w:rsid w:val="00973517"/>
    <w:rsid w:val="00974AB3"/>
    <w:rsid w:val="009A4BA2"/>
    <w:rsid w:val="009B0D1C"/>
    <w:rsid w:val="009B279A"/>
    <w:rsid w:val="009B60E7"/>
    <w:rsid w:val="009B66D5"/>
    <w:rsid w:val="009B7D63"/>
    <w:rsid w:val="009C3002"/>
    <w:rsid w:val="009C4DA4"/>
    <w:rsid w:val="009D6EB6"/>
    <w:rsid w:val="009D74B1"/>
    <w:rsid w:val="009D7772"/>
    <w:rsid w:val="009E5F72"/>
    <w:rsid w:val="00A067E6"/>
    <w:rsid w:val="00A33A76"/>
    <w:rsid w:val="00A41A14"/>
    <w:rsid w:val="00A4664C"/>
    <w:rsid w:val="00A53880"/>
    <w:rsid w:val="00A7560F"/>
    <w:rsid w:val="00A84296"/>
    <w:rsid w:val="00A91D54"/>
    <w:rsid w:val="00A978FF"/>
    <w:rsid w:val="00AA1737"/>
    <w:rsid w:val="00AA184E"/>
    <w:rsid w:val="00AA65AD"/>
    <w:rsid w:val="00AC3773"/>
    <w:rsid w:val="00AD30F8"/>
    <w:rsid w:val="00AE1F60"/>
    <w:rsid w:val="00B10EBE"/>
    <w:rsid w:val="00B118B4"/>
    <w:rsid w:val="00B730F4"/>
    <w:rsid w:val="00B816C9"/>
    <w:rsid w:val="00B83866"/>
    <w:rsid w:val="00B83F77"/>
    <w:rsid w:val="00B84931"/>
    <w:rsid w:val="00B85D66"/>
    <w:rsid w:val="00B86ABB"/>
    <w:rsid w:val="00BA2743"/>
    <w:rsid w:val="00BA6BED"/>
    <w:rsid w:val="00BB09EF"/>
    <w:rsid w:val="00BC43BA"/>
    <w:rsid w:val="00BC5920"/>
    <w:rsid w:val="00BD2D6F"/>
    <w:rsid w:val="00BD485F"/>
    <w:rsid w:val="00BE249C"/>
    <w:rsid w:val="00BF0911"/>
    <w:rsid w:val="00C2287D"/>
    <w:rsid w:val="00C30D27"/>
    <w:rsid w:val="00C46A94"/>
    <w:rsid w:val="00C47083"/>
    <w:rsid w:val="00C54077"/>
    <w:rsid w:val="00C5465A"/>
    <w:rsid w:val="00C54888"/>
    <w:rsid w:val="00C56C31"/>
    <w:rsid w:val="00C65C0B"/>
    <w:rsid w:val="00C73B94"/>
    <w:rsid w:val="00C81363"/>
    <w:rsid w:val="00CA058A"/>
    <w:rsid w:val="00CB4788"/>
    <w:rsid w:val="00CB79FF"/>
    <w:rsid w:val="00CE158A"/>
    <w:rsid w:val="00CE2FB2"/>
    <w:rsid w:val="00CE3F17"/>
    <w:rsid w:val="00CF416C"/>
    <w:rsid w:val="00CF4FEE"/>
    <w:rsid w:val="00D20E4D"/>
    <w:rsid w:val="00D32F81"/>
    <w:rsid w:val="00D46118"/>
    <w:rsid w:val="00D565B6"/>
    <w:rsid w:val="00D76CB6"/>
    <w:rsid w:val="00D90D9B"/>
    <w:rsid w:val="00DA3A4D"/>
    <w:rsid w:val="00DA5AF4"/>
    <w:rsid w:val="00DB25D6"/>
    <w:rsid w:val="00DD2AD6"/>
    <w:rsid w:val="00E146F6"/>
    <w:rsid w:val="00E22486"/>
    <w:rsid w:val="00E4565F"/>
    <w:rsid w:val="00E55B37"/>
    <w:rsid w:val="00E55D28"/>
    <w:rsid w:val="00E55D40"/>
    <w:rsid w:val="00E60187"/>
    <w:rsid w:val="00EB721C"/>
    <w:rsid w:val="00ED109E"/>
    <w:rsid w:val="00ED1749"/>
    <w:rsid w:val="00ED6DA7"/>
    <w:rsid w:val="00EE11CE"/>
    <w:rsid w:val="00EE45B1"/>
    <w:rsid w:val="00EE684C"/>
    <w:rsid w:val="00EF0898"/>
    <w:rsid w:val="00F065D1"/>
    <w:rsid w:val="00F33C46"/>
    <w:rsid w:val="00F51103"/>
    <w:rsid w:val="00F54C67"/>
    <w:rsid w:val="00F56547"/>
    <w:rsid w:val="00F56555"/>
    <w:rsid w:val="00F66995"/>
    <w:rsid w:val="00F74D43"/>
    <w:rsid w:val="00F755A9"/>
    <w:rsid w:val="00F80992"/>
    <w:rsid w:val="00F87309"/>
    <w:rsid w:val="00FA1979"/>
    <w:rsid w:val="00FA24E0"/>
    <w:rsid w:val="00FB24BA"/>
    <w:rsid w:val="00FB7D9C"/>
    <w:rsid w:val="00FC1589"/>
    <w:rsid w:val="00FC2EC6"/>
    <w:rsid w:val="00FD4A69"/>
    <w:rsid w:val="00FF230A"/>
    <w:rsid w:val="00FF2F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place"/>
  <w:smartTagType w:namespaceuri="urn:schemas-microsoft-com:office:smarttags" w:name="State"/>
  <w:smartTagType w:namespaceuri="urn:schemas-microsoft-com:office:smarttags" w:name="City"/>
  <w:shapeDefaults>
    <o:shapedefaults v:ext="edit" spidmax="2050"/>
    <o:shapelayout v:ext="edit">
      <o:idmap v:ext="edit" data="2"/>
    </o:shapelayout>
  </w:shapeDefaults>
  <w:decimalSymbol w:val="."/>
  <w:listSeparator w:val=","/>
  <w14:docId w14:val="2F5F6A71"/>
  <w15:chartTrackingRefBased/>
  <w15:docId w15:val="{26BCCB07-14B3-44E6-ACD0-FD7595D8F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C37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B7B99"/>
    <w:rPr>
      <w:rFonts w:ascii="Tahoma" w:hAnsi="Tahoma" w:cs="Tahoma"/>
      <w:sz w:val="16"/>
      <w:szCs w:val="16"/>
    </w:rPr>
  </w:style>
  <w:style w:type="paragraph" w:styleId="Header">
    <w:name w:val="header"/>
    <w:basedOn w:val="Normal"/>
    <w:rsid w:val="006E2149"/>
    <w:pPr>
      <w:tabs>
        <w:tab w:val="center" w:pos="4320"/>
        <w:tab w:val="right" w:pos="8640"/>
      </w:tabs>
    </w:pPr>
  </w:style>
  <w:style w:type="paragraph" w:styleId="Footer">
    <w:name w:val="footer"/>
    <w:basedOn w:val="Normal"/>
    <w:rsid w:val="006E2149"/>
    <w:pPr>
      <w:tabs>
        <w:tab w:val="center" w:pos="4320"/>
        <w:tab w:val="right" w:pos="8640"/>
      </w:tabs>
    </w:pPr>
  </w:style>
  <w:style w:type="character" w:styleId="PageNumber">
    <w:name w:val="page number"/>
    <w:basedOn w:val="DefaultParagraphFont"/>
    <w:rsid w:val="006E2149"/>
  </w:style>
  <w:style w:type="character" w:styleId="CommentReference">
    <w:name w:val="annotation reference"/>
    <w:semiHidden/>
    <w:rsid w:val="003839F0"/>
    <w:rPr>
      <w:sz w:val="16"/>
      <w:szCs w:val="16"/>
    </w:rPr>
  </w:style>
  <w:style w:type="paragraph" w:styleId="CommentText">
    <w:name w:val="annotation text"/>
    <w:basedOn w:val="Normal"/>
    <w:semiHidden/>
    <w:rsid w:val="003839F0"/>
    <w:rPr>
      <w:sz w:val="20"/>
      <w:szCs w:val="20"/>
    </w:rPr>
  </w:style>
  <w:style w:type="paragraph" w:styleId="CommentSubject">
    <w:name w:val="annotation subject"/>
    <w:basedOn w:val="CommentText"/>
    <w:next w:val="CommentText"/>
    <w:semiHidden/>
    <w:rsid w:val="003839F0"/>
    <w:rPr>
      <w:b/>
      <w:bCs/>
    </w:rPr>
  </w:style>
  <w:style w:type="paragraph" w:styleId="BodyText">
    <w:name w:val="Body Text"/>
    <w:basedOn w:val="Normal"/>
    <w:link w:val="BodyTextChar"/>
    <w:uiPriority w:val="99"/>
    <w:semiHidden/>
    <w:unhideWhenUsed/>
    <w:rsid w:val="008B1677"/>
    <w:pPr>
      <w:spacing w:after="120"/>
    </w:pPr>
    <w:rPr>
      <w:lang w:val="x-none" w:eastAsia="x-none"/>
    </w:rPr>
  </w:style>
  <w:style w:type="character" w:customStyle="1" w:styleId="BodyTextChar">
    <w:name w:val="Body Text Char"/>
    <w:link w:val="BodyText"/>
    <w:uiPriority w:val="99"/>
    <w:semiHidden/>
    <w:rsid w:val="008B1677"/>
    <w:rPr>
      <w:sz w:val="24"/>
      <w:szCs w:val="24"/>
    </w:rPr>
  </w:style>
  <w:style w:type="paragraph" w:styleId="BodyTextFirstIndent">
    <w:name w:val="Body Text First Indent"/>
    <w:basedOn w:val="BodyText"/>
    <w:link w:val="BodyTextFirstIndentChar"/>
    <w:rsid w:val="008B1677"/>
    <w:pPr>
      <w:widowControl w:val="0"/>
      <w:spacing w:after="240"/>
      <w:ind w:firstLine="720"/>
      <w:jc w:val="both"/>
    </w:pPr>
  </w:style>
  <w:style w:type="character" w:customStyle="1" w:styleId="BodyTextFirstIndentChar">
    <w:name w:val="Body Text First Indent Char"/>
    <w:link w:val="BodyTextFirstIndent"/>
    <w:rsid w:val="008B1677"/>
    <w:rPr>
      <w:sz w:val="24"/>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748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DE2E615728AA9E4EBFB13031AFF6FC8C" ma:contentTypeVersion="12" ma:contentTypeDescription="Create a new document." ma:contentTypeScope="" ma:versionID="cc0cb4ca894f6eca7e92196c861eab67">
  <xsd:schema xmlns:xsd="http://www.w3.org/2001/XMLSchema" xmlns:xs="http://www.w3.org/2001/XMLSchema" xmlns:p="http://schemas.microsoft.com/office/2006/metadata/properties" xmlns:ns2="0f4d2224-9dcd-4490-a5a9-524568095cda" xmlns:ns3="71f48ac5-3b27-4976-afd9-6a3b1129abf9" targetNamespace="http://schemas.microsoft.com/office/2006/metadata/properties" ma:root="true" ma:fieldsID="21840ebe36c407c428435c7732566f49" ns2:_="" ns3:_="">
    <xsd:import namespace="0f4d2224-9dcd-4490-a5a9-524568095cda"/>
    <xsd:import namespace="71f48ac5-3b27-4976-afd9-6a3b1129abf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4d2224-9dcd-4490-a5a9-524568095cd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f48ac5-3b27-4976-afd9-6a3b1129abf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D82CEA4-F098-40A4-A953-27658F59BF5B}">
  <ds:schemaRefs>
    <ds:schemaRef ds:uri="http://schemas.openxmlformats.org/officeDocument/2006/bibliography"/>
  </ds:schemaRefs>
</ds:datastoreItem>
</file>

<file path=customXml/itemProps2.xml><?xml version="1.0" encoding="utf-8"?>
<ds:datastoreItem xmlns:ds="http://schemas.openxmlformats.org/officeDocument/2006/customXml" ds:itemID="{55A6E2D8-D2D8-4A6A-8C48-7B486EA33A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4d2224-9dcd-4490-a5a9-524568095cda"/>
    <ds:schemaRef ds:uri="71f48ac5-3b27-4976-afd9-6a3b1129ab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7389D5-46B4-4ECD-83E2-C239FB2C3600}">
  <ds:schemaRefs>
    <ds:schemaRef ds:uri="http://schemas.microsoft.com/sharepoint/v3/contenttype/forms"/>
  </ds:schemaRefs>
</ds:datastoreItem>
</file>

<file path=customXml/itemProps4.xml><?xml version="1.0" encoding="utf-8"?>
<ds:datastoreItem xmlns:ds="http://schemas.openxmlformats.org/officeDocument/2006/customXml" ds:itemID="{72F577DE-D5D3-4CED-9945-8F05B03A6F23}">
  <ds:schemaRefs>
    <ds:schemaRef ds:uri="http://purl.org/dc/terms/"/>
    <ds:schemaRef ds:uri="http://schemas.openxmlformats.org/package/2006/metadata/core-properties"/>
    <ds:schemaRef ds:uri="http://purl.org/dc/dcmitype/"/>
    <ds:schemaRef ds:uri="71f48ac5-3b27-4976-afd9-6a3b1129abf9"/>
    <ds:schemaRef ds:uri="http://purl.org/dc/elements/1.1/"/>
    <ds:schemaRef ds:uri="http://schemas.microsoft.com/office/2006/metadata/properties"/>
    <ds:schemaRef ds:uri="http://schemas.microsoft.com/office/2006/documentManagement/types"/>
    <ds:schemaRef ds:uri="http://schemas.microsoft.com/office/infopath/2007/PartnerControls"/>
    <ds:schemaRef ds:uri="0f4d2224-9dcd-4490-a5a9-524568095cda"/>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761</Words>
  <Characters>1059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Subdivision Name:_______________________________</vt:lpstr>
    </vt:vector>
  </TitlesOfParts>
  <Company>Montgomery County Government</Company>
  <LinksUpToDate>false</LinksUpToDate>
  <CharactersWithSpaces>12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division Name:_______________________________</dc:title>
  <dc:subject/>
  <dc:creator>Terry Logan</dc:creator>
  <cp:keywords/>
  <cp:lastModifiedBy>Cross, Somer</cp:lastModifiedBy>
  <cp:revision>6</cp:revision>
  <cp:lastPrinted>2023-01-31T17:17:00Z</cp:lastPrinted>
  <dcterms:created xsi:type="dcterms:W3CDTF">2023-01-27T21:03:00Z</dcterms:created>
  <dcterms:modified xsi:type="dcterms:W3CDTF">2023-01-31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2E615728AA9E4EBFB13031AFF6FC8C</vt:lpwstr>
  </property>
</Properties>
</file>